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94EE68" w14:textId="06EDFB65" w:rsidR="004C13E3" w:rsidRPr="007C6CCB" w:rsidRDefault="004C13E3" w:rsidP="004C13E3">
      <w:pPr>
        <w:spacing w:after="0" w:line="240" w:lineRule="auto"/>
        <w:rPr>
          <w:rFonts w:cstheme="minorHAnsi"/>
          <w:b/>
          <w:bCs/>
          <w:color w:val="002060"/>
          <w:sz w:val="24"/>
          <w:szCs w:val="24"/>
        </w:rPr>
      </w:pPr>
      <w:r w:rsidRPr="007C6CCB">
        <w:rPr>
          <w:rFonts w:cstheme="minorHAnsi"/>
          <w:b/>
          <w:bCs/>
          <w:color w:val="002060"/>
          <w:sz w:val="24"/>
          <w:szCs w:val="24"/>
        </w:rPr>
        <w:t>To:</w:t>
      </w:r>
      <w:r w:rsidR="003425B9" w:rsidRPr="007C6CCB">
        <w:rPr>
          <w:rFonts w:cstheme="minorHAnsi"/>
          <w:b/>
          <w:bCs/>
          <w:color w:val="002060"/>
          <w:sz w:val="24"/>
          <w:szCs w:val="24"/>
        </w:rPr>
        <w:t xml:space="preserve"> </w:t>
      </w:r>
      <w:r w:rsidRPr="007C6CCB">
        <w:rPr>
          <w:rFonts w:cstheme="minorHAnsi"/>
          <w:b/>
          <w:bCs/>
          <w:color w:val="002060"/>
          <w:sz w:val="24"/>
          <w:szCs w:val="24"/>
        </w:rPr>
        <w:tab/>
      </w:r>
      <w:r w:rsidRPr="007C6CCB">
        <w:rPr>
          <w:rFonts w:cstheme="minorHAnsi"/>
          <w:b/>
          <w:bCs/>
          <w:color w:val="002060"/>
          <w:sz w:val="24"/>
          <w:szCs w:val="24"/>
        </w:rPr>
        <w:tab/>
        <w:t>ALL</w:t>
      </w:r>
      <w:r w:rsidR="003425B9" w:rsidRPr="007C6CCB">
        <w:rPr>
          <w:rFonts w:cstheme="minorHAnsi"/>
          <w:b/>
          <w:bCs/>
          <w:color w:val="002060"/>
          <w:sz w:val="24"/>
          <w:szCs w:val="24"/>
        </w:rPr>
        <w:t xml:space="preserve"> </w:t>
      </w:r>
      <w:r w:rsidRPr="007C6CCB">
        <w:rPr>
          <w:rFonts w:cstheme="minorHAnsi"/>
          <w:b/>
          <w:bCs/>
          <w:color w:val="002060"/>
          <w:sz w:val="24"/>
          <w:szCs w:val="24"/>
        </w:rPr>
        <w:t>RESIDENTS</w:t>
      </w:r>
      <w:r w:rsidR="003425B9" w:rsidRPr="007C6CCB">
        <w:rPr>
          <w:rFonts w:cstheme="minorHAnsi"/>
          <w:b/>
          <w:bCs/>
          <w:color w:val="002060"/>
          <w:sz w:val="24"/>
          <w:szCs w:val="24"/>
        </w:rPr>
        <w:t xml:space="preserve"> </w:t>
      </w:r>
      <w:r w:rsidR="002B5D3C" w:rsidRPr="007C6CCB">
        <w:rPr>
          <w:rFonts w:cstheme="minorHAnsi"/>
          <w:b/>
          <w:bCs/>
          <w:color w:val="002060"/>
          <w:sz w:val="24"/>
          <w:szCs w:val="24"/>
        </w:rPr>
        <w:t>&amp;</w:t>
      </w:r>
      <w:r w:rsidR="003425B9" w:rsidRPr="007C6CCB">
        <w:rPr>
          <w:rFonts w:cstheme="minorHAnsi"/>
          <w:b/>
          <w:bCs/>
          <w:color w:val="002060"/>
          <w:sz w:val="24"/>
          <w:szCs w:val="24"/>
        </w:rPr>
        <w:t xml:space="preserve"> </w:t>
      </w:r>
      <w:r w:rsidR="002B5D3C" w:rsidRPr="007C6CCB">
        <w:rPr>
          <w:rFonts w:cstheme="minorHAnsi"/>
          <w:b/>
          <w:bCs/>
          <w:color w:val="002060"/>
          <w:sz w:val="24"/>
          <w:szCs w:val="24"/>
        </w:rPr>
        <w:t>STAFF</w:t>
      </w:r>
    </w:p>
    <w:p w14:paraId="1B8AF582" w14:textId="084E1B2E" w:rsidR="004C13E3" w:rsidRPr="007C6CCB" w:rsidRDefault="004C13E3" w:rsidP="004C13E3">
      <w:pPr>
        <w:spacing w:after="0" w:line="240" w:lineRule="auto"/>
        <w:rPr>
          <w:rFonts w:cstheme="minorHAnsi"/>
          <w:b/>
          <w:bCs/>
          <w:color w:val="002060"/>
          <w:sz w:val="24"/>
          <w:szCs w:val="24"/>
        </w:rPr>
      </w:pPr>
      <w:r w:rsidRPr="007C6CCB">
        <w:rPr>
          <w:rFonts w:cstheme="minorHAnsi"/>
          <w:b/>
          <w:bCs/>
          <w:color w:val="002060"/>
          <w:sz w:val="24"/>
          <w:szCs w:val="24"/>
        </w:rPr>
        <w:t>From:</w:t>
      </w:r>
      <w:r w:rsidRPr="007C6CCB">
        <w:rPr>
          <w:rFonts w:cstheme="minorHAnsi"/>
          <w:b/>
          <w:bCs/>
          <w:color w:val="002060"/>
          <w:sz w:val="24"/>
          <w:szCs w:val="24"/>
        </w:rPr>
        <w:tab/>
      </w:r>
      <w:r w:rsidR="00D65120" w:rsidRPr="007C6CCB">
        <w:rPr>
          <w:rFonts w:cstheme="minorHAnsi"/>
          <w:b/>
          <w:bCs/>
          <w:color w:val="002060"/>
          <w:sz w:val="24"/>
          <w:szCs w:val="24"/>
        </w:rPr>
        <w:tab/>
      </w:r>
      <w:r w:rsidRPr="007C6CCB">
        <w:rPr>
          <w:rFonts w:cstheme="minorHAnsi"/>
          <w:b/>
          <w:bCs/>
          <w:color w:val="002060"/>
          <w:sz w:val="24"/>
          <w:szCs w:val="24"/>
        </w:rPr>
        <w:t>ANDREW</w:t>
      </w:r>
      <w:r w:rsidR="003425B9" w:rsidRPr="007C6CCB">
        <w:rPr>
          <w:rFonts w:cstheme="minorHAnsi"/>
          <w:b/>
          <w:bCs/>
          <w:color w:val="002060"/>
          <w:sz w:val="24"/>
          <w:szCs w:val="24"/>
        </w:rPr>
        <w:t xml:space="preserve"> </w:t>
      </w:r>
      <w:r w:rsidRPr="007C6CCB">
        <w:rPr>
          <w:rFonts w:cstheme="minorHAnsi"/>
          <w:b/>
          <w:bCs/>
          <w:color w:val="002060"/>
          <w:sz w:val="24"/>
          <w:szCs w:val="24"/>
        </w:rPr>
        <w:t>DUJON,</w:t>
      </w:r>
      <w:r w:rsidR="003425B9" w:rsidRPr="007C6CCB">
        <w:rPr>
          <w:rFonts w:cstheme="minorHAnsi"/>
          <w:b/>
          <w:bCs/>
          <w:color w:val="002060"/>
          <w:sz w:val="24"/>
          <w:szCs w:val="24"/>
        </w:rPr>
        <w:t xml:space="preserve"> </w:t>
      </w:r>
      <w:r w:rsidRPr="007C6CCB">
        <w:rPr>
          <w:rFonts w:cstheme="minorHAnsi"/>
          <w:b/>
          <w:bCs/>
          <w:color w:val="002060"/>
          <w:sz w:val="24"/>
          <w:szCs w:val="24"/>
        </w:rPr>
        <w:t>President/Chief</w:t>
      </w:r>
      <w:r w:rsidR="003425B9" w:rsidRPr="007C6CCB">
        <w:rPr>
          <w:rFonts w:cstheme="minorHAnsi"/>
          <w:b/>
          <w:bCs/>
          <w:color w:val="002060"/>
          <w:sz w:val="24"/>
          <w:szCs w:val="24"/>
        </w:rPr>
        <w:t xml:space="preserve"> </w:t>
      </w:r>
      <w:r w:rsidRPr="007C6CCB">
        <w:rPr>
          <w:rFonts w:cstheme="minorHAnsi"/>
          <w:b/>
          <w:bCs/>
          <w:color w:val="002060"/>
          <w:sz w:val="24"/>
          <w:szCs w:val="24"/>
        </w:rPr>
        <w:t>Executive</w:t>
      </w:r>
      <w:r w:rsidR="003425B9" w:rsidRPr="007C6CCB">
        <w:rPr>
          <w:rFonts w:cstheme="minorHAnsi"/>
          <w:b/>
          <w:bCs/>
          <w:color w:val="002060"/>
          <w:sz w:val="24"/>
          <w:szCs w:val="24"/>
        </w:rPr>
        <w:t xml:space="preserve"> </w:t>
      </w:r>
      <w:r w:rsidRPr="007C6CCB">
        <w:rPr>
          <w:rFonts w:cstheme="minorHAnsi"/>
          <w:b/>
          <w:bCs/>
          <w:color w:val="002060"/>
          <w:sz w:val="24"/>
          <w:szCs w:val="24"/>
        </w:rPr>
        <w:t>Officer</w:t>
      </w:r>
    </w:p>
    <w:p w14:paraId="397E7BC5" w14:textId="3B383E25" w:rsidR="001E2E6F" w:rsidRPr="007C6CCB" w:rsidRDefault="004C13E3" w:rsidP="004C13E3">
      <w:pPr>
        <w:spacing w:after="0" w:line="240" w:lineRule="auto"/>
        <w:rPr>
          <w:rFonts w:cstheme="minorHAnsi"/>
          <w:b/>
          <w:bCs/>
          <w:color w:val="002060"/>
          <w:sz w:val="24"/>
          <w:szCs w:val="24"/>
        </w:rPr>
      </w:pPr>
      <w:r w:rsidRPr="007C6CCB">
        <w:rPr>
          <w:rFonts w:cstheme="minorHAnsi"/>
          <w:b/>
          <w:bCs/>
          <w:color w:val="002060"/>
          <w:sz w:val="24"/>
          <w:szCs w:val="24"/>
        </w:rPr>
        <w:t>RE:</w:t>
      </w:r>
      <w:r w:rsidRPr="007C6CCB">
        <w:rPr>
          <w:rFonts w:cstheme="minorHAnsi"/>
          <w:b/>
          <w:bCs/>
          <w:color w:val="002060"/>
          <w:sz w:val="24"/>
          <w:szCs w:val="24"/>
        </w:rPr>
        <w:tab/>
      </w:r>
      <w:r w:rsidRPr="007C6CCB">
        <w:rPr>
          <w:rFonts w:cstheme="minorHAnsi"/>
          <w:b/>
          <w:bCs/>
          <w:color w:val="002060"/>
          <w:sz w:val="24"/>
          <w:szCs w:val="24"/>
        </w:rPr>
        <w:tab/>
      </w:r>
      <w:r w:rsidR="007D02BE">
        <w:rPr>
          <w:rFonts w:cstheme="minorHAnsi"/>
          <w:b/>
          <w:bCs/>
          <w:color w:val="002060"/>
          <w:sz w:val="24"/>
          <w:szCs w:val="24"/>
        </w:rPr>
        <w:t xml:space="preserve">Spectrum Installation, </w:t>
      </w:r>
      <w:r w:rsidR="00765012">
        <w:rPr>
          <w:rFonts w:cstheme="minorHAnsi"/>
          <w:b/>
          <w:bCs/>
          <w:color w:val="002060"/>
          <w:sz w:val="24"/>
          <w:szCs w:val="24"/>
        </w:rPr>
        <w:t>Lodge Permit</w:t>
      </w:r>
      <w:r w:rsidR="000118DC" w:rsidRPr="007C6CCB">
        <w:rPr>
          <w:rFonts w:cstheme="minorHAnsi"/>
          <w:b/>
          <w:bCs/>
          <w:color w:val="002060"/>
          <w:sz w:val="24"/>
          <w:szCs w:val="24"/>
        </w:rPr>
        <w:t>,</w:t>
      </w:r>
      <w:r w:rsidR="005E4E21" w:rsidRPr="007C6CCB">
        <w:rPr>
          <w:rFonts w:cstheme="minorHAnsi"/>
          <w:b/>
          <w:bCs/>
          <w:color w:val="002060"/>
          <w:sz w:val="24"/>
          <w:szCs w:val="24"/>
        </w:rPr>
        <w:t xml:space="preserve"> &amp; More</w:t>
      </w:r>
    </w:p>
    <w:p w14:paraId="405CCA68" w14:textId="2BF9372A" w:rsidR="004C13E3" w:rsidRPr="007C6CCB" w:rsidRDefault="004C13E3" w:rsidP="004C13E3">
      <w:pPr>
        <w:spacing w:after="0" w:line="240" w:lineRule="auto"/>
        <w:rPr>
          <w:rFonts w:cstheme="minorHAnsi"/>
          <w:b/>
          <w:bCs/>
          <w:sz w:val="24"/>
          <w:szCs w:val="24"/>
        </w:rPr>
      </w:pPr>
      <w:r w:rsidRPr="007C6CCB">
        <w:rPr>
          <w:rFonts w:cstheme="minorHAnsi"/>
          <w:b/>
          <w:bCs/>
          <w:color w:val="002060"/>
          <w:sz w:val="24"/>
          <w:szCs w:val="24"/>
        </w:rPr>
        <w:t>Date:</w:t>
      </w:r>
      <w:r w:rsidRPr="007C6CCB">
        <w:rPr>
          <w:rFonts w:cstheme="minorHAnsi"/>
          <w:b/>
          <w:bCs/>
          <w:color w:val="002060"/>
          <w:sz w:val="24"/>
          <w:szCs w:val="24"/>
        </w:rPr>
        <w:tab/>
      </w:r>
      <w:r w:rsidR="00D65120" w:rsidRPr="007C6CCB">
        <w:rPr>
          <w:rFonts w:cstheme="minorHAnsi"/>
          <w:b/>
          <w:bCs/>
          <w:color w:val="002060"/>
          <w:sz w:val="24"/>
          <w:szCs w:val="24"/>
        </w:rPr>
        <w:tab/>
      </w:r>
      <w:r w:rsidR="00167441" w:rsidRPr="007C6CCB">
        <w:rPr>
          <w:rFonts w:cstheme="minorHAnsi"/>
          <w:b/>
          <w:bCs/>
          <w:color w:val="002060"/>
          <w:sz w:val="24"/>
          <w:szCs w:val="24"/>
        </w:rPr>
        <w:t>March</w:t>
      </w:r>
      <w:r w:rsidR="00FE69D3" w:rsidRPr="007C6CCB">
        <w:rPr>
          <w:rFonts w:cstheme="minorHAnsi"/>
          <w:b/>
          <w:bCs/>
          <w:color w:val="002060"/>
          <w:sz w:val="24"/>
          <w:szCs w:val="24"/>
        </w:rPr>
        <w:t xml:space="preserve"> </w:t>
      </w:r>
      <w:r w:rsidR="00FA04E3" w:rsidRPr="007C6CCB">
        <w:rPr>
          <w:rFonts w:cstheme="minorHAnsi"/>
          <w:b/>
          <w:bCs/>
          <w:color w:val="002060"/>
          <w:sz w:val="24"/>
          <w:szCs w:val="24"/>
        </w:rPr>
        <w:t>1</w:t>
      </w:r>
      <w:r w:rsidR="00765012">
        <w:rPr>
          <w:rFonts w:cstheme="minorHAnsi"/>
          <w:b/>
          <w:bCs/>
          <w:color w:val="002060"/>
          <w:sz w:val="24"/>
          <w:szCs w:val="24"/>
        </w:rPr>
        <w:t>9</w:t>
      </w:r>
      <w:r w:rsidR="00FE69D3" w:rsidRPr="007C6CCB">
        <w:rPr>
          <w:rFonts w:cstheme="minorHAnsi"/>
          <w:b/>
          <w:bCs/>
          <w:color w:val="002060"/>
          <w:sz w:val="24"/>
          <w:szCs w:val="24"/>
        </w:rPr>
        <w:t>, 2026</w:t>
      </w:r>
    </w:p>
    <w:p w14:paraId="63CA10A6" w14:textId="77777777" w:rsidR="002F02CB" w:rsidRPr="00620F0D" w:rsidRDefault="002F02CB" w:rsidP="002F02CB">
      <w:pPr>
        <w:spacing w:after="0" w:line="240" w:lineRule="auto"/>
        <w:rPr>
          <w:rFonts w:cstheme="minorHAnsi"/>
          <w:noProof/>
          <w:sz w:val="24"/>
          <w:szCs w:val="24"/>
        </w:rPr>
      </w:pPr>
    </w:p>
    <w:p w14:paraId="0A7CA792" w14:textId="77777777" w:rsidR="00D70105" w:rsidRDefault="00D70105" w:rsidP="00D70105">
      <w:pPr>
        <w:spacing w:after="0" w:line="240" w:lineRule="auto"/>
        <w:rPr>
          <w:rFonts w:cstheme="minorHAnsi"/>
          <w:noProof/>
          <w:sz w:val="24"/>
          <w:szCs w:val="24"/>
        </w:rPr>
      </w:pPr>
      <w:r w:rsidRPr="00D70105">
        <w:rPr>
          <w:rFonts w:cstheme="minorHAnsi"/>
          <w:noProof/>
          <w:sz w:val="24"/>
          <w:szCs w:val="24"/>
        </w:rPr>
        <w:t>Good afternoon,</w:t>
      </w:r>
    </w:p>
    <w:p w14:paraId="39E24E65" w14:textId="77777777" w:rsidR="007D02BE" w:rsidRDefault="007D02BE" w:rsidP="00D70105">
      <w:pPr>
        <w:spacing w:after="0" w:line="240" w:lineRule="auto"/>
        <w:rPr>
          <w:rFonts w:cstheme="minorHAnsi"/>
          <w:noProof/>
          <w:sz w:val="24"/>
          <w:szCs w:val="24"/>
        </w:rPr>
      </w:pPr>
    </w:p>
    <w:p w14:paraId="207558BA" w14:textId="77777777" w:rsidR="007D02BE" w:rsidRPr="007D02BE" w:rsidRDefault="007D02BE" w:rsidP="007D02BE">
      <w:pPr>
        <w:spacing w:after="0" w:line="240" w:lineRule="auto"/>
        <w:rPr>
          <w:rFonts w:cstheme="minorHAnsi"/>
          <w:noProof/>
          <w:sz w:val="24"/>
          <w:szCs w:val="24"/>
        </w:rPr>
      </w:pPr>
      <w:r w:rsidRPr="007D02BE">
        <w:rPr>
          <w:rFonts w:cstheme="minorHAnsi"/>
          <w:noProof/>
          <w:sz w:val="24"/>
          <w:szCs w:val="24"/>
        </w:rPr>
        <w:t>I hope this finds you all doing well and enjoying the beautiful weather.</w:t>
      </w:r>
    </w:p>
    <w:p w14:paraId="50D994A3" w14:textId="77777777" w:rsidR="007D02BE" w:rsidRPr="007D02BE" w:rsidRDefault="007D02BE" w:rsidP="007D02BE">
      <w:pPr>
        <w:spacing w:after="0" w:line="240" w:lineRule="auto"/>
        <w:rPr>
          <w:rFonts w:cstheme="minorHAnsi"/>
          <w:noProof/>
          <w:sz w:val="24"/>
          <w:szCs w:val="24"/>
        </w:rPr>
      </w:pPr>
    </w:p>
    <w:p w14:paraId="46280C7A" w14:textId="052C3DC4" w:rsidR="007D02BE" w:rsidRPr="007D02BE" w:rsidRDefault="007D02BE" w:rsidP="007D02BE">
      <w:pPr>
        <w:spacing w:after="0" w:line="240" w:lineRule="auto"/>
        <w:rPr>
          <w:rFonts w:cstheme="minorHAnsi"/>
          <w:noProof/>
          <w:sz w:val="24"/>
          <w:szCs w:val="24"/>
        </w:rPr>
      </w:pPr>
      <w:r w:rsidRPr="007D02BE">
        <w:rPr>
          <w:rFonts w:cstheme="minorHAnsi"/>
          <w:noProof/>
          <w:sz w:val="24"/>
          <w:szCs w:val="24"/>
        </w:rPr>
        <w:t>I am happy to report that</w:t>
      </w:r>
      <w:r>
        <w:rPr>
          <w:rFonts w:cstheme="minorHAnsi"/>
          <w:noProof/>
          <w:sz w:val="24"/>
          <w:szCs w:val="24"/>
        </w:rPr>
        <w:t>, once again, Waterman Village has been named by Newsweek</w:t>
      </w:r>
      <w:r w:rsidRPr="007D02BE">
        <w:rPr>
          <w:rFonts w:cstheme="minorHAnsi"/>
          <w:noProof/>
          <w:sz w:val="24"/>
          <w:szCs w:val="24"/>
        </w:rPr>
        <w:t xml:space="preserve"> as one of America's Best Continuing Care Retirement Communities for 2026.  Even though Waterman is not a CCRC by Florida standards, it is a look</w:t>
      </w:r>
      <w:r>
        <w:rPr>
          <w:rFonts w:cstheme="minorHAnsi"/>
          <w:noProof/>
          <w:sz w:val="24"/>
          <w:szCs w:val="24"/>
        </w:rPr>
        <w:t>-</w:t>
      </w:r>
      <w:r w:rsidRPr="007D02BE">
        <w:rPr>
          <w:rFonts w:cstheme="minorHAnsi"/>
          <w:noProof/>
          <w:sz w:val="24"/>
          <w:szCs w:val="24"/>
        </w:rPr>
        <w:t>alike community; we are included because this is a national recognition.  There are approximately 1900 CCRC/Life Plan communities nationwide</w:t>
      </w:r>
      <w:r>
        <w:rPr>
          <w:rFonts w:cstheme="minorHAnsi"/>
          <w:noProof/>
          <w:sz w:val="24"/>
          <w:szCs w:val="24"/>
        </w:rPr>
        <w:t>,</w:t>
      </w:r>
      <w:r w:rsidRPr="007D02BE">
        <w:rPr>
          <w:rFonts w:cstheme="minorHAnsi"/>
          <w:noProof/>
          <w:sz w:val="24"/>
          <w:szCs w:val="24"/>
        </w:rPr>
        <w:t xml:space="preserve"> and Newsweek partners with global data intelligence firm Statista to conduct surveys to recognize 330 leading facilities across the United States.  The goal is to help people find a place that exemplifies aging with independence, continuity, and peace of mind.  This year</w:t>
      </w:r>
      <w:r>
        <w:rPr>
          <w:rFonts w:cstheme="minorHAnsi"/>
          <w:noProof/>
          <w:sz w:val="24"/>
          <w:szCs w:val="24"/>
        </w:rPr>
        <w:t>,</w:t>
      </w:r>
      <w:r w:rsidRPr="007D02BE">
        <w:rPr>
          <w:rFonts w:cstheme="minorHAnsi"/>
          <w:noProof/>
          <w:sz w:val="24"/>
          <w:szCs w:val="24"/>
        </w:rPr>
        <w:t xml:space="preserve"> Waterman Village came in at 156.  I want to thank the employees of Waterman Village who strive every</w:t>
      </w:r>
      <w:r>
        <w:rPr>
          <w:rFonts w:cstheme="minorHAnsi"/>
          <w:noProof/>
          <w:sz w:val="24"/>
          <w:szCs w:val="24"/>
        </w:rPr>
        <w:t xml:space="preserve"> day to giv</w:t>
      </w:r>
      <w:r w:rsidRPr="007D02BE">
        <w:rPr>
          <w:rFonts w:cstheme="minorHAnsi"/>
          <w:noProof/>
          <w:sz w:val="24"/>
          <w:szCs w:val="24"/>
        </w:rPr>
        <w:t>e residents a great experience.</w:t>
      </w:r>
    </w:p>
    <w:p w14:paraId="0973874E" w14:textId="77777777" w:rsidR="007D02BE" w:rsidRPr="007D02BE" w:rsidRDefault="007D02BE" w:rsidP="007D02BE">
      <w:pPr>
        <w:spacing w:after="0" w:line="240" w:lineRule="auto"/>
        <w:rPr>
          <w:rFonts w:cstheme="minorHAnsi"/>
          <w:noProof/>
          <w:sz w:val="24"/>
          <w:szCs w:val="24"/>
        </w:rPr>
      </w:pPr>
    </w:p>
    <w:p w14:paraId="301A6CCA" w14:textId="150BB295" w:rsidR="007D02BE" w:rsidRPr="007D02BE" w:rsidRDefault="007D02BE" w:rsidP="007D02BE">
      <w:pPr>
        <w:spacing w:after="0" w:line="240" w:lineRule="auto"/>
        <w:rPr>
          <w:rFonts w:cstheme="minorHAnsi"/>
          <w:noProof/>
          <w:sz w:val="24"/>
          <w:szCs w:val="24"/>
        </w:rPr>
      </w:pPr>
      <w:r w:rsidRPr="007D02BE">
        <w:rPr>
          <w:rFonts w:cstheme="minorHAnsi"/>
          <w:noProof/>
          <w:sz w:val="24"/>
          <w:szCs w:val="24"/>
        </w:rPr>
        <w:t xml:space="preserve">Spectrum continues to press forward with the infrastructure installation.  Conduit placement is nearing completion, and they will begin pulling fiber to the home </w:t>
      </w:r>
      <w:r>
        <w:rPr>
          <w:rFonts w:cstheme="minorHAnsi"/>
          <w:noProof/>
          <w:sz w:val="24"/>
          <w:szCs w:val="24"/>
        </w:rPr>
        <w:t>once it is complet</w:t>
      </w:r>
      <w:r w:rsidRPr="007D02BE">
        <w:rPr>
          <w:rFonts w:cstheme="minorHAnsi"/>
          <w:noProof/>
          <w:sz w:val="24"/>
          <w:szCs w:val="24"/>
        </w:rPr>
        <w:t>e.  We have given them access to a few homes to identify the best point of access and placement of equipment within.  We also have a meeting set for Monday to start prepar</w:t>
      </w:r>
      <w:r>
        <w:rPr>
          <w:rFonts w:cstheme="minorHAnsi"/>
          <w:noProof/>
          <w:sz w:val="24"/>
          <w:szCs w:val="24"/>
        </w:rPr>
        <w:t>ing for final product delivery to the home and to get each of you set up with you</w:t>
      </w:r>
      <w:r w:rsidRPr="007D02BE">
        <w:rPr>
          <w:rFonts w:cstheme="minorHAnsi"/>
          <w:noProof/>
          <w:sz w:val="24"/>
          <w:szCs w:val="24"/>
        </w:rPr>
        <w:t>r new equipment.  As you can imagine, there will be more information to follow.</w:t>
      </w:r>
    </w:p>
    <w:p w14:paraId="00CC56BB" w14:textId="26452FA6" w:rsidR="007D02BE" w:rsidRPr="007D02BE" w:rsidRDefault="007D02BE" w:rsidP="007D02BE">
      <w:pPr>
        <w:spacing w:after="0" w:line="240" w:lineRule="auto"/>
        <w:rPr>
          <w:rFonts w:cstheme="minorHAnsi"/>
          <w:noProof/>
          <w:sz w:val="24"/>
          <w:szCs w:val="24"/>
        </w:rPr>
      </w:pPr>
    </w:p>
    <w:p w14:paraId="3A27F324" w14:textId="5F20C8F9" w:rsidR="007D02BE" w:rsidRPr="007D02BE" w:rsidRDefault="007D02BE" w:rsidP="007D02BE">
      <w:pPr>
        <w:spacing w:after="0" w:line="240" w:lineRule="auto"/>
        <w:rPr>
          <w:rFonts w:cstheme="minorHAnsi"/>
          <w:noProof/>
          <w:sz w:val="24"/>
          <w:szCs w:val="24"/>
        </w:rPr>
      </w:pPr>
      <w:r w:rsidRPr="007D02BE">
        <w:rPr>
          <w:rFonts w:cstheme="minorHAnsi"/>
          <w:noProof/>
          <w:sz w:val="24"/>
          <w:szCs w:val="24"/>
        </w:rPr>
        <w:t xml:space="preserve">The Pump It Up for Parkinson's event is scheduled for April 9.  If you haven't already picked up your step counter device, you have until tomorrow, March 20, to see Tracy or Kelly in the Wellness Center to get one.  Our goal is to reach </w:t>
      </w:r>
      <w:r>
        <w:rPr>
          <w:rFonts w:cstheme="minorHAnsi"/>
          <w:noProof/>
          <w:sz w:val="24"/>
          <w:szCs w:val="24"/>
        </w:rPr>
        <w:t>1 million steps in the community, so let's come together, get out,</w:t>
      </w:r>
      <w:r w:rsidRPr="007D02BE">
        <w:rPr>
          <w:rFonts w:cstheme="minorHAnsi"/>
          <w:noProof/>
          <w:sz w:val="24"/>
          <w:szCs w:val="24"/>
        </w:rPr>
        <w:t xml:space="preserve"> and move to support this great cause.</w:t>
      </w:r>
    </w:p>
    <w:p w14:paraId="29A77031" w14:textId="77777777" w:rsidR="007D02BE" w:rsidRPr="007D02BE" w:rsidRDefault="007D02BE" w:rsidP="007D02BE">
      <w:pPr>
        <w:spacing w:after="0" w:line="240" w:lineRule="auto"/>
        <w:rPr>
          <w:rFonts w:cstheme="minorHAnsi"/>
          <w:noProof/>
          <w:sz w:val="24"/>
          <w:szCs w:val="24"/>
        </w:rPr>
      </w:pPr>
    </w:p>
    <w:p w14:paraId="614069B8" w14:textId="78D568A5" w:rsidR="007D02BE" w:rsidRDefault="007D02BE" w:rsidP="007D02BE">
      <w:pPr>
        <w:spacing w:after="0" w:line="240" w:lineRule="auto"/>
        <w:rPr>
          <w:rFonts w:cstheme="minorHAnsi"/>
          <w:noProof/>
          <w:sz w:val="24"/>
          <w:szCs w:val="24"/>
        </w:rPr>
      </w:pPr>
      <w:r w:rsidRPr="007D02BE">
        <w:rPr>
          <w:rFonts w:cstheme="minorHAnsi"/>
          <w:noProof/>
          <w:sz w:val="24"/>
          <w:szCs w:val="24"/>
        </w:rPr>
        <w:t xml:space="preserve">We are </w:t>
      </w:r>
      <w:r>
        <w:rPr>
          <w:rFonts w:cstheme="minorHAnsi"/>
          <w:noProof/>
          <w:sz w:val="24"/>
          <w:szCs w:val="24"/>
        </w:rPr>
        <w:t>very close to having everyone who was displaced by</w:t>
      </w:r>
      <w:r w:rsidRPr="007D02BE">
        <w:rPr>
          <w:rFonts w:cstheme="minorHAnsi"/>
          <w:noProof/>
          <w:sz w:val="24"/>
          <w:szCs w:val="24"/>
        </w:rPr>
        <w:t xml:space="preserve"> the October rain event back home.  This process has not been without its ups and downs.  The team has worked very hard to get everyone home as soon as possible.  I especially want to thank the residents who were displaced for their patience and for </w:t>
      </w:r>
      <w:r>
        <w:rPr>
          <w:rFonts w:cstheme="minorHAnsi"/>
          <w:noProof/>
          <w:sz w:val="24"/>
          <w:szCs w:val="24"/>
        </w:rPr>
        <w:t>their grace and understanding during</w:t>
      </w:r>
      <w:r w:rsidRPr="007D02BE">
        <w:rPr>
          <w:rFonts w:cstheme="minorHAnsi"/>
          <w:noProof/>
          <w:sz w:val="24"/>
          <w:szCs w:val="24"/>
        </w:rPr>
        <w:t xml:space="preserve"> this very difficult challenge.</w:t>
      </w:r>
    </w:p>
    <w:p w14:paraId="3EFA9BCE" w14:textId="17D78E8E" w:rsidR="007D02BE" w:rsidRDefault="007D02BE" w:rsidP="007D02BE">
      <w:pPr>
        <w:spacing w:after="0" w:line="240" w:lineRule="auto"/>
        <w:rPr>
          <w:rFonts w:cstheme="minorHAnsi"/>
          <w:noProof/>
          <w:sz w:val="24"/>
          <w:szCs w:val="24"/>
        </w:rPr>
      </w:pPr>
    </w:p>
    <w:p w14:paraId="1787CB04" w14:textId="45F7656B" w:rsidR="007D02BE" w:rsidRPr="007D02BE" w:rsidRDefault="007D02BE" w:rsidP="007D02BE">
      <w:pPr>
        <w:spacing w:after="0" w:line="240" w:lineRule="auto"/>
        <w:rPr>
          <w:rFonts w:cstheme="minorHAnsi"/>
          <w:noProof/>
          <w:sz w:val="24"/>
          <w:szCs w:val="24"/>
        </w:rPr>
      </w:pPr>
      <w:r w:rsidRPr="007D02BE">
        <w:rPr>
          <w:rFonts w:cstheme="minorHAnsi"/>
          <w:noProof/>
          <w:sz w:val="24"/>
          <w:szCs w:val="24"/>
        </w:rPr>
        <w:t>We look forward to having everyone back in their own homes.</w:t>
      </w:r>
    </w:p>
    <w:p w14:paraId="4F84094E" w14:textId="5BA5B20D" w:rsidR="007D02BE" w:rsidRPr="007D02BE" w:rsidRDefault="007D02BE" w:rsidP="007D02BE">
      <w:pPr>
        <w:spacing w:after="0" w:line="240" w:lineRule="auto"/>
        <w:rPr>
          <w:rFonts w:cstheme="minorHAnsi"/>
          <w:noProof/>
          <w:sz w:val="24"/>
          <w:szCs w:val="24"/>
        </w:rPr>
      </w:pPr>
    </w:p>
    <w:p w14:paraId="63E43B14" w14:textId="439832AE" w:rsidR="007D02BE" w:rsidRDefault="007D02BE" w:rsidP="007D02BE">
      <w:pPr>
        <w:spacing w:after="0" w:line="240" w:lineRule="auto"/>
        <w:rPr>
          <w:rFonts w:cstheme="minorHAnsi"/>
          <w:noProof/>
          <w:sz w:val="24"/>
          <w:szCs w:val="24"/>
        </w:rPr>
      </w:pPr>
      <w:r w:rsidRPr="007D02BE">
        <w:rPr>
          <w:rFonts w:cstheme="minorHAnsi"/>
          <w:noProof/>
          <w:sz w:val="24"/>
          <w:szCs w:val="24"/>
        </w:rPr>
        <w:t xml:space="preserve">I am very excited to report </w:t>
      </w:r>
      <w:r>
        <w:rPr>
          <w:rFonts w:cstheme="minorHAnsi"/>
          <w:noProof/>
          <w:sz w:val="24"/>
          <w:szCs w:val="24"/>
        </w:rPr>
        <w:t xml:space="preserve">that </w:t>
      </w:r>
      <w:r w:rsidRPr="007D02BE">
        <w:rPr>
          <w:rFonts w:cstheme="minorHAnsi"/>
          <w:noProof/>
          <w:sz w:val="24"/>
          <w:szCs w:val="24"/>
        </w:rPr>
        <w:t>it appears the city is ready to approve the Lodge permit</w:t>
      </w:r>
      <w:r>
        <w:rPr>
          <w:rFonts w:cstheme="minorHAnsi"/>
          <w:noProof/>
          <w:sz w:val="24"/>
          <w:szCs w:val="24"/>
        </w:rPr>
        <w:t>,</w:t>
      </w:r>
      <w:r w:rsidRPr="007D02BE">
        <w:rPr>
          <w:rFonts w:cstheme="minorHAnsi"/>
          <w:noProof/>
          <w:sz w:val="24"/>
          <w:szCs w:val="24"/>
        </w:rPr>
        <w:t xml:space="preserve"> and we should be full steam ahead next week.</w:t>
      </w:r>
      <w:r>
        <w:rPr>
          <w:rFonts w:cstheme="minorHAnsi"/>
          <w:noProof/>
          <w:sz w:val="24"/>
          <w:szCs w:val="24"/>
        </w:rPr>
        <w:t xml:space="preserve"> </w:t>
      </w:r>
    </w:p>
    <w:p w14:paraId="4036BE09" w14:textId="07CAE1E3" w:rsidR="007D02BE" w:rsidRDefault="007D02BE" w:rsidP="007D02BE">
      <w:pPr>
        <w:spacing w:after="0" w:line="240" w:lineRule="auto"/>
        <w:rPr>
          <w:rFonts w:cstheme="minorHAnsi"/>
          <w:noProof/>
          <w:sz w:val="24"/>
          <w:szCs w:val="24"/>
        </w:rPr>
      </w:pPr>
      <w:r w:rsidRPr="00620F0D">
        <w:rPr>
          <w:rFonts w:cstheme="minorHAnsi"/>
          <w:noProof/>
          <w:sz w:val="24"/>
          <w:szCs w:val="24"/>
        </w:rPr>
        <w:drawing>
          <wp:anchor distT="0" distB="0" distL="114300" distR="114300" simplePos="0" relativeHeight="251661312" behindDoc="1" locked="0" layoutInCell="1" allowOverlap="1" wp14:anchorId="6E2B59C3" wp14:editId="32343F3B">
            <wp:simplePos x="0" y="0"/>
            <wp:positionH relativeFrom="column">
              <wp:posOffset>1586864</wp:posOffset>
            </wp:positionH>
            <wp:positionV relativeFrom="paragraph">
              <wp:posOffset>194945</wp:posOffset>
            </wp:positionV>
            <wp:extent cx="1274445" cy="415925"/>
            <wp:effectExtent l="38100" t="152400" r="40005" b="136525"/>
            <wp:wrapNone/>
            <wp:docPr id="1306434675" name="Picture 1306434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20844891">
                      <a:off x="0" y="0"/>
                      <a:ext cx="1274445" cy="4159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BC7448" w14:textId="13E14078" w:rsidR="007D02BE" w:rsidRPr="00D70105" w:rsidRDefault="007D02BE" w:rsidP="00D70105">
      <w:pPr>
        <w:spacing w:after="0" w:line="240" w:lineRule="auto"/>
        <w:rPr>
          <w:rFonts w:cstheme="minorHAnsi"/>
          <w:noProof/>
          <w:sz w:val="24"/>
          <w:szCs w:val="24"/>
        </w:rPr>
      </w:pPr>
      <w:r w:rsidRPr="007D02BE">
        <w:rPr>
          <w:rFonts w:cstheme="minorHAnsi"/>
          <w:noProof/>
          <w:sz w:val="24"/>
          <w:szCs w:val="24"/>
        </w:rPr>
        <w:t>Have a wonderful day!</w:t>
      </w:r>
    </w:p>
    <w:sectPr w:rsidR="007D02BE" w:rsidRPr="00D70105" w:rsidSect="007F7A46">
      <w:headerReference w:type="even" r:id="rId9"/>
      <w:headerReference w:type="default" r:id="rId10"/>
      <w:footerReference w:type="even" r:id="rId11"/>
      <w:footerReference w:type="default" r:id="rId12"/>
      <w:headerReference w:type="first" r:id="rId13"/>
      <w:footerReference w:type="first" r:id="rId14"/>
      <w:pgSz w:w="12240" w:h="15840"/>
      <w:pgMar w:top="2584" w:right="1080" w:bottom="360" w:left="1170" w:header="187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76FF36" w14:textId="77777777" w:rsidR="003E6319" w:rsidRDefault="003E6319" w:rsidP="00657EC1">
      <w:pPr>
        <w:spacing w:after="0" w:line="240" w:lineRule="auto"/>
      </w:pPr>
      <w:r>
        <w:separator/>
      </w:r>
    </w:p>
  </w:endnote>
  <w:endnote w:type="continuationSeparator" w:id="0">
    <w:p w14:paraId="7F6869C1" w14:textId="77777777" w:rsidR="003E6319" w:rsidRDefault="003E6319" w:rsidP="00657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82E13" w14:textId="77777777" w:rsidR="001618B9" w:rsidRDefault="001618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095446" w14:textId="77777777" w:rsidR="00363999" w:rsidRDefault="00363999">
    <w:pPr>
      <w:pStyle w:val="Footer"/>
      <w:jc w:val="center"/>
    </w:pPr>
  </w:p>
  <w:p w14:paraId="3BF2FD10" w14:textId="77777777" w:rsidR="00363999" w:rsidRDefault="00363999" w:rsidP="00156B6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470E7" w14:textId="77777777" w:rsidR="001618B9" w:rsidRDefault="001618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B93FF9" w14:textId="77777777" w:rsidR="003E6319" w:rsidRDefault="003E6319" w:rsidP="00657EC1">
      <w:pPr>
        <w:spacing w:after="0" w:line="240" w:lineRule="auto"/>
      </w:pPr>
      <w:r>
        <w:separator/>
      </w:r>
    </w:p>
  </w:footnote>
  <w:footnote w:type="continuationSeparator" w:id="0">
    <w:p w14:paraId="7524C096" w14:textId="77777777" w:rsidR="003E6319" w:rsidRDefault="003E6319" w:rsidP="00657E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53670" w14:textId="77777777" w:rsidR="001618B9" w:rsidRDefault="001618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A108A" w14:textId="77777777" w:rsidR="001618B9" w:rsidRDefault="001618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18BE7" w14:textId="4D7A3425" w:rsidR="00363999" w:rsidRPr="0000663F" w:rsidRDefault="00363999" w:rsidP="008C69EE">
    <w:pPr>
      <w:spacing w:after="0"/>
      <w:jc w:val="center"/>
      <w:rPr>
        <w:rFonts w:ascii="Malgun Gothic" w:eastAsia="Malgun Gothic" w:hAnsi="Malgun Gothic"/>
        <w:b/>
        <w:color w:val="5B9BD5" w:themeColor="accent1"/>
        <w:sz w:val="36"/>
        <w:szCs w:val="24"/>
      </w:rPr>
    </w:pPr>
    <w:r>
      <w:rPr>
        <w:noProof/>
      </w:rPr>
      <w:drawing>
        <wp:anchor distT="0" distB="0" distL="114300" distR="114300" simplePos="0" relativeHeight="251658240" behindDoc="1" locked="0" layoutInCell="1" allowOverlap="1" wp14:anchorId="49CB7C36" wp14:editId="1E68F0DF">
          <wp:simplePos x="0" y="0"/>
          <wp:positionH relativeFrom="column">
            <wp:posOffset>1023620</wp:posOffset>
          </wp:positionH>
          <wp:positionV relativeFrom="paragraph">
            <wp:posOffset>-1035409</wp:posOffset>
          </wp:positionV>
          <wp:extent cx="4372610" cy="809625"/>
          <wp:effectExtent l="0" t="0" r="8890" b="9525"/>
          <wp:wrapTopAndBottom/>
          <wp:docPr id="631634249" name="Picture 631634249" descr="C:\Users\bacosta\AppData\Local\Microsoft\Windows\INetCache\Content.Word\WV-Logo-Color-T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costa\AppData\Local\Microsoft\Windows\INetCache\Content.Word\WV-Logo-Color-Tag.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372610" cy="8096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Malgun Gothic" w:eastAsia="Malgun Gothic" w:hAnsi="Malgun Gothic"/>
        <w:b/>
        <w:color w:val="5B9BD5" w:themeColor="accent1"/>
        <w:sz w:val="28"/>
        <w:szCs w:val="24"/>
      </w:rPr>
      <w:t>M</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E</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M</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O</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R</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A</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N</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D</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U</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D3A225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838176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1D8DEC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EF0F66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378230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A685ED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5E2E8F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D809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FAAFCC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246C0A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CC4C1B"/>
    <w:multiLevelType w:val="hybridMultilevel"/>
    <w:tmpl w:val="B6CE9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0F00FE"/>
    <w:multiLevelType w:val="hybridMultilevel"/>
    <w:tmpl w:val="6E567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BC0BE6"/>
    <w:multiLevelType w:val="hybridMultilevel"/>
    <w:tmpl w:val="73F05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967579"/>
    <w:multiLevelType w:val="hybridMultilevel"/>
    <w:tmpl w:val="F66C2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ED716F"/>
    <w:multiLevelType w:val="hybridMultilevel"/>
    <w:tmpl w:val="C9542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1B530C"/>
    <w:multiLevelType w:val="hybridMultilevel"/>
    <w:tmpl w:val="6C325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7D0DD9"/>
    <w:multiLevelType w:val="hybridMultilevel"/>
    <w:tmpl w:val="C7A0D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D52927"/>
    <w:multiLevelType w:val="multilevel"/>
    <w:tmpl w:val="01D46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184201"/>
    <w:multiLevelType w:val="hybridMultilevel"/>
    <w:tmpl w:val="AB3A5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8F22E4"/>
    <w:multiLevelType w:val="hybridMultilevel"/>
    <w:tmpl w:val="5DC83876"/>
    <w:lvl w:ilvl="0" w:tplc="1F90354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A9D114F"/>
    <w:multiLevelType w:val="multilevel"/>
    <w:tmpl w:val="672A0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F687740"/>
    <w:multiLevelType w:val="hybridMultilevel"/>
    <w:tmpl w:val="157ECA40"/>
    <w:lvl w:ilvl="0" w:tplc="DF94BA3C">
      <w:numFmt w:val="bullet"/>
      <w:lvlText w:val=""/>
      <w:lvlJc w:val="left"/>
      <w:pPr>
        <w:ind w:left="1080" w:hanging="360"/>
      </w:pPr>
      <w:rPr>
        <w:rFonts w:ascii="Symbol" w:eastAsia="Calibri"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2F8831EB"/>
    <w:multiLevelType w:val="hybridMultilevel"/>
    <w:tmpl w:val="2E942EA6"/>
    <w:lvl w:ilvl="0" w:tplc="25D4845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F85C2C"/>
    <w:multiLevelType w:val="hybridMultilevel"/>
    <w:tmpl w:val="9FB2F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33024A"/>
    <w:multiLevelType w:val="hybridMultilevel"/>
    <w:tmpl w:val="F3C8BEE2"/>
    <w:lvl w:ilvl="0" w:tplc="312811BE">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31143B8"/>
    <w:multiLevelType w:val="hybridMultilevel"/>
    <w:tmpl w:val="5AC6D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8F36B0"/>
    <w:multiLevelType w:val="hybridMultilevel"/>
    <w:tmpl w:val="81B0C1B4"/>
    <w:lvl w:ilvl="0" w:tplc="6752127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3BC7847"/>
    <w:multiLevelType w:val="multilevel"/>
    <w:tmpl w:val="0C70A9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369709AA"/>
    <w:multiLevelType w:val="hybridMultilevel"/>
    <w:tmpl w:val="CC9E7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C428BB"/>
    <w:multiLevelType w:val="hybridMultilevel"/>
    <w:tmpl w:val="06D8C8A0"/>
    <w:lvl w:ilvl="0" w:tplc="C66493EA">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D1D0C04"/>
    <w:multiLevelType w:val="hybridMultilevel"/>
    <w:tmpl w:val="A1B646B2"/>
    <w:lvl w:ilvl="0" w:tplc="9D22B4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F693EC7"/>
    <w:multiLevelType w:val="hybridMultilevel"/>
    <w:tmpl w:val="4508B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7B5547"/>
    <w:multiLevelType w:val="hybridMultilevel"/>
    <w:tmpl w:val="81CC0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3C0BDC"/>
    <w:multiLevelType w:val="hybridMultilevel"/>
    <w:tmpl w:val="50146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DA25E3"/>
    <w:multiLevelType w:val="hybridMultilevel"/>
    <w:tmpl w:val="94261744"/>
    <w:lvl w:ilvl="0" w:tplc="842E4AD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6D07C12"/>
    <w:multiLevelType w:val="hybridMultilevel"/>
    <w:tmpl w:val="D41CE288"/>
    <w:lvl w:ilvl="0" w:tplc="B01CA29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1A6A72"/>
    <w:multiLevelType w:val="multilevel"/>
    <w:tmpl w:val="B94AF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B882195"/>
    <w:multiLevelType w:val="hybridMultilevel"/>
    <w:tmpl w:val="02722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E35CCC"/>
    <w:multiLevelType w:val="hybridMultilevel"/>
    <w:tmpl w:val="6868E92C"/>
    <w:lvl w:ilvl="0" w:tplc="1F9035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5E1152"/>
    <w:multiLevelType w:val="multilevel"/>
    <w:tmpl w:val="5EEAA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3566AFF"/>
    <w:multiLevelType w:val="hybridMultilevel"/>
    <w:tmpl w:val="0E22A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3E97A69"/>
    <w:multiLevelType w:val="multilevel"/>
    <w:tmpl w:val="A22AC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8AF1AE4"/>
    <w:multiLevelType w:val="hybridMultilevel"/>
    <w:tmpl w:val="AC9C76F0"/>
    <w:lvl w:ilvl="0" w:tplc="1F90354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94407D2"/>
    <w:multiLevelType w:val="hybridMultilevel"/>
    <w:tmpl w:val="658AD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1A46BF"/>
    <w:multiLevelType w:val="hybridMultilevel"/>
    <w:tmpl w:val="95289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710CDD"/>
    <w:multiLevelType w:val="hybridMultilevel"/>
    <w:tmpl w:val="5FB28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1198273">
    <w:abstractNumId w:val="24"/>
  </w:num>
  <w:num w:numId="2" w16cid:durableId="1705792023">
    <w:abstractNumId w:val="21"/>
  </w:num>
  <w:num w:numId="3" w16cid:durableId="243220200">
    <w:abstractNumId w:val="34"/>
  </w:num>
  <w:num w:numId="4" w16cid:durableId="762725075">
    <w:abstractNumId w:val="14"/>
  </w:num>
  <w:num w:numId="5" w16cid:durableId="1987512724">
    <w:abstractNumId w:val="13"/>
  </w:num>
  <w:num w:numId="6" w16cid:durableId="59867910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48930340">
    <w:abstractNumId w:val="10"/>
  </w:num>
  <w:num w:numId="8" w16cid:durableId="1299065124">
    <w:abstractNumId w:val="15"/>
  </w:num>
  <w:num w:numId="9" w16cid:durableId="808328740">
    <w:abstractNumId w:val="28"/>
  </w:num>
  <w:num w:numId="10" w16cid:durableId="509608659">
    <w:abstractNumId w:val="38"/>
  </w:num>
  <w:num w:numId="11" w16cid:durableId="1334996108">
    <w:abstractNumId w:val="42"/>
  </w:num>
  <w:num w:numId="12" w16cid:durableId="654574251">
    <w:abstractNumId w:val="19"/>
  </w:num>
  <w:num w:numId="13" w16cid:durableId="1298874154">
    <w:abstractNumId w:val="12"/>
  </w:num>
  <w:num w:numId="14" w16cid:durableId="187722458">
    <w:abstractNumId w:val="9"/>
  </w:num>
  <w:num w:numId="15" w16cid:durableId="1694267085">
    <w:abstractNumId w:val="7"/>
  </w:num>
  <w:num w:numId="16" w16cid:durableId="1796948091">
    <w:abstractNumId w:val="6"/>
  </w:num>
  <w:num w:numId="17" w16cid:durableId="77869962">
    <w:abstractNumId w:val="5"/>
  </w:num>
  <w:num w:numId="18" w16cid:durableId="824514638">
    <w:abstractNumId w:val="4"/>
  </w:num>
  <w:num w:numId="19" w16cid:durableId="623194818">
    <w:abstractNumId w:val="8"/>
  </w:num>
  <w:num w:numId="20" w16cid:durableId="632097892">
    <w:abstractNumId w:val="3"/>
  </w:num>
  <w:num w:numId="21" w16cid:durableId="1389571242">
    <w:abstractNumId w:val="2"/>
  </w:num>
  <w:num w:numId="22" w16cid:durableId="1525552622">
    <w:abstractNumId w:val="1"/>
  </w:num>
  <w:num w:numId="23" w16cid:durableId="207882505">
    <w:abstractNumId w:val="0"/>
  </w:num>
  <w:num w:numId="24" w16cid:durableId="2139567584">
    <w:abstractNumId w:val="29"/>
  </w:num>
  <w:num w:numId="25" w16cid:durableId="1314332132">
    <w:abstractNumId w:val="16"/>
  </w:num>
  <w:num w:numId="26" w16cid:durableId="2054452975">
    <w:abstractNumId w:val="45"/>
  </w:num>
  <w:num w:numId="27" w16cid:durableId="232398862">
    <w:abstractNumId w:val="25"/>
  </w:num>
  <w:num w:numId="28" w16cid:durableId="1387295242">
    <w:abstractNumId w:val="11"/>
  </w:num>
  <w:num w:numId="29" w16cid:durableId="1235626304">
    <w:abstractNumId w:val="18"/>
  </w:num>
  <w:num w:numId="30" w16cid:durableId="902182296">
    <w:abstractNumId w:val="30"/>
  </w:num>
  <w:num w:numId="31" w16cid:durableId="1600067287">
    <w:abstractNumId w:val="35"/>
  </w:num>
  <w:num w:numId="32" w16cid:durableId="1672637824">
    <w:abstractNumId w:val="22"/>
  </w:num>
  <w:num w:numId="33" w16cid:durableId="608660678">
    <w:abstractNumId w:val="26"/>
  </w:num>
  <w:num w:numId="34" w16cid:durableId="650450681">
    <w:abstractNumId w:val="44"/>
  </w:num>
  <w:num w:numId="35" w16cid:durableId="1979335718">
    <w:abstractNumId w:val="23"/>
  </w:num>
  <w:num w:numId="36" w16cid:durableId="1051199160">
    <w:abstractNumId w:val="37"/>
  </w:num>
  <w:num w:numId="37" w16cid:durableId="944729171">
    <w:abstractNumId w:val="39"/>
  </w:num>
  <w:num w:numId="38" w16cid:durableId="349140031">
    <w:abstractNumId w:val="41"/>
  </w:num>
  <w:num w:numId="39" w16cid:durableId="1866209245">
    <w:abstractNumId w:val="36"/>
  </w:num>
  <w:num w:numId="40" w16cid:durableId="320425606">
    <w:abstractNumId w:val="17"/>
  </w:num>
  <w:num w:numId="41" w16cid:durableId="1098135271">
    <w:abstractNumId w:val="20"/>
  </w:num>
  <w:num w:numId="42" w16cid:durableId="474566563">
    <w:abstractNumId w:val="40"/>
  </w:num>
  <w:num w:numId="43" w16cid:durableId="151650472">
    <w:abstractNumId w:val="32"/>
  </w:num>
  <w:num w:numId="44" w16cid:durableId="1343629980">
    <w:abstractNumId w:val="33"/>
  </w:num>
  <w:num w:numId="45" w16cid:durableId="2055277401">
    <w:abstractNumId w:val="43"/>
  </w:num>
  <w:num w:numId="46" w16cid:durableId="1317035182">
    <w:abstractNumId w:val="3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hideSpellingErrors/>
  <w:hideGrammaticalErrors/>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xMba0NDUyNzA0NDRV0lEKTi0uzszPAykwMrWoBQAHW/jDLgAAAA=="/>
  </w:docVars>
  <w:rsids>
    <w:rsidRoot w:val="00C45436"/>
    <w:rsid w:val="000008B5"/>
    <w:rsid w:val="000017BD"/>
    <w:rsid w:val="00002CE1"/>
    <w:rsid w:val="0000663F"/>
    <w:rsid w:val="00010DF5"/>
    <w:rsid w:val="000118DC"/>
    <w:rsid w:val="00012CAB"/>
    <w:rsid w:val="000141CC"/>
    <w:rsid w:val="00014C8E"/>
    <w:rsid w:val="00016AD8"/>
    <w:rsid w:val="00016D18"/>
    <w:rsid w:val="00020654"/>
    <w:rsid w:val="0002183B"/>
    <w:rsid w:val="00021919"/>
    <w:rsid w:val="00022724"/>
    <w:rsid w:val="00022E68"/>
    <w:rsid w:val="00023132"/>
    <w:rsid w:val="00023D42"/>
    <w:rsid w:val="000243EE"/>
    <w:rsid w:val="000244BB"/>
    <w:rsid w:val="00024BA6"/>
    <w:rsid w:val="00025309"/>
    <w:rsid w:val="000257F2"/>
    <w:rsid w:val="00025894"/>
    <w:rsid w:val="00026FFC"/>
    <w:rsid w:val="000273E0"/>
    <w:rsid w:val="00030841"/>
    <w:rsid w:val="00031546"/>
    <w:rsid w:val="00034D5D"/>
    <w:rsid w:val="00034D7D"/>
    <w:rsid w:val="00035675"/>
    <w:rsid w:val="00035B3E"/>
    <w:rsid w:val="00036A3D"/>
    <w:rsid w:val="0003709F"/>
    <w:rsid w:val="000417B8"/>
    <w:rsid w:val="0004187F"/>
    <w:rsid w:val="000418E0"/>
    <w:rsid w:val="0004236A"/>
    <w:rsid w:val="000424DB"/>
    <w:rsid w:val="000425D6"/>
    <w:rsid w:val="000457AD"/>
    <w:rsid w:val="0005110A"/>
    <w:rsid w:val="00053C59"/>
    <w:rsid w:val="00054392"/>
    <w:rsid w:val="000551D9"/>
    <w:rsid w:val="00055394"/>
    <w:rsid w:val="00055A94"/>
    <w:rsid w:val="00056655"/>
    <w:rsid w:val="000566E2"/>
    <w:rsid w:val="00057AE2"/>
    <w:rsid w:val="00060AF3"/>
    <w:rsid w:val="0006228D"/>
    <w:rsid w:val="00062FE7"/>
    <w:rsid w:val="000632E7"/>
    <w:rsid w:val="000655F5"/>
    <w:rsid w:val="00066E52"/>
    <w:rsid w:val="00067748"/>
    <w:rsid w:val="00067ACF"/>
    <w:rsid w:val="00070829"/>
    <w:rsid w:val="00075A73"/>
    <w:rsid w:val="00077A83"/>
    <w:rsid w:val="00081543"/>
    <w:rsid w:val="000823B9"/>
    <w:rsid w:val="0008273E"/>
    <w:rsid w:val="00082BEA"/>
    <w:rsid w:val="00083728"/>
    <w:rsid w:val="00084936"/>
    <w:rsid w:val="000876B3"/>
    <w:rsid w:val="0008792E"/>
    <w:rsid w:val="00087DB9"/>
    <w:rsid w:val="00091FF9"/>
    <w:rsid w:val="00092514"/>
    <w:rsid w:val="00092F0D"/>
    <w:rsid w:val="00093DE3"/>
    <w:rsid w:val="000948AE"/>
    <w:rsid w:val="0009689C"/>
    <w:rsid w:val="000A0BD2"/>
    <w:rsid w:val="000A20CC"/>
    <w:rsid w:val="000A2C1B"/>
    <w:rsid w:val="000A3BEF"/>
    <w:rsid w:val="000A3D14"/>
    <w:rsid w:val="000A3FC8"/>
    <w:rsid w:val="000A4AFF"/>
    <w:rsid w:val="000A513D"/>
    <w:rsid w:val="000A6695"/>
    <w:rsid w:val="000A71D3"/>
    <w:rsid w:val="000B0329"/>
    <w:rsid w:val="000B03AF"/>
    <w:rsid w:val="000B0596"/>
    <w:rsid w:val="000B0F0D"/>
    <w:rsid w:val="000B10A9"/>
    <w:rsid w:val="000C25AE"/>
    <w:rsid w:val="000C30A7"/>
    <w:rsid w:val="000C3D01"/>
    <w:rsid w:val="000C6834"/>
    <w:rsid w:val="000C7E29"/>
    <w:rsid w:val="000D4003"/>
    <w:rsid w:val="000D41E1"/>
    <w:rsid w:val="000D5320"/>
    <w:rsid w:val="000D74E8"/>
    <w:rsid w:val="000E0122"/>
    <w:rsid w:val="000E05BE"/>
    <w:rsid w:val="000E0948"/>
    <w:rsid w:val="000E0C0F"/>
    <w:rsid w:val="000E0DFB"/>
    <w:rsid w:val="000E5705"/>
    <w:rsid w:val="000E5BB0"/>
    <w:rsid w:val="000E6904"/>
    <w:rsid w:val="000E785D"/>
    <w:rsid w:val="000F159D"/>
    <w:rsid w:val="000F2F39"/>
    <w:rsid w:val="000F3558"/>
    <w:rsid w:val="000F3EA0"/>
    <w:rsid w:val="000F4E28"/>
    <w:rsid w:val="000F654D"/>
    <w:rsid w:val="000F77C1"/>
    <w:rsid w:val="0010380C"/>
    <w:rsid w:val="001040C1"/>
    <w:rsid w:val="00104A0F"/>
    <w:rsid w:val="00105154"/>
    <w:rsid w:val="00105DAE"/>
    <w:rsid w:val="00106162"/>
    <w:rsid w:val="00107FB1"/>
    <w:rsid w:val="00110B03"/>
    <w:rsid w:val="001117A1"/>
    <w:rsid w:val="001127A1"/>
    <w:rsid w:val="001146EF"/>
    <w:rsid w:val="00114975"/>
    <w:rsid w:val="00114B36"/>
    <w:rsid w:val="00117EE6"/>
    <w:rsid w:val="001214EA"/>
    <w:rsid w:val="00122BA0"/>
    <w:rsid w:val="001238C6"/>
    <w:rsid w:val="00124409"/>
    <w:rsid w:val="00124B98"/>
    <w:rsid w:val="00130202"/>
    <w:rsid w:val="001312FD"/>
    <w:rsid w:val="00131ECE"/>
    <w:rsid w:val="00132CA4"/>
    <w:rsid w:val="001342EE"/>
    <w:rsid w:val="0013489D"/>
    <w:rsid w:val="0013574E"/>
    <w:rsid w:val="001358D1"/>
    <w:rsid w:val="0013638C"/>
    <w:rsid w:val="0014299F"/>
    <w:rsid w:val="00143824"/>
    <w:rsid w:val="00143BC0"/>
    <w:rsid w:val="00143EF4"/>
    <w:rsid w:val="00144698"/>
    <w:rsid w:val="001446DD"/>
    <w:rsid w:val="00145564"/>
    <w:rsid w:val="00146202"/>
    <w:rsid w:val="00146913"/>
    <w:rsid w:val="00146B18"/>
    <w:rsid w:val="00147A9D"/>
    <w:rsid w:val="00153275"/>
    <w:rsid w:val="00154B12"/>
    <w:rsid w:val="00156B66"/>
    <w:rsid w:val="001614FF"/>
    <w:rsid w:val="001618B9"/>
    <w:rsid w:val="00162A74"/>
    <w:rsid w:val="00163B52"/>
    <w:rsid w:val="00163CF0"/>
    <w:rsid w:val="00164A6E"/>
    <w:rsid w:val="00166B65"/>
    <w:rsid w:val="00166E04"/>
    <w:rsid w:val="00166F1E"/>
    <w:rsid w:val="00167441"/>
    <w:rsid w:val="00170B0F"/>
    <w:rsid w:val="001717F4"/>
    <w:rsid w:val="00175E36"/>
    <w:rsid w:val="00177472"/>
    <w:rsid w:val="00180A8B"/>
    <w:rsid w:val="00180BEB"/>
    <w:rsid w:val="00181651"/>
    <w:rsid w:val="001822E0"/>
    <w:rsid w:val="00183B91"/>
    <w:rsid w:val="00185305"/>
    <w:rsid w:val="00185847"/>
    <w:rsid w:val="001869CA"/>
    <w:rsid w:val="00187D0B"/>
    <w:rsid w:val="00190555"/>
    <w:rsid w:val="00192BF8"/>
    <w:rsid w:val="001933BB"/>
    <w:rsid w:val="00193F30"/>
    <w:rsid w:val="00194BC5"/>
    <w:rsid w:val="00194DFB"/>
    <w:rsid w:val="00195679"/>
    <w:rsid w:val="0019614A"/>
    <w:rsid w:val="001A1A2B"/>
    <w:rsid w:val="001A2C30"/>
    <w:rsid w:val="001A5676"/>
    <w:rsid w:val="001A587F"/>
    <w:rsid w:val="001B0EA3"/>
    <w:rsid w:val="001B2A33"/>
    <w:rsid w:val="001B374B"/>
    <w:rsid w:val="001B4BCD"/>
    <w:rsid w:val="001B575E"/>
    <w:rsid w:val="001B7C46"/>
    <w:rsid w:val="001C0A48"/>
    <w:rsid w:val="001C1432"/>
    <w:rsid w:val="001C1671"/>
    <w:rsid w:val="001C2AA9"/>
    <w:rsid w:val="001C2D3D"/>
    <w:rsid w:val="001C55B1"/>
    <w:rsid w:val="001C5B86"/>
    <w:rsid w:val="001C5E38"/>
    <w:rsid w:val="001D15A8"/>
    <w:rsid w:val="001D18EA"/>
    <w:rsid w:val="001D3286"/>
    <w:rsid w:val="001D410C"/>
    <w:rsid w:val="001D4DDD"/>
    <w:rsid w:val="001D57E5"/>
    <w:rsid w:val="001D5CB6"/>
    <w:rsid w:val="001D6231"/>
    <w:rsid w:val="001D6F7A"/>
    <w:rsid w:val="001D730A"/>
    <w:rsid w:val="001E016A"/>
    <w:rsid w:val="001E0A6A"/>
    <w:rsid w:val="001E1268"/>
    <w:rsid w:val="001E14D2"/>
    <w:rsid w:val="001E27FC"/>
    <w:rsid w:val="001E2E6F"/>
    <w:rsid w:val="001E44C5"/>
    <w:rsid w:val="001E49DE"/>
    <w:rsid w:val="001E5779"/>
    <w:rsid w:val="001E58C8"/>
    <w:rsid w:val="001E77E9"/>
    <w:rsid w:val="001E7873"/>
    <w:rsid w:val="001E79D6"/>
    <w:rsid w:val="001E7C88"/>
    <w:rsid w:val="001F0140"/>
    <w:rsid w:val="001F0183"/>
    <w:rsid w:val="001F1854"/>
    <w:rsid w:val="001F33EF"/>
    <w:rsid w:val="001F460C"/>
    <w:rsid w:val="001F4939"/>
    <w:rsid w:val="001F62E5"/>
    <w:rsid w:val="00200F49"/>
    <w:rsid w:val="002025F1"/>
    <w:rsid w:val="00203279"/>
    <w:rsid w:val="002041FE"/>
    <w:rsid w:val="002046A4"/>
    <w:rsid w:val="002046B6"/>
    <w:rsid w:val="002058A9"/>
    <w:rsid w:val="00205BDF"/>
    <w:rsid w:val="00205E7D"/>
    <w:rsid w:val="00206CDF"/>
    <w:rsid w:val="0020707A"/>
    <w:rsid w:val="00207DAC"/>
    <w:rsid w:val="00210C2A"/>
    <w:rsid w:val="00210E82"/>
    <w:rsid w:val="00211734"/>
    <w:rsid w:val="00211B34"/>
    <w:rsid w:val="00212D8C"/>
    <w:rsid w:val="0021386B"/>
    <w:rsid w:val="002141B2"/>
    <w:rsid w:val="00214663"/>
    <w:rsid w:val="00215DEE"/>
    <w:rsid w:val="0021616D"/>
    <w:rsid w:val="00220051"/>
    <w:rsid w:val="00222DD3"/>
    <w:rsid w:val="00223D3C"/>
    <w:rsid w:val="002242BC"/>
    <w:rsid w:val="00224DDD"/>
    <w:rsid w:val="00226021"/>
    <w:rsid w:val="0022677B"/>
    <w:rsid w:val="00227162"/>
    <w:rsid w:val="0022736D"/>
    <w:rsid w:val="00230EEB"/>
    <w:rsid w:val="0023111D"/>
    <w:rsid w:val="00231870"/>
    <w:rsid w:val="002321AE"/>
    <w:rsid w:val="00233239"/>
    <w:rsid w:val="00233490"/>
    <w:rsid w:val="0023428C"/>
    <w:rsid w:val="002345F6"/>
    <w:rsid w:val="00234C0A"/>
    <w:rsid w:val="00236C73"/>
    <w:rsid w:val="00236D86"/>
    <w:rsid w:val="002376B8"/>
    <w:rsid w:val="00241E63"/>
    <w:rsid w:val="002420C7"/>
    <w:rsid w:val="002426A2"/>
    <w:rsid w:val="00243683"/>
    <w:rsid w:val="00255BDD"/>
    <w:rsid w:val="00257006"/>
    <w:rsid w:val="00261B7B"/>
    <w:rsid w:val="002639EC"/>
    <w:rsid w:val="0026646A"/>
    <w:rsid w:val="00266E67"/>
    <w:rsid w:val="00267BA8"/>
    <w:rsid w:val="00270BB6"/>
    <w:rsid w:val="00271849"/>
    <w:rsid w:val="0027205A"/>
    <w:rsid w:val="0027229F"/>
    <w:rsid w:val="002724CC"/>
    <w:rsid w:val="002724E4"/>
    <w:rsid w:val="0027366E"/>
    <w:rsid w:val="00276199"/>
    <w:rsid w:val="00276751"/>
    <w:rsid w:val="00280F38"/>
    <w:rsid w:val="00281524"/>
    <w:rsid w:val="0028159A"/>
    <w:rsid w:val="00283783"/>
    <w:rsid w:val="002845D1"/>
    <w:rsid w:val="00284F20"/>
    <w:rsid w:val="00285013"/>
    <w:rsid w:val="002853AA"/>
    <w:rsid w:val="00285CDB"/>
    <w:rsid w:val="0028625F"/>
    <w:rsid w:val="00286765"/>
    <w:rsid w:val="00287BA9"/>
    <w:rsid w:val="00290E5B"/>
    <w:rsid w:val="0029214E"/>
    <w:rsid w:val="00293494"/>
    <w:rsid w:val="00296F81"/>
    <w:rsid w:val="002A0786"/>
    <w:rsid w:val="002A0E4B"/>
    <w:rsid w:val="002A1BBA"/>
    <w:rsid w:val="002A2BFD"/>
    <w:rsid w:val="002A461C"/>
    <w:rsid w:val="002A4720"/>
    <w:rsid w:val="002B023B"/>
    <w:rsid w:val="002B0607"/>
    <w:rsid w:val="002B0FA9"/>
    <w:rsid w:val="002B1FD7"/>
    <w:rsid w:val="002B3DE9"/>
    <w:rsid w:val="002B5D3C"/>
    <w:rsid w:val="002B6C41"/>
    <w:rsid w:val="002C09E6"/>
    <w:rsid w:val="002C16A9"/>
    <w:rsid w:val="002C18A9"/>
    <w:rsid w:val="002C2325"/>
    <w:rsid w:val="002C612F"/>
    <w:rsid w:val="002D20E2"/>
    <w:rsid w:val="002D3C99"/>
    <w:rsid w:val="002D455E"/>
    <w:rsid w:val="002D4FC4"/>
    <w:rsid w:val="002D54DF"/>
    <w:rsid w:val="002D72CF"/>
    <w:rsid w:val="002E6571"/>
    <w:rsid w:val="002E6DCD"/>
    <w:rsid w:val="002E75B4"/>
    <w:rsid w:val="002F02CB"/>
    <w:rsid w:val="002F08CD"/>
    <w:rsid w:val="002F1C98"/>
    <w:rsid w:val="002F1FF4"/>
    <w:rsid w:val="002F26FE"/>
    <w:rsid w:val="003029FE"/>
    <w:rsid w:val="003045CE"/>
    <w:rsid w:val="003049D6"/>
    <w:rsid w:val="00305B10"/>
    <w:rsid w:val="00305EFE"/>
    <w:rsid w:val="00305F76"/>
    <w:rsid w:val="00306113"/>
    <w:rsid w:val="00310B60"/>
    <w:rsid w:val="003136E4"/>
    <w:rsid w:val="00314401"/>
    <w:rsid w:val="003145D3"/>
    <w:rsid w:val="00314A37"/>
    <w:rsid w:val="00316126"/>
    <w:rsid w:val="0031704F"/>
    <w:rsid w:val="003201AA"/>
    <w:rsid w:val="00320D79"/>
    <w:rsid w:val="003223EC"/>
    <w:rsid w:val="00325536"/>
    <w:rsid w:val="003260E2"/>
    <w:rsid w:val="00330626"/>
    <w:rsid w:val="00332246"/>
    <w:rsid w:val="00332524"/>
    <w:rsid w:val="00334097"/>
    <w:rsid w:val="003350D4"/>
    <w:rsid w:val="003408E5"/>
    <w:rsid w:val="003411F9"/>
    <w:rsid w:val="00342346"/>
    <w:rsid w:val="003425B9"/>
    <w:rsid w:val="00342748"/>
    <w:rsid w:val="00342BC3"/>
    <w:rsid w:val="00347ACE"/>
    <w:rsid w:val="00353A0D"/>
    <w:rsid w:val="003540BA"/>
    <w:rsid w:val="00356064"/>
    <w:rsid w:val="00356366"/>
    <w:rsid w:val="00363999"/>
    <w:rsid w:val="003654D8"/>
    <w:rsid w:val="0036550F"/>
    <w:rsid w:val="00366976"/>
    <w:rsid w:val="00370ADC"/>
    <w:rsid w:val="0037274F"/>
    <w:rsid w:val="003727B9"/>
    <w:rsid w:val="00373F42"/>
    <w:rsid w:val="00376B76"/>
    <w:rsid w:val="003808BC"/>
    <w:rsid w:val="00382FB7"/>
    <w:rsid w:val="00383B63"/>
    <w:rsid w:val="00384063"/>
    <w:rsid w:val="003840E2"/>
    <w:rsid w:val="00384C38"/>
    <w:rsid w:val="003854D2"/>
    <w:rsid w:val="00387DEA"/>
    <w:rsid w:val="0039048B"/>
    <w:rsid w:val="00390A0C"/>
    <w:rsid w:val="003917E3"/>
    <w:rsid w:val="00392906"/>
    <w:rsid w:val="003979C6"/>
    <w:rsid w:val="003A02F4"/>
    <w:rsid w:val="003A15C6"/>
    <w:rsid w:val="003A15F3"/>
    <w:rsid w:val="003A3551"/>
    <w:rsid w:val="003A3746"/>
    <w:rsid w:val="003A48A1"/>
    <w:rsid w:val="003A5115"/>
    <w:rsid w:val="003A549E"/>
    <w:rsid w:val="003A5AB3"/>
    <w:rsid w:val="003A5E77"/>
    <w:rsid w:val="003A67AE"/>
    <w:rsid w:val="003A7023"/>
    <w:rsid w:val="003B0358"/>
    <w:rsid w:val="003B0E19"/>
    <w:rsid w:val="003B17A6"/>
    <w:rsid w:val="003B2548"/>
    <w:rsid w:val="003B281B"/>
    <w:rsid w:val="003B34CB"/>
    <w:rsid w:val="003B4EF3"/>
    <w:rsid w:val="003B5376"/>
    <w:rsid w:val="003B5625"/>
    <w:rsid w:val="003C1139"/>
    <w:rsid w:val="003C129A"/>
    <w:rsid w:val="003C1E42"/>
    <w:rsid w:val="003C2A54"/>
    <w:rsid w:val="003C3217"/>
    <w:rsid w:val="003C3F5C"/>
    <w:rsid w:val="003C5DB2"/>
    <w:rsid w:val="003C6BDC"/>
    <w:rsid w:val="003C752B"/>
    <w:rsid w:val="003C761C"/>
    <w:rsid w:val="003C7D4B"/>
    <w:rsid w:val="003D4887"/>
    <w:rsid w:val="003D4C5B"/>
    <w:rsid w:val="003D5204"/>
    <w:rsid w:val="003D5FA2"/>
    <w:rsid w:val="003E1D07"/>
    <w:rsid w:val="003E20F4"/>
    <w:rsid w:val="003E4812"/>
    <w:rsid w:val="003E5CCF"/>
    <w:rsid w:val="003E6319"/>
    <w:rsid w:val="003E6AEE"/>
    <w:rsid w:val="003F031B"/>
    <w:rsid w:val="003F0F5C"/>
    <w:rsid w:val="003F2563"/>
    <w:rsid w:val="003F31B1"/>
    <w:rsid w:val="003F3716"/>
    <w:rsid w:val="003F4994"/>
    <w:rsid w:val="003F52AE"/>
    <w:rsid w:val="003F53F4"/>
    <w:rsid w:val="003F54E7"/>
    <w:rsid w:val="003F632B"/>
    <w:rsid w:val="003F6F8B"/>
    <w:rsid w:val="0040513F"/>
    <w:rsid w:val="00405187"/>
    <w:rsid w:val="004062DC"/>
    <w:rsid w:val="00407F0B"/>
    <w:rsid w:val="00410BEF"/>
    <w:rsid w:val="00412BB1"/>
    <w:rsid w:val="00413091"/>
    <w:rsid w:val="00413A4C"/>
    <w:rsid w:val="00413F7E"/>
    <w:rsid w:val="004148E6"/>
    <w:rsid w:val="00415919"/>
    <w:rsid w:val="004163F4"/>
    <w:rsid w:val="00420734"/>
    <w:rsid w:val="00420CFE"/>
    <w:rsid w:val="00424F0C"/>
    <w:rsid w:val="00425A6D"/>
    <w:rsid w:val="00425DC2"/>
    <w:rsid w:val="0042621E"/>
    <w:rsid w:val="0042637E"/>
    <w:rsid w:val="00426526"/>
    <w:rsid w:val="00427F8A"/>
    <w:rsid w:val="00430D83"/>
    <w:rsid w:val="00431A8E"/>
    <w:rsid w:val="0043292D"/>
    <w:rsid w:val="00432B6B"/>
    <w:rsid w:val="00435638"/>
    <w:rsid w:val="00436770"/>
    <w:rsid w:val="00437155"/>
    <w:rsid w:val="00440342"/>
    <w:rsid w:val="00440511"/>
    <w:rsid w:val="00441BA5"/>
    <w:rsid w:val="0044231B"/>
    <w:rsid w:val="0044286D"/>
    <w:rsid w:val="0044365A"/>
    <w:rsid w:val="004453F9"/>
    <w:rsid w:val="00447098"/>
    <w:rsid w:val="00447164"/>
    <w:rsid w:val="00451524"/>
    <w:rsid w:val="004535FE"/>
    <w:rsid w:val="00454881"/>
    <w:rsid w:val="00454D98"/>
    <w:rsid w:val="00454E1B"/>
    <w:rsid w:val="00455539"/>
    <w:rsid w:val="00456CE0"/>
    <w:rsid w:val="004571C5"/>
    <w:rsid w:val="0045730F"/>
    <w:rsid w:val="00462BC0"/>
    <w:rsid w:val="00462D34"/>
    <w:rsid w:val="00462E91"/>
    <w:rsid w:val="004649CE"/>
    <w:rsid w:val="00465212"/>
    <w:rsid w:val="0046672A"/>
    <w:rsid w:val="004667C3"/>
    <w:rsid w:val="004707EE"/>
    <w:rsid w:val="00470F31"/>
    <w:rsid w:val="004721CF"/>
    <w:rsid w:val="0047264E"/>
    <w:rsid w:val="00473A80"/>
    <w:rsid w:val="00474077"/>
    <w:rsid w:val="00475107"/>
    <w:rsid w:val="004767D1"/>
    <w:rsid w:val="0048121C"/>
    <w:rsid w:val="00483C52"/>
    <w:rsid w:val="00484C92"/>
    <w:rsid w:val="00485521"/>
    <w:rsid w:val="0048552D"/>
    <w:rsid w:val="0048765B"/>
    <w:rsid w:val="00487E81"/>
    <w:rsid w:val="00490F33"/>
    <w:rsid w:val="00492A95"/>
    <w:rsid w:val="00494153"/>
    <w:rsid w:val="004943B9"/>
    <w:rsid w:val="00495C18"/>
    <w:rsid w:val="004969EC"/>
    <w:rsid w:val="00496C19"/>
    <w:rsid w:val="004978F2"/>
    <w:rsid w:val="004A1433"/>
    <w:rsid w:val="004A1CE8"/>
    <w:rsid w:val="004A23B8"/>
    <w:rsid w:val="004A26F0"/>
    <w:rsid w:val="004A3267"/>
    <w:rsid w:val="004A429F"/>
    <w:rsid w:val="004A42A0"/>
    <w:rsid w:val="004A563F"/>
    <w:rsid w:val="004A63D1"/>
    <w:rsid w:val="004B2210"/>
    <w:rsid w:val="004B51F3"/>
    <w:rsid w:val="004C13E3"/>
    <w:rsid w:val="004C2A81"/>
    <w:rsid w:val="004C2E14"/>
    <w:rsid w:val="004C7046"/>
    <w:rsid w:val="004C799D"/>
    <w:rsid w:val="004D03C4"/>
    <w:rsid w:val="004D196C"/>
    <w:rsid w:val="004D2354"/>
    <w:rsid w:val="004D30D8"/>
    <w:rsid w:val="004D470C"/>
    <w:rsid w:val="004D495D"/>
    <w:rsid w:val="004D6F12"/>
    <w:rsid w:val="004D7629"/>
    <w:rsid w:val="004D78C4"/>
    <w:rsid w:val="004D7E84"/>
    <w:rsid w:val="004E0F0B"/>
    <w:rsid w:val="004E173A"/>
    <w:rsid w:val="004E1A66"/>
    <w:rsid w:val="004E2E0A"/>
    <w:rsid w:val="004E3920"/>
    <w:rsid w:val="004E561D"/>
    <w:rsid w:val="004E5E9F"/>
    <w:rsid w:val="004E6134"/>
    <w:rsid w:val="004E6AD5"/>
    <w:rsid w:val="004E739D"/>
    <w:rsid w:val="004F253D"/>
    <w:rsid w:val="004F25BA"/>
    <w:rsid w:val="004F2D22"/>
    <w:rsid w:val="004F423C"/>
    <w:rsid w:val="004F5130"/>
    <w:rsid w:val="004F5D2E"/>
    <w:rsid w:val="004F758D"/>
    <w:rsid w:val="00501C90"/>
    <w:rsid w:val="00502764"/>
    <w:rsid w:val="00504E8C"/>
    <w:rsid w:val="005068DE"/>
    <w:rsid w:val="005100FA"/>
    <w:rsid w:val="005109EF"/>
    <w:rsid w:val="00510ABD"/>
    <w:rsid w:val="00512104"/>
    <w:rsid w:val="00512240"/>
    <w:rsid w:val="00514D5B"/>
    <w:rsid w:val="00516276"/>
    <w:rsid w:val="005201E5"/>
    <w:rsid w:val="00520A95"/>
    <w:rsid w:val="00520F8B"/>
    <w:rsid w:val="005213D3"/>
    <w:rsid w:val="00522BAE"/>
    <w:rsid w:val="005327DD"/>
    <w:rsid w:val="00534EAF"/>
    <w:rsid w:val="00544AEE"/>
    <w:rsid w:val="00545F0C"/>
    <w:rsid w:val="00546FA5"/>
    <w:rsid w:val="00551B1C"/>
    <w:rsid w:val="00551B42"/>
    <w:rsid w:val="005520D4"/>
    <w:rsid w:val="005555E1"/>
    <w:rsid w:val="0055663F"/>
    <w:rsid w:val="00557B32"/>
    <w:rsid w:val="0056030F"/>
    <w:rsid w:val="00561849"/>
    <w:rsid w:val="00561D0E"/>
    <w:rsid w:val="00561D95"/>
    <w:rsid w:val="00562839"/>
    <w:rsid w:val="00562E3D"/>
    <w:rsid w:val="005636C2"/>
    <w:rsid w:val="00565191"/>
    <w:rsid w:val="005673E1"/>
    <w:rsid w:val="005677DF"/>
    <w:rsid w:val="0057013A"/>
    <w:rsid w:val="00571582"/>
    <w:rsid w:val="0057197F"/>
    <w:rsid w:val="0057296D"/>
    <w:rsid w:val="00573AF7"/>
    <w:rsid w:val="00574A93"/>
    <w:rsid w:val="00581CAA"/>
    <w:rsid w:val="00581CB7"/>
    <w:rsid w:val="00581CEF"/>
    <w:rsid w:val="00584D73"/>
    <w:rsid w:val="00585AB7"/>
    <w:rsid w:val="0058626D"/>
    <w:rsid w:val="00590C15"/>
    <w:rsid w:val="00592D58"/>
    <w:rsid w:val="005958DC"/>
    <w:rsid w:val="00596AA7"/>
    <w:rsid w:val="00596E9F"/>
    <w:rsid w:val="00596FFE"/>
    <w:rsid w:val="005A09A6"/>
    <w:rsid w:val="005A0F8A"/>
    <w:rsid w:val="005A4342"/>
    <w:rsid w:val="005A5152"/>
    <w:rsid w:val="005A6562"/>
    <w:rsid w:val="005A7177"/>
    <w:rsid w:val="005B0785"/>
    <w:rsid w:val="005B4207"/>
    <w:rsid w:val="005B442C"/>
    <w:rsid w:val="005B4D81"/>
    <w:rsid w:val="005B5A32"/>
    <w:rsid w:val="005B7541"/>
    <w:rsid w:val="005C0626"/>
    <w:rsid w:val="005C1028"/>
    <w:rsid w:val="005C117D"/>
    <w:rsid w:val="005C209D"/>
    <w:rsid w:val="005C24DA"/>
    <w:rsid w:val="005C4B66"/>
    <w:rsid w:val="005C5A34"/>
    <w:rsid w:val="005C6056"/>
    <w:rsid w:val="005C61C9"/>
    <w:rsid w:val="005C62E9"/>
    <w:rsid w:val="005C752C"/>
    <w:rsid w:val="005C7A85"/>
    <w:rsid w:val="005C7C4A"/>
    <w:rsid w:val="005D2D65"/>
    <w:rsid w:val="005D2DFE"/>
    <w:rsid w:val="005D2EAF"/>
    <w:rsid w:val="005D33D1"/>
    <w:rsid w:val="005D556A"/>
    <w:rsid w:val="005D6368"/>
    <w:rsid w:val="005D6F02"/>
    <w:rsid w:val="005E021B"/>
    <w:rsid w:val="005E04AF"/>
    <w:rsid w:val="005E1175"/>
    <w:rsid w:val="005E16B6"/>
    <w:rsid w:val="005E1AE3"/>
    <w:rsid w:val="005E33CE"/>
    <w:rsid w:val="005E3B47"/>
    <w:rsid w:val="005E3DDA"/>
    <w:rsid w:val="005E4E21"/>
    <w:rsid w:val="005E5C51"/>
    <w:rsid w:val="005E5D0D"/>
    <w:rsid w:val="005E6CF1"/>
    <w:rsid w:val="005E7256"/>
    <w:rsid w:val="005E73ED"/>
    <w:rsid w:val="005F045C"/>
    <w:rsid w:val="005F0767"/>
    <w:rsid w:val="005F1FEF"/>
    <w:rsid w:val="005F2456"/>
    <w:rsid w:val="005F24C0"/>
    <w:rsid w:val="005F5BD3"/>
    <w:rsid w:val="005F6919"/>
    <w:rsid w:val="005F6BBE"/>
    <w:rsid w:val="006008E1"/>
    <w:rsid w:val="0060101C"/>
    <w:rsid w:val="00602301"/>
    <w:rsid w:val="006038A4"/>
    <w:rsid w:val="006059FB"/>
    <w:rsid w:val="006071FD"/>
    <w:rsid w:val="00607584"/>
    <w:rsid w:val="00607E03"/>
    <w:rsid w:val="00610237"/>
    <w:rsid w:val="0061088B"/>
    <w:rsid w:val="006114F3"/>
    <w:rsid w:val="006138AC"/>
    <w:rsid w:val="00614890"/>
    <w:rsid w:val="006148A7"/>
    <w:rsid w:val="006148CA"/>
    <w:rsid w:val="00615CC1"/>
    <w:rsid w:val="0062080C"/>
    <w:rsid w:val="00620F0D"/>
    <w:rsid w:val="00621060"/>
    <w:rsid w:val="00622258"/>
    <w:rsid w:val="006233EA"/>
    <w:rsid w:val="00625EC6"/>
    <w:rsid w:val="00626853"/>
    <w:rsid w:val="00626D2B"/>
    <w:rsid w:val="006270EA"/>
    <w:rsid w:val="006279F5"/>
    <w:rsid w:val="00627A4A"/>
    <w:rsid w:val="00630C1D"/>
    <w:rsid w:val="00630E47"/>
    <w:rsid w:val="00633712"/>
    <w:rsid w:val="00633C10"/>
    <w:rsid w:val="006341D1"/>
    <w:rsid w:val="00634AF5"/>
    <w:rsid w:val="00636A01"/>
    <w:rsid w:val="00640455"/>
    <w:rsid w:val="006405C2"/>
    <w:rsid w:val="0064127A"/>
    <w:rsid w:val="00641781"/>
    <w:rsid w:val="0064371F"/>
    <w:rsid w:val="006466CA"/>
    <w:rsid w:val="00647D45"/>
    <w:rsid w:val="00651ADF"/>
    <w:rsid w:val="0065264D"/>
    <w:rsid w:val="00655697"/>
    <w:rsid w:val="0065639D"/>
    <w:rsid w:val="00657D1B"/>
    <w:rsid w:val="00657EC1"/>
    <w:rsid w:val="00660741"/>
    <w:rsid w:val="00660875"/>
    <w:rsid w:val="0066343F"/>
    <w:rsid w:val="006641E0"/>
    <w:rsid w:val="00664D81"/>
    <w:rsid w:val="0066548E"/>
    <w:rsid w:val="006661FA"/>
    <w:rsid w:val="00667257"/>
    <w:rsid w:val="006713F8"/>
    <w:rsid w:val="00671DB8"/>
    <w:rsid w:val="00676510"/>
    <w:rsid w:val="00684883"/>
    <w:rsid w:val="006869A5"/>
    <w:rsid w:val="00686B5A"/>
    <w:rsid w:val="00687546"/>
    <w:rsid w:val="006912F0"/>
    <w:rsid w:val="006917DE"/>
    <w:rsid w:val="00691E8B"/>
    <w:rsid w:val="00693B5F"/>
    <w:rsid w:val="0069441B"/>
    <w:rsid w:val="00694B42"/>
    <w:rsid w:val="00695426"/>
    <w:rsid w:val="00695BF0"/>
    <w:rsid w:val="006974BE"/>
    <w:rsid w:val="00697A31"/>
    <w:rsid w:val="006A1ACD"/>
    <w:rsid w:val="006A4762"/>
    <w:rsid w:val="006A526C"/>
    <w:rsid w:val="006A5494"/>
    <w:rsid w:val="006A5A88"/>
    <w:rsid w:val="006A65A5"/>
    <w:rsid w:val="006A77A6"/>
    <w:rsid w:val="006B149C"/>
    <w:rsid w:val="006B1612"/>
    <w:rsid w:val="006B2505"/>
    <w:rsid w:val="006B38D5"/>
    <w:rsid w:val="006B4621"/>
    <w:rsid w:val="006B57F5"/>
    <w:rsid w:val="006C0DD6"/>
    <w:rsid w:val="006C0E44"/>
    <w:rsid w:val="006C13A1"/>
    <w:rsid w:val="006C1DD9"/>
    <w:rsid w:val="006C2039"/>
    <w:rsid w:val="006C4884"/>
    <w:rsid w:val="006C6453"/>
    <w:rsid w:val="006C6944"/>
    <w:rsid w:val="006C6DCC"/>
    <w:rsid w:val="006D3E96"/>
    <w:rsid w:val="006D550A"/>
    <w:rsid w:val="006D741E"/>
    <w:rsid w:val="006D7CB6"/>
    <w:rsid w:val="006E0E1A"/>
    <w:rsid w:val="006E10CF"/>
    <w:rsid w:val="006E2EFB"/>
    <w:rsid w:val="006E3A2D"/>
    <w:rsid w:val="006E4D64"/>
    <w:rsid w:val="006E7072"/>
    <w:rsid w:val="006E73E6"/>
    <w:rsid w:val="006F08C2"/>
    <w:rsid w:val="006F0927"/>
    <w:rsid w:val="006F1234"/>
    <w:rsid w:val="006F197E"/>
    <w:rsid w:val="006F210E"/>
    <w:rsid w:val="006F240B"/>
    <w:rsid w:val="006F2575"/>
    <w:rsid w:val="006F34B9"/>
    <w:rsid w:val="006F5405"/>
    <w:rsid w:val="006F7CEA"/>
    <w:rsid w:val="007013E0"/>
    <w:rsid w:val="00701511"/>
    <w:rsid w:val="00701D0F"/>
    <w:rsid w:val="00702538"/>
    <w:rsid w:val="00704726"/>
    <w:rsid w:val="007079BE"/>
    <w:rsid w:val="00710A2B"/>
    <w:rsid w:val="00713551"/>
    <w:rsid w:val="007149B3"/>
    <w:rsid w:val="00716E5A"/>
    <w:rsid w:val="0072137C"/>
    <w:rsid w:val="007237D5"/>
    <w:rsid w:val="0072433D"/>
    <w:rsid w:val="007249F5"/>
    <w:rsid w:val="00724B72"/>
    <w:rsid w:val="007253A5"/>
    <w:rsid w:val="007256DA"/>
    <w:rsid w:val="00725E5E"/>
    <w:rsid w:val="0072747A"/>
    <w:rsid w:val="00727482"/>
    <w:rsid w:val="00727EA3"/>
    <w:rsid w:val="007302A2"/>
    <w:rsid w:val="00731D17"/>
    <w:rsid w:val="00732374"/>
    <w:rsid w:val="0073380C"/>
    <w:rsid w:val="00734D2D"/>
    <w:rsid w:val="0073574B"/>
    <w:rsid w:val="00737CAA"/>
    <w:rsid w:val="007412F5"/>
    <w:rsid w:val="0074167F"/>
    <w:rsid w:val="007437CA"/>
    <w:rsid w:val="0074464E"/>
    <w:rsid w:val="00744908"/>
    <w:rsid w:val="00746539"/>
    <w:rsid w:val="00746F77"/>
    <w:rsid w:val="00747578"/>
    <w:rsid w:val="007506DF"/>
    <w:rsid w:val="00750E80"/>
    <w:rsid w:val="00752C9B"/>
    <w:rsid w:val="007552B9"/>
    <w:rsid w:val="0075552C"/>
    <w:rsid w:val="00756204"/>
    <w:rsid w:val="00756C05"/>
    <w:rsid w:val="007574EC"/>
    <w:rsid w:val="007616A4"/>
    <w:rsid w:val="00761B5F"/>
    <w:rsid w:val="00762E59"/>
    <w:rsid w:val="00765012"/>
    <w:rsid w:val="00765B32"/>
    <w:rsid w:val="00766AC6"/>
    <w:rsid w:val="00767FD3"/>
    <w:rsid w:val="0077054E"/>
    <w:rsid w:val="007730DF"/>
    <w:rsid w:val="0077399C"/>
    <w:rsid w:val="00774416"/>
    <w:rsid w:val="00774C95"/>
    <w:rsid w:val="007821AB"/>
    <w:rsid w:val="007827B8"/>
    <w:rsid w:val="007829D4"/>
    <w:rsid w:val="0078354F"/>
    <w:rsid w:val="00783BC9"/>
    <w:rsid w:val="007840E6"/>
    <w:rsid w:val="00784163"/>
    <w:rsid w:val="00784A6E"/>
    <w:rsid w:val="00786F4F"/>
    <w:rsid w:val="00787E8A"/>
    <w:rsid w:val="00790B98"/>
    <w:rsid w:val="00790F7C"/>
    <w:rsid w:val="007910BF"/>
    <w:rsid w:val="007915A3"/>
    <w:rsid w:val="00792427"/>
    <w:rsid w:val="00794D3E"/>
    <w:rsid w:val="00794FD6"/>
    <w:rsid w:val="00796FBC"/>
    <w:rsid w:val="00797974"/>
    <w:rsid w:val="007A046F"/>
    <w:rsid w:val="007A34E5"/>
    <w:rsid w:val="007A5C00"/>
    <w:rsid w:val="007A6B95"/>
    <w:rsid w:val="007A6EE5"/>
    <w:rsid w:val="007A74CB"/>
    <w:rsid w:val="007B1CD7"/>
    <w:rsid w:val="007B423E"/>
    <w:rsid w:val="007B4C2B"/>
    <w:rsid w:val="007B5978"/>
    <w:rsid w:val="007B60F9"/>
    <w:rsid w:val="007B766A"/>
    <w:rsid w:val="007C06DB"/>
    <w:rsid w:val="007C0C83"/>
    <w:rsid w:val="007C1E6D"/>
    <w:rsid w:val="007C4DDA"/>
    <w:rsid w:val="007C6CCB"/>
    <w:rsid w:val="007D02BE"/>
    <w:rsid w:val="007D0DEB"/>
    <w:rsid w:val="007D0F3E"/>
    <w:rsid w:val="007D36BC"/>
    <w:rsid w:val="007D40CF"/>
    <w:rsid w:val="007D4DBC"/>
    <w:rsid w:val="007D564C"/>
    <w:rsid w:val="007E1CEC"/>
    <w:rsid w:val="007E2563"/>
    <w:rsid w:val="007E2593"/>
    <w:rsid w:val="007E285F"/>
    <w:rsid w:val="007E320C"/>
    <w:rsid w:val="007E45CC"/>
    <w:rsid w:val="007E4725"/>
    <w:rsid w:val="007E4AF5"/>
    <w:rsid w:val="007E758E"/>
    <w:rsid w:val="007E7936"/>
    <w:rsid w:val="007F15EE"/>
    <w:rsid w:val="007F1EAE"/>
    <w:rsid w:val="007F20C6"/>
    <w:rsid w:val="007F3BB6"/>
    <w:rsid w:val="007F428A"/>
    <w:rsid w:val="007F44D3"/>
    <w:rsid w:val="007F6287"/>
    <w:rsid w:val="007F6E35"/>
    <w:rsid w:val="007F720E"/>
    <w:rsid w:val="007F7A46"/>
    <w:rsid w:val="00800928"/>
    <w:rsid w:val="00800D1C"/>
    <w:rsid w:val="00802316"/>
    <w:rsid w:val="00804545"/>
    <w:rsid w:val="008068E6"/>
    <w:rsid w:val="00815137"/>
    <w:rsid w:val="00815930"/>
    <w:rsid w:val="0081777A"/>
    <w:rsid w:val="0082063D"/>
    <w:rsid w:val="00821DFB"/>
    <w:rsid w:val="00823130"/>
    <w:rsid w:val="00825A32"/>
    <w:rsid w:val="00831025"/>
    <w:rsid w:val="0083157F"/>
    <w:rsid w:val="00831D60"/>
    <w:rsid w:val="00833415"/>
    <w:rsid w:val="00833F80"/>
    <w:rsid w:val="008347F4"/>
    <w:rsid w:val="00835382"/>
    <w:rsid w:val="00835909"/>
    <w:rsid w:val="00836276"/>
    <w:rsid w:val="00840736"/>
    <w:rsid w:val="00840D46"/>
    <w:rsid w:val="00840F91"/>
    <w:rsid w:val="008413CF"/>
    <w:rsid w:val="008426AC"/>
    <w:rsid w:val="00843361"/>
    <w:rsid w:val="0084345B"/>
    <w:rsid w:val="008468E9"/>
    <w:rsid w:val="008505CA"/>
    <w:rsid w:val="00850E6E"/>
    <w:rsid w:val="0085316D"/>
    <w:rsid w:val="0085350A"/>
    <w:rsid w:val="00854B77"/>
    <w:rsid w:val="008550B9"/>
    <w:rsid w:val="00855356"/>
    <w:rsid w:val="008607DC"/>
    <w:rsid w:val="00861098"/>
    <w:rsid w:val="0086111F"/>
    <w:rsid w:val="008614E6"/>
    <w:rsid w:val="00861953"/>
    <w:rsid w:val="00862C33"/>
    <w:rsid w:val="00864377"/>
    <w:rsid w:val="0086738C"/>
    <w:rsid w:val="00867476"/>
    <w:rsid w:val="00867F31"/>
    <w:rsid w:val="00870175"/>
    <w:rsid w:val="00871FF2"/>
    <w:rsid w:val="008724D0"/>
    <w:rsid w:val="008727C8"/>
    <w:rsid w:val="00872BF4"/>
    <w:rsid w:val="00874437"/>
    <w:rsid w:val="008774E0"/>
    <w:rsid w:val="00877B26"/>
    <w:rsid w:val="008815E2"/>
    <w:rsid w:val="0088208E"/>
    <w:rsid w:val="00882940"/>
    <w:rsid w:val="008877A3"/>
    <w:rsid w:val="008906DE"/>
    <w:rsid w:val="00893ED1"/>
    <w:rsid w:val="00894236"/>
    <w:rsid w:val="008968FD"/>
    <w:rsid w:val="00896D4C"/>
    <w:rsid w:val="008A027E"/>
    <w:rsid w:val="008A1B52"/>
    <w:rsid w:val="008A4A8D"/>
    <w:rsid w:val="008A7582"/>
    <w:rsid w:val="008B1266"/>
    <w:rsid w:val="008B5F3F"/>
    <w:rsid w:val="008C3478"/>
    <w:rsid w:val="008C3F8E"/>
    <w:rsid w:val="008C4D5C"/>
    <w:rsid w:val="008C5E0A"/>
    <w:rsid w:val="008C69EE"/>
    <w:rsid w:val="008C776A"/>
    <w:rsid w:val="008C7B2D"/>
    <w:rsid w:val="008D2234"/>
    <w:rsid w:val="008D36F6"/>
    <w:rsid w:val="008D3DE9"/>
    <w:rsid w:val="008D4DBE"/>
    <w:rsid w:val="008D4EED"/>
    <w:rsid w:val="008D53E4"/>
    <w:rsid w:val="008D71BF"/>
    <w:rsid w:val="008D72C4"/>
    <w:rsid w:val="008D7533"/>
    <w:rsid w:val="008E0EBD"/>
    <w:rsid w:val="008E0F7B"/>
    <w:rsid w:val="008E112D"/>
    <w:rsid w:val="008E31C4"/>
    <w:rsid w:val="008E395D"/>
    <w:rsid w:val="008E7559"/>
    <w:rsid w:val="008F1D0E"/>
    <w:rsid w:val="008F39A6"/>
    <w:rsid w:val="008F3A13"/>
    <w:rsid w:val="008F3BA2"/>
    <w:rsid w:val="009003BA"/>
    <w:rsid w:val="0090155D"/>
    <w:rsid w:val="0090428D"/>
    <w:rsid w:val="00904AAF"/>
    <w:rsid w:val="00905877"/>
    <w:rsid w:val="00905F8C"/>
    <w:rsid w:val="00906F54"/>
    <w:rsid w:val="00907547"/>
    <w:rsid w:val="00907F3E"/>
    <w:rsid w:val="00912D78"/>
    <w:rsid w:val="00916A05"/>
    <w:rsid w:val="009207B7"/>
    <w:rsid w:val="00921E31"/>
    <w:rsid w:val="009235E6"/>
    <w:rsid w:val="009241ED"/>
    <w:rsid w:val="00924818"/>
    <w:rsid w:val="0092503F"/>
    <w:rsid w:val="00925807"/>
    <w:rsid w:val="00926314"/>
    <w:rsid w:val="0092660A"/>
    <w:rsid w:val="00926655"/>
    <w:rsid w:val="00926666"/>
    <w:rsid w:val="00926AB6"/>
    <w:rsid w:val="00931489"/>
    <w:rsid w:val="00931F8A"/>
    <w:rsid w:val="00931FC2"/>
    <w:rsid w:val="00932E3A"/>
    <w:rsid w:val="009351D8"/>
    <w:rsid w:val="00935819"/>
    <w:rsid w:val="0093793C"/>
    <w:rsid w:val="009404E9"/>
    <w:rsid w:val="00941AE3"/>
    <w:rsid w:val="00942662"/>
    <w:rsid w:val="009449E5"/>
    <w:rsid w:val="00945FCD"/>
    <w:rsid w:val="009463FA"/>
    <w:rsid w:val="00947F98"/>
    <w:rsid w:val="009523AB"/>
    <w:rsid w:val="009537B7"/>
    <w:rsid w:val="009544AB"/>
    <w:rsid w:val="00960C20"/>
    <w:rsid w:val="009674C4"/>
    <w:rsid w:val="00967755"/>
    <w:rsid w:val="00971875"/>
    <w:rsid w:val="00973B82"/>
    <w:rsid w:val="009754C2"/>
    <w:rsid w:val="00976AAF"/>
    <w:rsid w:val="00977384"/>
    <w:rsid w:val="00977A4C"/>
    <w:rsid w:val="00983D31"/>
    <w:rsid w:val="00984845"/>
    <w:rsid w:val="00991636"/>
    <w:rsid w:val="00992B2A"/>
    <w:rsid w:val="00993089"/>
    <w:rsid w:val="00994465"/>
    <w:rsid w:val="00994AA5"/>
    <w:rsid w:val="00995FEB"/>
    <w:rsid w:val="00996651"/>
    <w:rsid w:val="009A050D"/>
    <w:rsid w:val="009A088D"/>
    <w:rsid w:val="009A3646"/>
    <w:rsid w:val="009A3806"/>
    <w:rsid w:val="009A4238"/>
    <w:rsid w:val="009A47EE"/>
    <w:rsid w:val="009A5C5A"/>
    <w:rsid w:val="009A5F3F"/>
    <w:rsid w:val="009A6918"/>
    <w:rsid w:val="009A7C6F"/>
    <w:rsid w:val="009B1C03"/>
    <w:rsid w:val="009B1D06"/>
    <w:rsid w:val="009B29EF"/>
    <w:rsid w:val="009B593A"/>
    <w:rsid w:val="009C0C40"/>
    <w:rsid w:val="009C29DF"/>
    <w:rsid w:val="009C3403"/>
    <w:rsid w:val="009C3C39"/>
    <w:rsid w:val="009C486E"/>
    <w:rsid w:val="009C5103"/>
    <w:rsid w:val="009C70D3"/>
    <w:rsid w:val="009C717C"/>
    <w:rsid w:val="009C7E62"/>
    <w:rsid w:val="009C7F97"/>
    <w:rsid w:val="009C7F9A"/>
    <w:rsid w:val="009D0E75"/>
    <w:rsid w:val="009D226D"/>
    <w:rsid w:val="009D4866"/>
    <w:rsid w:val="009D67CE"/>
    <w:rsid w:val="009E03FC"/>
    <w:rsid w:val="009E0939"/>
    <w:rsid w:val="009E2215"/>
    <w:rsid w:val="009E380A"/>
    <w:rsid w:val="009E43E2"/>
    <w:rsid w:val="009E6D5C"/>
    <w:rsid w:val="009F200E"/>
    <w:rsid w:val="009F2584"/>
    <w:rsid w:val="009F3DA0"/>
    <w:rsid w:val="009F67CF"/>
    <w:rsid w:val="009F6803"/>
    <w:rsid w:val="00A01D4D"/>
    <w:rsid w:val="00A02136"/>
    <w:rsid w:val="00A0229A"/>
    <w:rsid w:val="00A0274E"/>
    <w:rsid w:val="00A05C4A"/>
    <w:rsid w:val="00A05E68"/>
    <w:rsid w:val="00A063A0"/>
    <w:rsid w:val="00A06EF9"/>
    <w:rsid w:val="00A12729"/>
    <w:rsid w:val="00A13C6B"/>
    <w:rsid w:val="00A15C0C"/>
    <w:rsid w:val="00A1603E"/>
    <w:rsid w:val="00A165DD"/>
    <w:rsid w:val="00A17983"/>
    <w:rsid w:val="00A218E3"/>
    <w:rsid w:val="00A21F3A"/>
    <w:rsid w:val="00A254BA"/>
    <w:rsid w:val="00A25C45"/>
    <w:rsid w:val="00A26BE3"/>
    <w:rsid w:val="00A278E9"/>
    <w:rsid w:val="00A30BE6"/>
    <w:rsid w:val="00A3156D"/>
    <w:rsid w:val="00A32CDE"/>
    <w:rsid w:val="00A35ACB"/>
    <w:rsid w:val="00A4113B"/>
    <w:rsid w:val="00A413F8"/>
    <w:rsid w:val="00A421C3"/>
    <w:rsid w:val="00A4338D"/>
    <w:rsid w:val="00A4637E"/>
    <w:rsid w:val="00A47639"/>
    <w:rsid w:val="00A478E5"/>
    <w:rsid w:val="00A47E6E"/>
    <w:rsid w:val="00A52609"/>
    <w:rsid w:val="00A54065"/>
    <w:rsid w:val="00A55FC3"/>
    <w:rsid w:val="00A561C4"/>
    <w:rsid w:val="00A564AD"/>
    <w:rsid w:val="00A5767B"/>
    <w:rsid w:val="00A57940"/>
    <w:rsid w:val="00A60836"/>
    <w:rsid w:val="00A64496"/>
    <w:rsid w:val="00A647A1"/>
    <w:rsid w:val="00A64C28"/>
    <w:rsid w:val="00A6558D"/>
    <w:rsid w:val="00A6712F"/>
    <w:rsid w:val="00A674EA"/>
    <w:rsid w:val="00A67558"/>
    <w:rsid w:val="00A67EDF"/>
    <w:rsid w:val="00A70654"/>
    <w:rsid w:val="00A71628"/>
    <w:rsid w:val="00A73505"/>
    <w:rsid w:val="00A73B8F"/>
    <w:rsid w:val="00A74A42"/>
    <w:rsid w:val="00A75958"/>
    <w:rsid w:val="00A75ED9"/>
    <w:rsid w:val="00A77098"/>
    <w:rsid w:val="00A7733C"/>
    <w:rsid w:val="00A77799"/>
    <w:rsid w:val="00A81972"/>
    <w:rsid w:val="00A83A83"/>
    <w:rsid w:val="00A83F18"/>
    <w:rsid w:val="00A844C7"/>
    <w:rsid w:val="00A84566"/>
    <w:rsid w:val="00A846D8"/>
    <w:rsid w:val="00A85DFB"/>
    <w:rsid w:val="00A86D21"/>
    <w:rsid w:val="00A90067"/>
    <w:rsid w:val="00A91957"/>
    <w:rsid w:val="00A942DF"/>
    <w:rsid w:val="00A95F0A"/>
    <w:rsid w:val="00A97636"/>
    <w:rsid w:val="00AA3E8C"/>
    <w:rsid w:val="00AA4EAA"/>
    <w:rsid w:val="00AA57A6"/>
    <w:rsid w:val="00AA7404"/>
    <w:rsid w:val="00AB020F"/>
    <w:rsid w:val="00AB04EC"/>
    <w:rsid w:val="00AB1371"/>
    <w:rsid w:val="00AB39AB"/>
    <w:rsid w:val="00AB7070"/>
    <w:rsid w:val="00AC04AB"/>
    <w:rsid w:val="00AC066A"/>
    <w:rsid w:val="00AC0953"/>
    <w:rsid w:val="00AC0FA4"/>
    <w:rsid w:val="00AC1797"/>
    <w:rsid w:val="00AC2F30"/>
    <w:rsid w:val="00AC349E"/>
    <w:rsid w:val="00AC5460"/>
    <w:rsid w:val="00AC5972"/>
    <w:rsid w:val="00AC6312"/>
    <w:rsid w:val="00AD3139"/>
    <w:rsid w:val="00AE1AB0"/>
    <w:rsid w:val="00AE3339"/>
    <w:rsid w:val="00AE36B2"/>
    <w:rsid w:val="00AE408D"/>
    <w:rsid w:val="00AE42E9"/>
    <w:rsid w:val="00AE7540"/>
    <w:rsid w:val="00AF0D47"/>
    <w:rsid w:val="00AF3F48"/>
    <w:rsid w:val="00AF4294"/>
    <w:rsid w:val="00AF42D7"/>
    <w:rsid w:val="00AF4F9C"/>
    <w:rsid w:val="00AF6F37"/>
    <w:rsid w:val="00AF70D5"/>
    <w:rsid w:val="00AF752B"/>
    <w:rsid w:val="00B00D53"/>
    <w:rsid w:val="00B00F6B"/>
    <w:rsid w:val="00B021DE"/>
    <w:rsid w:val="00B03C34"/>
    <w:rsid w:val="00B046AC"/>
    <w:rsid w:val="00B05746"/>
    <w:rsid w:val="00B073B9"/>
    <w:rsid w:val="00B076A3"/>
    <w:rsid w:val="00B1563F"/>
    <w:rsid w:val="00B15BF6"/>
    <w:rsid w:val="00B1695A"/>
    <w:rsid w:val="00B173D6"/>
    <w:rsid w:val="00B2041B"/>
    <w:rsid w:val="00B21BCD"/>
    <w:rsid w:val="00B2248D"/>
    <w:rsid w:val="00B2255E"/>
    <w:rsid w:val="00B22D5B"/>
    <w:rsid w:val="00B30EC1"/>
    <w:rsid w:val="00B331CF"/>
    <w:rsid w:val="00B33380"/>
    <w:rsid w:val="00B342E3"/>
    <w:rsid w:val="00B348D4"/>
    <w:rsid w:val="00B34F09"/>
    <w:rsid w:val="00B36A63"/>
    <w:rsid w:val="00B37396"/>
    <w:rsid w:val="00B401BD"/>
    <w:rsid w:val="00B413D5"/>
    <w:rsid w:val="00B413D8"/>
    <w:rsid w:val="00B43E4F"/>
    <w:rsid w:val="00B46151"/>
    <w:rsid w:val="00B50B0E"/>
    <w:rsid w:val="00B51211"/>
    <w:rsid w:val="00B5289D"/>
    <w:rsid w:val="00B548FC"/>
    <w:rsid w:val="00B54FC4"/>
    <w:rsid w:val="00B572EE"/>
    <w:rsid w:val="00B57CB8"/>
    <w:rsid w:val="00B60B33"/>
    <w:rsid w:val="00B6488C"/>
    <w:rsid w:val="00B65CF0"/>
    <w:rsid w:val="00B65EBF"/>
    <w:rsid w:val="00B70027"/>
    <w:rsid w:val="00B733ED"/>
    <w:rsid w:val="00B75131"/>
    <w:rsid w:val="00B75F1E"/>
    <w:rsid w:val="00B8196E"/>
    <w:rsid w:val="00B8207A"/>
    <w:rsid w:val="00B828A5"/>
    <w:rsid w:val="00B83B5B"/>
    <w:rsid w:val="00B84B4D"/>
    <w:rsid w:val="00B87418"/>
    <w:rsid w:val="00B877B0"/>
    <w:rsid w:val="00B90925"/>
    <w:rsid w:val="00B91A99"/>
    <w:rsid w:val="00B91C07"/>
    <w:rsid w:val="00B92D4E"/>
    <w:rsid w:val="00B9322A"/>
    <w:rsid w:val="00B94DEB"/>
    <w:rsid w:val="00B9603C"/>
    <w:rsid w:val="00B9667F"/>
    <w:rsid w:val="00B97196"/>
    <w:rsid w:val="00B97217"/>
    <w:rsid w:val="00BA1F76"/>
    <w:rsid w:val="00BA319B"/>
    <w:rsid w:val="00BA32BB"/>
    <w:rsid w:val="00BA44E3"/>
    <w:rsid w:val="00BA466B"/>
    <w:rsid w:val="00BA4D48"/>
    <w:rsid w:val="00BA7ADD"/>
    <w:rsid w:val="00BB31C0"/>
    <w:rsid w:val="00BB41DF"/>
    <w:rsid w:val="00BB55FA"/>
    <w:rsid w:val="00BB6081"/>
    <w:rsid w:val="00BB683C"/>
    <w:rsid w:val="00BB7849"/>
    <w:rsid w:val="00BC1088"/>
    <w:rsid w:val="00BC45A8"/>
    <w:rsid w:val="00BC6F29"/>
    <w:rsid w:val="00BD06AF"/>
    <w:rsid w:val="00BD0B9E"/>
    <w:rsid w:val="00BD1350"/>
    <w:rsid w:val="00BD32F3"/>
    <w:rsid w:val="00BD3B9E"/>
    <w:rsid w:val="00BD414B"/>
    <w:rsid w:val="00BD5E3C"/>
    <w:rsid w:val="00BD6365"/>
    <w:rsid w:val="00BE08D7"/>
    <w:rsid w:val="00BE205B"/>
    <w:rsid w:val="00BE30C0"/>
    <w:rsid w:val="00BE3226"/>
    <w:rsid w:val="00BE3270"/>
    <w:rsid w:val="00BE363F"/>
    <w:rsid w:val="00BE406D"/>
    <w:rsid w:val="00BE40DB"/>
    <w:rsid w:val="00BE61DF"/>
    <w:rsid w:val="00BE7733"/>
    <w:rsid w:val="00BE7859"/>
    <w:rsid w:val="00BF0EEB"/>
    <w:rsid w:val="00BF139E"/>
    <w:rsid w:val="00BF14AE"/>
    <w:rsid w:val="00BF2238"/>
    <w:rsid w:val="00BF412A"/>
    <w:rsid w:val="00BF4F8F"/>
    <w:rsid w:val="00BF5870"/>
    <w:rsid w:val="00C0026B"/>
    <w:rsid w:val="00C00576"/>
    <w:rsid w:val="00C01C44"/>
    <w:rsid w:val="00C03F9A"/>
    <w:rsid w:val="00C0468C"/>
    <w:rsid w:val="00C11526"/>
    <w:rsid w:val="00C12266"/>
    <w:rsid w:val="00C13BB1"/>
    <w:rsid w:val="00C158E7"/>
    <w:rsid w:val="00C16589"/>
    <w:rsid w:val="00C17B3D"/>
    <w:rsid w:val="00C22B6B"/>
    <w:rsid w:val="00C24195"/>
    <w:rsid w:val="00C30C62"/>
    <w:rsid w:val="00C31CC8"/>
    <w:rsid w:val="00C320D7"/>
    <w:rsid w:val="00C325B9"/>
    <w:rsid w:val="00C336D1"/>
    <w:rsid w:val="00C33D08"/>
    <w:rsid w:val="00C35C7D"/>
    <w:rsid w:val="00C41FB1"/>
    <w:rsid w:val="00C42C5F"/>
    <w:rsid w:val="00C444B2"/>
    <w:rsid w:val="00C44AD8"/>
    <w:rsid w:val="00C45436"/>
    <w:rsid w:val="00C45899"/>
    <w:rsid w:val="00C46067"/>
    <w:rsid w:val="00C468A9"/>
    <w:rsid w:val="00C46B8A"/>
    <w:rsid w:val="00C50F80"/>
    <w:rsid w:val="00C557F1"/>
    <w:rsid w:val="00C56AF5"/>
    <w:rsid w:val="00C56D52"/>
    <w:rsid w:val="00C56F0E"/>
    <w:rsid w:val="00C623DB"/>
    <w:rsid w:val="00C629E5"/>
    <w:rsid w:val="00C64EDB"/>
    <w:rsid w:val="00C663BC"/>
    <w:rsid w:val="00C67E0A"/>
    <w:rsid w:val="00C705DA"/>
    <w:rsid w:val="00C71718"/>
    <w:rsid w:val="00C75163"/>
    <w:rsid w:val="00C75EFD"/>
    <w:rsid w:val="00C7730C"/>
    <w:rsid w:val="00C803CD"/>
    <w:rsid w:val="00C80B9B"/>
    <w:rsid w:val="00C80D60"/>
    <w:rsid w:val="00C83C35"/>
    <w:rsid w:val="00C877C0"/>
    <w:rsid w:val="00C87A3E"/>
    <w:rsid w:val="00C904B0"/>
    <w:rsid w:val="00C9092E"/>
    <w:rsid w:val="00C90A15"/>
    <w:rsid w:val="00C92204"/>
    <w:rsid w:val="00C9364F"/>
    <w:rsid w:val="00C93697"/>
    <w:rsid w:val="00C936FF"/>
    <w:rsid w:val="00C970A3"/>
    <w:rsid w:val="00C972D9"/>
    <w:rsid w:val="00CA3867"/>
    <w:rsid w:val="00CA4746"/>
    <w:rsid w:val="00CA50F4"/>
    <w:rsid w:val="00CA69F4"/>
    <w:rsid w:val="00CA7891"/>
    <w:rsid w:val="00CB15FE"/>
    <w:rsid w:val="00CB1CC3"/>
    <w:rsid w:val="00CB371B"/>
    <w:rsid w:val="00CB3AC0"/>
    <w:rsid w:val="00CC28B6"/>
    <w:rsid w:val="00CC2AFC"/>
    <w:rsid w:val="00CC3E3F"/>
    <w:rsid w:val="00CC4D07"/>
    <w:rsid w:val="00CC5D58"/>
    <w:rsid w:val="00CC6BEF"/>
    <w:rsid w:val="00CD3312"/>
    <w:rsid w:val="00CD4294"/>
    <w:rsid w:val="00CD4A38"/>
    <w:rsid w:val="00CE0900"/>
    <w:rsid w:val="00CE0A36"/>
    <w:rsid w:val="00CE1C66"/>
    <w:rsid w:val="00CE2C40"/>
    <w:rsid w:val="00CE49A0"/>
    <w:rsid w:val="00CE4AF3"/>
    <w:rsid w:val="00CE4D73"/>
    <w:rsid w:val="00CE6796"/>
    <w:rsid w:val="00CE7918"/>
    <w:rsid w:val="00CF0222"/>
    <w:rsid w:val="00CF0999"/>
    <w:rsid w:val="00CF1807"/>
    <w:rsid w:val="00CF1934"/>
    <w:rsid w:val="00CF219C"/>
    <w:rsid w:val="00CF21C2"/>
    <w:rsid w:val="00CF2DC1"/>
    <w:rsid w:val="00D01BDA"/>
    <w:rsid w:val="00D04196"/>
    <w:rsid w:val="00D0455F"/>
    <w:rsid w:val="00D12015"/>
    <w:rsid w:val="00D15D75"/>
    <w:rsid w:val="00D200DE"/>
    <w:rsid w:val="00D20989"/>
    <w:rsid w:val="00D20C52"/>
    <w:rsid w:val="00D21470"/>
    <w:rsid w:val="00D2197F"/>
    <w:rsid w:val="00D23B90"/>
    <w:rsid w:val="00D24BC8"/>
    <w:rsid w:val="00D252D6"/>
    <w:rsid w:val="00D25469"/>
    <w:rsid w:val="00D26801"/>
    <w:rsid w:val="00D27F6B"/>
    <w:rsid w:val="00D306A1"/>
    <w:rsid w:val="00D30FAC"/>
    <w:rsid w:val="00D3110C"/>
    <w:rsid w:val="00D34B7A"/>
    <w:rsid w:val="00D3599B"/>
    <w:rsid w:val="00D35D98"/>
    <w:rsid w:val="00D363D4"/>
    <w:rsid w:val="00D36B5A"/>
    <w:rsid w:val="00D41397"/>
    <w:rsid w:val="00D4322D"/>
    <w:rsid w:val="00D432BC"/>
    <w:rsid w:val="00D456D5"/>
    <w:rsid w:val="00D4764F"/>
    <w:rsid w:val="00D549BD"/>
    <w:rsid w:val="00D56C98"/>
    <w:rsid w:val="00D6359C"/>
    <w:rsid w:val="00D63CB7"/>
    <w:rsid w:val="00D65120"/>
    <w:rsid w:val="00D65EB1"/>
    <w:rsid w:val="00D65EB6"/>
    <w:rsid w:val="00D671C7"/>
    <w:rsid w:val="00D67289"/>
    <w:rsid w:val="00D679E7"/>
    <w:rsid w:val="00D70105"/>
    <w:rsid w:val="00D70D57"/>
    <w:rsid w:val="00D714BF"/>
    <w:rsid w:val="00D71D29"/>
    <w:rsid w:val="00D74F85"/>
    <w:rsid w:val="00D75309"/>
    <w:rsid w:val="00D758E6"/>
    <w:rsid w:val="00D76170"/>
    <w:rsid w:val="00D8207E"/>
    <w:rsid w:val="00D8553A"/>
    <w:rsid w:val="00D90E01"/>
    <w:rsid w:val="00D92E14"/>
    <w:rsid w:val="00D942A1"/>
    <w:rsid w:val="00D94645"/>
    <w:rsid w:val="00D94CED"/>
    <w:rsid w:val="00D95980"/>
    <w:rsid w:val="00DA0350"/>
    <w:rsid w:val="00DA0EA1"/>
    <w:rsid w:val="00DA0FD5"/>
    <w:rsid w:val="00DA16D8"/>
    <w:rsid w:val="00DA2C04"/>
    <w:rsid w:val="00DA3C3F"/>
    <w:rsid w:val="00DA40B3"/>
    <w:rsid w:val="00DA44B7"/>
    <w:rsid w:val="00DA4ACB"/>
    <w:rsid w:val="00DA4C80"/>
    <w:rsid w:val="00DA6AD7"/>
    <w:rsid w:val="00DA7DC1"/>
    <w:rsid w:val="00DB06A7"/>
    <w:rsid w:val="00DB28AD"/>
    <w:rsid w:val="00DB2C00"/>
    <w:rsid w:val="00DB5228"/>
    <w:rsid w:val="00DB5379"/>
    <w:rsid w:val="00DB62A4"/>
    <w:rsid w:val="00DB6E90"/>
    <w:rsid w:val="00DC0D2A"/>
    <w:rsid w:val="00DC11E1"/>
    <w:rsid w:val="00DC1CA3"/>
    <w:rsid w:val="00DC1D49"/>
    <w:rsid w:val="00DC1F5E"/>
    <w:rsid w:val="00DC3352"/>
    <w:rsid w:val="00DC5018"/>
    <w:rsid w:val="00DC5446"/>
    <w:rsid w:val="00DC5573"/>
    <w:rsid w:val="00DC5605"/>
    <w:rsid w:val="00DC5BEB"/>
    <w:rsid w:val="00DC677D"/>
    <w:rsid w:val="00DD157B"/>
    <w:rsid w:val="00DD1B3A"/>
    <w:rsid w:val="00DD5B7E"/>
    <w:rsid w:val="00DD66B9"/>
    <w:rsid w:val="00DD75AB"/>
    <w:rsid w:val="00DD7B64"/>
    <w:rsid w:val="00DE09ED"/>
    <w:rsid w:val="00DE281F"/>
    <w:rsid w:val="00DE2B68"/>
    <w:rsid w:val="00DE5328"/>
    <w:rsid w:val="00DE7058"/>
    <w:rsid w:val="00DF08C7"/>
    <w:rsid w:val="00DF11E9"/>
    <w:rsid w:val="00DF4DA7"/>
    <w:rsid w:val="00DF653E"/>
    <w:rsid w:val="00DF6BA3"/>
    <w:rsid w:val="00DF6BB5"/>
    <w:rsid w:val="00DF76AB"/>
    <w:rsid w:val="00E03C77"/>
    <w:rsid w:val="00E04622"/>
    <w:rsid w:val="00E0532F"/>
    <w:rsid w:val="00E053CF"/>
    <w:rsid w:val="00E06499"/>
    <w:rsid w:val="00E06C8B"/>
    <w:rsid w:val="00E07F70"/>
    <w:rsid w:val="00E103AF"/>
    <w:rsid w:val="00E12592"/>
    <w:rsid w:val="00E13673"/>
    <w:rsid w:val="00E1386B"/>
    <w:rsid w:val="00E14C2C"/>
    <w:rsid w:val="00E14FA3"/>
    <w:rsid w:val="00E165EE"/>
    <w:rsid w:val="00E20C1A"/>
    <w:rsid w:val="00E217CE"/>
    <w:rsid w:val="00E22E76"/>
    <w:rsid w:val="00E249D1"/>
    <w:rsid w:val="00E24E1C"/>
    <w:rsid w:val="00E27E69"/>
    <w:rsid w:val="00E32FE5"/>
    <w:rsid w:val="00E3328F"/>
    <w:rsid w:val="00E33D4B"/>
    <w:rsid w:val="00E34EA5"/>
    <w:rsid w:val="00E37D7E"/>
    <w:rsid w:val="00E40121"/>
    <w:rsid w:val="00E42698"/>
    <w:rsid w:val="00E42AEE"/>
    <w:rsid w:val="00E43B53"/>
    <w:rsid w:val="00E43C8C"/>
    <w:rsid w:val="00E446B6"/>
    <w:rsid w:val="00E44F02"/>
    <w:rsid w:val="00E4501B"/>
    <w:rsid w:val="00E4685A"/>
    <w:rsid w:val="00E5026E"/>
    <w:rsid w:val="00E50B1E"/>
    <w:rsid w:val="00E528ED"/>
    <w:rsid w:val="00E55AEB"/>
    <w:rsid w:val="00E56E94"/>
    <w:rsid w:val="00E60BC7"/>
    <w:rsid w:val="00E611B7"/>
    <w:rsid w:val="00E61F7D"/>
    <w:rsid w:val="00E62050"/>
    <w:rsid w:val="00E62136"/>
    <w:rsid w:val="00E62CB0"/>
    <w:rsid w:val="00E63D12"/>
    <w:rsid w:val="00E64A8C"/>
    <w:rsid w:val="00E657BD"/>
    <w:rsid w:val="00E65A40"/>
    <w:rsid w:val="00E65CE3"/>
    <w:rsid w:val="00E7096E"/>
    <w:rsid w:val="00E70ED6"/>
    <w:rsid w:val="00E7297F"/>
    <w:rsid w:val="00E72B06"/>
    <w:rsid w:val="00E743A8"/>
    <w:rsid w:val="00E7495F"/>
    <w:rsid w:val="00E76074"/>
    <w:rsid w:val="00E76E6F"/>
    <w:rsid w:val="00E8014E"/>
    <w:rsid w:val="00E807FA"/>
    <w:rsid w:val="00E82F9E"/>
    <w:rsid w:val="00E84A6D"/>
    <w:rsid w:val="00E84FB8"/>
    <w:rsid w:val="00E854E2"/>
    <w:rsid w:val="00E85696"/>
    <w:rsid w:val="00E90C69"/>
    <w:rsid w:val="00E90D72"/>
    <w:rsid w:val="00E92F8E"/>
    <w:rsid w:val="00E9314A"/>
    <w:rsid w:val="00E9488C"/>
    <w:rsid w:val="00E9602F"/>
    <w:rsid w:val="00E97F1F"/>
    <w:rsid w:val="00EA21D8"/>
    <w:rsid w:val="00EA2229"/>
    <w:rsid w:val="00EA2BFD"/>
    <w:rsid w:val="00EA50EB"/>
    <w:rsid w:val="00EA5696"/>
    <w:rsid w:val="00EA57ED"/>
    <w:rsid w:val="00EA7C62"/>
    <w:rsid w:val="00EB0B95"/>
    <w:rsid w:val="00EB4178"/>
    <w:rsid w:val="00EB5B00"/>
    <w:rsid w:val="00EC02DF"/>
    <w:rsid w:val="00EC3C41"/>
    <w:rsid w:val="00EC3D92"/>
    <w:rsid w:val="00EC46CF"/>
    <w:rsid w:val="00EC552F"/>
    <w:rsid w:val="00EC5D48"/>
    <w:rsid w:val="00EC5EFA"/>
    <w:rsid w:val="00EC6CF5"/>
    <w:rsid w:val="00EC6E99"/>
    <w:rsid w:val="00EC6F9B"/>
    <w:rsid w:val="00ED148C"/>
    <w:rsid w:val="00ED1B9B"/>
    <w:rsid w:val="00ED491D"/>
    <w:rsid w:val="00ED663D"/>
    <w:rsid w:val="00EE3931"/>
    <w:rsid w:val="00EE52A9"/>
    <w:rsid w:val="00EE5BE4"/>
    <w:rsid w:val="00EE77E0"/>
    <w:rsid w:val="00EE7D39"/>
    <w:rsid w:val="00EF0154"/>
    <w:rsid w:val="00EF0DB7"/>
    <w:rsid w:val="00EF11CE"/>
    <w:rsid w:val="00EF1F30"/>
    <w:rsid w:val="00EF502C"/>
    <w:rsid w:val="00EF5B06"/>
    <w:rsid w:val="00EF6E18"/>
    <w:rsid w:val="00EF7CFC"/>
    <w:rsid w:val="00F015D3"/>
    <w:rsid w:val="00F02FE7"/>
    <w:rsid w:val="00F0400D"/>
    <w:rsid w:val="00F04CBF"/>
    <w:rsid w:val="00F05F41"/>
    <w:rsid w:val="00F10043"/>
    <w:rsid w:val="00F103B6"/>
    <w:rsid w:val="00F10F24"/>
    <w:rsid w:val="00F1165B"/>
    <w:rsid w:val="00F120D2"/>
    <w:rsid w:val="00F131C4"/>
    <w:rsid w:val="00F16FB6"/>
    <w:rsid w:val="00F22D50"/>
    <w:rsid w:val="00F255A8"/>
    <w:rsid w:val="00F27528"/>
    <w:rsid w:val="00F315BD"/>
    <w:rsid w:val="00F31B74"/>
    <w:rsid w:val="00F33275"/>
    <w:rsid w:val="00F3488D"/>
    <w:rsid w:val="00F4069C"/>
    <w:rsid w:val="00F41551"/>
    <w:rsid w:val="00F41F43"/>
    <w:rsid w:val="00F42941"/>
    <w:rsid w:val="00F4431F"/>
    <w:rsid w:val="00F4488A"/>
    <w:rsid w:val="00F45B65"/>
    <w:rsid w:val="00F4666F"/>
    <w:rsid w:val="00F466BB"/>
    <w:rsid w:val="00F46C73"/>
    <w:rsid w:val="00F46E3A"/>
    <w:rsid w:val="00F5117D"/>
    <w:rsid w:val="00F51936"/>
    <w:rsid w:val="00F51C55"/>
    <w:rsid w:val="00F56E30"/>
    <w:rsid w:val="00F5722E"/>
    <w:rsid w:val="00F6023E"/>
    <w:rsid w:val="00F613B7"/>
    <w:rsid w:val="00F63910"/>
    <w:rsid w:val="00F65252"/>
    <w:rsid w:val="00F652CC"/>
    <w:rsid w:val="00F66725"/>
    <w:rsid w:val="00F679AD"/>
    <w:rsid w:val="00F679F5"/>
    <w:rsid w:val="00F716EF"/>
    <w:rsid w:val="00F71D80"/>
    <w:rsid w:val="00F72B82"/>
    <w:rsid w:val="00F74D2A"/>
    <w:rsid w:val="00F76DA1"/>
    <w:rsid w:val="00F77FA7"/>
    <w:rsid w:val="00F77FF6"/>
    <w:rsid w:val="00F805C6"/>
    <w:rsid w:val="00F80A31"/>
    <w:rsid w:val="00F85480"/>
    <w:rsid w:val="00F869C6"/>
    <w:rsid w:val="00F87083"/>
    <w:rsid w:val="00F87757"/>
    <w:rsid w:val="00F913F9"/>
    <w:rsid w:val="00F917FF"/>
    <w:rsid w:val="00F923A2"/>
    <w:rsid w:val="00F9357F"/>
    <w:rsid w:val="00F93691"/>
    <w:rsid w:val="00F93C2E"/>
    <w:rsid w:val="00F9633E"/>
    <w:rsid w:val="00F97E0D"/>
    <w:rsid w:val="00FA04E3"/>
    <w:rsid w:val="00FA1581"/>
    <w:rsid w:val="00FA296B"/>
    <w:rsid w:val="00FA2BAE"/>
    <w:rsid w:val="00FA2EF9"/>
    <w:rsid w:val="00FA2F68"/>
    <w:rsid w:val="00FA3ADD"/>
    <w:rsid w:val="00FA4223"/>
    <w:rsid w:val="00FA4B3F"/>
    <w:rsid w:val="00FA5840"/>
    <w:rsid w:val="00FA7676"/>
    <w:rsid w:val="00FB0FD0"/>
    <w:rsid w:val="00FB2CA7"/>
    <w:rsid w:val="00FB2EEA"/>
    <w:rsid w:val="00FB330B"/>
    <w:rsid w:val="00FB5430"/>
    <w:rsid w:val="00FB5FE9"/>
    <w:rsid w:val="00FB62D7"/>
    <w:rsid w:val="00FB789B"/>
    <w:rsid w:val="00FC1142"/>
    <w:rsid w:val="00FC19DF"/>
    <w:rsid w:val="00FC358D"/>
    <w:rsid w:val="00FC521D"/>
    <w:rsid w:val="00FC55BE"/>
    <w:rsid w:val="00FC63C4"/>
    <w:rsid w:val="00FC6597"/>
    <w:rsid w:val="00FD0A9C"/>
    <w:rsid w:val="00FD152C"/>
    <w:rsid w:val="00FD2BB7"/>
    <w:rsid w:val="00FD4332"/>
    <w:rsid w:val="00FD43FD"/>
    <w:rsid w:val="00FD51B6"/>
    <w:rsid w:val="00FD72A6"/>
    <w:rsid w:val="00FD73E2"/>
    <w:rsid w:val="00FD74F4"/>
    <w:rsid w:val="00FE046C"/>
    <w:rsid w:val="00FE1AB9"/>
    <w:rsid w:val="00FE385D"/>
    <w:rsid w:val="00FE3905"/>
    <w:rsid w:val="00FE3B3F"/>
    <w:rsid w:val="00FE5DC1"/>
    <w:rsid w:val="00FE69D3"/>
    <w:rsid w:val="00FE7A5A"/>
    <w:rsid w:val="00FF0CE7"/>
    <w:rsid w:val="00FF4783"/>
    <w:rsid w:val="00FF651E"/>
    <w:rsid w:val="00FF6C96"/>
    <w:rsid w:val="00FF74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78711B"/>
  <w15:chartTrackingRefBased/>
  <w15:docId w15:val="{FB80CAE8-C836-451F-994D-3DDEB68A7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237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3237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3237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3237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32374"/>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32374"/>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32374"/>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32374"/>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32374"/>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46AC"/>
    <w:pPr>
      <w:ind w:left="720"/>
      <w:contextualSpacing/>
    </w:pPr>
  </w:style>
  <w:style w:type="paragraph" w:styleId="Header">
    <w:name w:val="header"/>
    <w:basedOn w:val="Normal"/>
    <w:link w:val="HeaderChar"/>
    <w:uiPriority w:val="99"/>
    <w:unhideWhenUsed/>
    <w:rsid w:val="00657E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7EC1"/>
  </w:style>
  <w:style w:type="paragraph" w:styleId="Footer">
    <w:name w:val="footer"/>
    <w:basedOn w:val="Normal"/>
    <w:link w:val="FooterChar"/>
    <w:uiPriority w:val="99"/>
    <w:unhideWhenUsed/>
    <w:rsid w:val="00657E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7EC1"/>
  </w:style>
  <w:style w:type="paragraph" w:styleId="BalloonText">
    <w:name w:val="Balloon Text"/>
    <w:basedOn w:val="Normal"/>
    <w:link w:val="BalloonTextChar"/>
    <w:uiPriority w:val="99"/>
    <w:semiHidden/>
    <w:unhideWhenUsed/>
    <w:rsid w:val="006563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639D"/>
    <w:rPr>
      <w:rFonts w:ascii="Segoe UI" w:hAnsi="Segoe UI" w:cs="Segoe UI"/>
      <w:sz w:val="18"/>
      <w:szCs w:val="18"/>
    </w:rPr>
  </w:style>
  <w:style w:type="paragraph" w:styleId="PlainText">
    <w:name w:val="Plain Text"/>
    <w:basedOn w:val="Normal"/>
    <w:link w:val="PlainTextChar"/>
    <w:uiPriority w:val="99"/>
    <w:semiHidden/>
    <w:unhideWhenUsed/>
    <w:rsid w:val="009B593A"/>
    <w:pPr>
      <w:spacing w:after="0" w:line="240" w:lineRule="auto"/>
    </w:pPr>
    <w:rPr>
      <w:rFonts w:ascii="Calibri" w:hAnsi="Calibri" w:cs="Calibri"/>
    </w:rPr>
  </w:style>
  <w:style w:type="character" w:customStyle="1" w:styleId="PlainTextChar">
    <w:name w:val="Plain Text Char"/>
    <w:basedOn w:val="DefaultParagraphFont"/>
    <w:link w:val="PlainText"/>
    <w:uiPriority w:val="99"/>
    <w:semiHidden/>
    <w:rsid w:val="009B593A"/>
    <w:rPr>
      <w:rFonts w:ascii="Calibri" w:hAnsi="Calibri" w:cs="Calibri"/>
    </w:rPr>
  </w:style>
  <w:style w:type="paragraph" w:styleId="NormalWeb">
    <w:name w:val="Normal (Web)"/>
    <w:basedOn w:val="Normal"/>
    <w:uiPriority w:val="99"/>
    <w:semiHidden/>
    <w:unhideWhenUsed/>
    <w:rsid w:val="001D57E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D57E5"/>
    <w:rPr>
      <w:b/>
      <w:bCs/>
    </w:rPr>
  </w:style>
  <w:style w:type="character" w:styleId="Hyperlink">
    <w:name w:val="Hyperlink"/>
    <w:basedOn w:val="DefaultParagraphFont"/>
    <w:uiPriority w:val="99"/>
    <w:unhideWhenUsed/>
    <w:rsid w:val="001D57E5"/>
    <w:rPr>
      <w:color w:val="0000FF"/>
      <w:u w:val="single"/>
    </w:rPr>
  </w:style>
  <w:style w:type="paragraph" w:customStyle="1" w:styleId="xmsonormal">
    <w:name w:val="x_msonormal"/>
    <w:basedOn w:val="Normal"/>
    <w:rsid w:val="00794FD6"/>
    <w:pPr>
      <w:spacing w:after="0" w:line="240" w:lineRule="auto"/>
    </w:pPr>
    <w:rPr>
      <w:rFonts w:ascii="Calibri" w:hAnsi="Calibri" w:cs="Calibri"/>
    </w:rPr>
  </w:style>
  <w:style w:type="table" w:styleId="TableGrid">
    <w:name w:val="Table Grid"/>
    <w:basedOn w:val="TableNormal"/>
    <w:uiPriority w:val="39"/>
    <w:rsid w:val="002F1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oot-block-node">
    <w:name w:val="root-block-node"/>
    <w:basedOn w:val="Normal"/>
    <w:rsid w:val="007F1EA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d-underline1">
    <w:name w:val="red-underline1"/>
    <w:basedOn w:val="DefaultParagraphFont"/>
    <w:rsid w:val="005F5BD3"/>
  </w:style>
  <w:style w:type="character" w:styleId="Emphasis">
    <w:name w:val="Emphasis"/>
    <w:basedOn w:val="DefaultParagraphFont"/>
    <w:uiPriority w:val="20"/>
    <w:qFormat/>
    <w:rsid w:val="00995FEB"/>
    <w:rPr>
      <w:i/>
      <w:iCs/>
    </w:rPr>
  </w:style>
  <w:style w:type="character" w:customStyle="1" w:styleId="spelle">
    <w:name w:val="spelle"/>
    <w:basedOn w:val="DefaultParagraphFont"/>
    <w:rsid w:val="005C7A85"/>
  </w:style>
  <w:style w:type="character" w:styleId="FollowedHyperlink">
    <w:name w:val="FollowedHyperlink"/>
    <w:basedOn w:val="DefaultParagraphFont"/>
    <w:uiPriority w:val="99"/>
    <w:semiHidden/>
    <w:unhideWhenUsed/>
    <w:rsid w:val="00E42AEE"/>
    <w:rPr>
      <w:color w:val="954F72" w:themeColor="followedHyperlink"/>
      <w:u w:val="single"/>
    </w:rPr>
  </w:style>
  <w:style w:type="paragraph" w:customStyle="1" w:styleId="gntarbp">
    <w:name w:val="gnt_ar_b_p"/>
    <w:basedOn w:val="Normal"/>
    <w:rsid w:val="00FF7499"/>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semiHidden/>
    <w:unhideWhenUsed/>
    <w:rsid w:val="00732374"/>
  </w:style>
  <w:style w:type="paragraph" w:styleId="BlockText">
    <w:name w:val="Block Text"/>
    <w:basedOn w:val="Normal"/>
    <w:uiPriority w:val="99"/>
    <w:semiHidden/>
    <w:unhideWhenUsed/>
    <w:rsid w:val="00732374"/>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
    <w:name w:val="Body Text"/>
    <w:basedOn w:val="Normal"/>
    <w:link w:val="BodyTextChar"/>
    <w:uiPriority w:val="99"/>
    <w:semiHidden/>
    <w:unhideWhenUsed/>
    <w:rsid w:val="00732374"/>
    <w:pPr>
      <w:spacing w:after="120"/>
    </w:pPr>
  </w:style>
  <w:style w:type="character" w:customStyle="1" w:styleId="BodyTextChar">
    <w:name w:val="Body Text Char"/>
    <w:basedOn w:val="DefaultParagraphFont"/>
    <w:link w:val="BodyText"/>
    <w:uiPriority w:val="99"/>
    <w:semiHidden/>
    <w:rsid w:val="00732374"/>
  </w:style>
  <w:style w:type="paragraph" w:styleId="BodyText2">
    <w:name w:val="Body Text 2"/>
    <w:basedOn w:val="Normal"/>
    <w:link w:val="BodyText2Char"/>
    <w:uiPriority w:val="99"/>
    <w:semiHidden/>
    <w:unhideWhenUsed/>
    <w:rsid w:val="00732374"/>
    <w:pPr>
      <w:spacing w:after="120" w:line="480" w:lineRule="auto"/>
    </w:pPr>
  </w:style>
  <w:style w:type="character" w:customStyle="1" w:styleId="BodyText2Char">
    <w:name w:val="Body Text 2 Char"/>
    <w:basedOn w:val="DefaultParagraphFont"/>
    <w:link w:val="BodyText2"/>
    <w:uiPriority w:val="99"/>
    <w:semiHidden/>
    <w:rsid w:val="00732374"/>
  </w:style>
  <w:style w:type="paragraph" w:styleId="BodyText3">
    <w:name w:val="Body Text 3"/>
    <w:basedOn w:val="Normal"/>
    <w:link w:val="BodyText3Char"/>
    <w:uiPriority w:val="99"/>
    <w:semiHidden/>
    <w:unhideWhenUsed/>
    <w:rsid w:val="00732374"/>
    <w:pPr>
      <w:spacing w:after="120"/>
    </w:pPr>
    <w:rPr>
      <w:sz w:val="16"/>
      <w:szCs w:val="16"/>
    </w:rPr>
  </w:style>
  <w:style w:type="character" w:customStyle="1" w:styleId="BodyText3Char">
    <w:name w:val="Body Text 3 Char"/>
    <w:basedOn w:val="DefaultParagraphFont"/>
    <w:link w:val="BodyText3"/>
    <w:uiPriority w:val="99"/>
    <w:semiHidden/>
    <w:rsid w:val="00732374"/>
    <w:rPr>
      <w:sz w:val="16"/>
      <w:szCs w:val="16"/>
    </w:rPr>
  </w:style>
  <w:style w:type="paragraph" w:styleId="BodyTextFirstIndent">
    <w:name w:val="Body Text First Indent"/>
    <w:basedOn w:val="BodyText"/>
    <w:link w:val="BodyTextFirstIndentChar"/>
    <w:uiPriority w:val="99"/>
    <w:semiHidden/>
    <w:unhideWhenUsed/>
    <w:rsid w:val="00732374"/>
    <w:pPr>
      <w:spacing w:after="160"/>
      <w:ind w:firstLine="360"/>
    </w:pPr>
  </w:style>
  <w:style w:type="character" w:customStyle="1" w:styleId="BodyTextFirstIndentChar">
    <w:name w:val="Body Text First Indent Char"/>
    <w:basedOn w:val="BodyTextChar"/>
    <w:link w:val="BodyTextFirstIndent"/>
    <w:uiPriority w:val="99"/>
    <w:semiHidden/>
    <w:rsid w:val="00732374"/>
  </w:style>
  <w:style w:type="paragraph" w:styleId="BodyTextIndent">
    <w:name w:val="Body Text Indent"/>
    <w:basedOn w:val="Normal"/>
    <w:link w:val="BodyTextIndentChar"/>
    <w:uiPriority w:val="99"/>
    <w:semiHidden/>
    <w:unhideWhenUsed/>
    <w:rsid w:val="00732374"/>
    <w:pPr>
      <w:spacing w:after="120"/>
      <w:ind w:left="360"/>
    </w:pPr>
  </w:style>
  <w:style w:type="character" w:customStyle="1" w:styleId="BodyTextIndentChar">
    <w:name w:val="Body Text Indent Char"/>
    <w:basedOn w:val="DefaultParagraphFont"/>
    <w:link w:val="BodyTextIndent"/>
    <w:uiPriority w:val="99"/>
    <w:semiHidden/>
    <w:rsid w:val="00732374"/>
  </w:style>
  <w:style w:type="paragraph" w:styleId="BodyTextFirstIndent2">
    <w:name w:val="Body Text First Indent 2"/>
    <w:basedOn w:val="BodyTextIndent"/>
    <w:link w:val="BodyTextFirstIndent2Char"/>
    <w:uiPriority w:val="99"/>
    <w:semiHidden/>
    <w:unhideWhenUsed/>
    <w:rsid w:val="00732374"/>
    <w:pPr>
      <w:spacing w:after="160"/>
      <w:ind w:firstLine="360"/>
    </w:pPr>
  </w:style>
  <w:style w:type="character" w:customStyle="1" w:styleId="BodyTextFirstIndent2Char">
    <w:name w:val="Body Text First Indent 2 Char"/>
    <w:basedOn w:val="BodyTextIndentChar"/>
    <w:link w:val="BodyTextFirstIndent2"/>
    <w:uiPriority w:val="99"/>
    <w:semiHidden/>
    <w:rsid w:val="00732374"/>
  </w:style>
  <w:style w:type="paragraph" w:styleId="BodyTextIndent2">
    <w:name w:val="Body Text Indent 2"/>
    <w:basedOn w:val="Normal"/>
    <w:link w:val="BodyTextIndent2Char"/>
    <w:uiPriority w:val="99"/>
    <w:semiHidden/>
    <w:unhideWhenUsed/>
    <w:rsid w:val="00732374"/>
    <w:pPr>
      <w:spacing w:after="120" w:line="480" w:lineRule="auto"/>
      <w:ind w:left="360"/>
    </w:pPr>
  </w:style>
  <w:style w:type="character" w:customStyle="1" w:styleId="BodyTextIndent2Char">
    <w:name w:val="Body Text Indent 2 Char"/>
    <w:basedOn w:val="DefaultParagraphFont"/>
    <w:link w:val="BodyTextIndent2"/>
    <w:uiPriority w:val="99"/>
    <w:semiHidden/>
    <w:rsid w:val="00732374"/>
  </w:style>
  <w:style w:type="paragraph" w:styleId="BodyTextIndent3">
    <w:name w:val="Body Text Indent 3"/>
    <w:basedOn w:val="Normal"/>
    <w:link w:val="BodyTextIndent3Char"/>
    <w:uiPriority w:val="99"/>
    <w:semiHidden/>
    <w:unhideWhenUsed/>
    <w:rsid w:val="0073237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32374"/>
    <w:rPr>
      <w:sz w:val="16"/>
      <w:szCs w:val="16"/>
    </w:rPr>
  </w:style>
  <w:style w:type="paragraph" w:styleId="Caption">
    <w:name w:val="caption"/>
    <w:basedOn w:val="Normal"/>
    <w:next w:val="Normal"/>
    <w:uiPriority w:val="35"/>
    <w:semiHidden/>
    <w:unhideWhenUsed/>
    <w:qFormat/>
    <w:rsid w:val="00732374"/>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732374"/>
    <w:pPr>
      <w:spacing w:after="0" w:line="240" w:lineRule="auto"/>
      <w:ind w:left="4320"/>
    </w:pPr>
  </w:style>
  <w:style w:type="character" w:customStyle="1" w:styleId="ClosingChar">
    <w:name w:val="Closing Char"/>
    <w:basedOn w:val="DefaultParagraphFont"/>
    <w:link w:val="Closing"/>
    <w:uiPriority w:val="99"/>
    <w:semiHidden/>
    <w:rsid w:val="00732374"/>
  </w:style>
  <w:style w:type="paragraph" w:styleId="CommentText">
    <w:name w:val="annotation text"/>
    <w:basedOn w:val="Normal"/>
    <w:link w:val="CommentTextChar"/>
    <w:uiPriority w:val="99"/>
    <w:semiHidden/>
    <w:unhideWhenUsed/>
    <w:rsid w:val="00732374"/>
    <w:pPr>
      <w:spacing w:line="240" w:lineRule="auto"/>
    </w:pPr>
    <w:rPr>
      <w:sz w:val="20"/>
      <w:szCs w:val="20"/>
    </w:rPr>
  </w:style>
  <w:style w:type="character" w:customStyle="1" w:styleId="CommentTextChar">
    <w:name w:val="Comment Text Char"/>
    <w:basedOn w:val="DefaultParagraphFont"/>
    <w:link w:val="CommentText"/>
    <w:uiPriority w:val="99"/>
    <w:semiHidden/>
    <w:rsid w:val="00732374"/>
    <w:rPr>
      <w:sz w:val="20"/>
      <w:szCs w:val="20"/>
    </w:rPr>
  </w:style>
  <w:style w:type="paragraph" w:styleId="CommentSubject">
    <w:name w:val="annotation subject"/>
    <w:basedOn w:val="CommentText"/>
    <w:next w:val="CommentText"/>
    <w:link w:val="CommentSubjectChar"/>
    <w:uiPriority w:val="99"/>
    <w:semiHidden/>
    <w:unhideWhenUsed/>
    <w:rsid w:val="00732374"/>
    <w:rPr>
      <w:b/>
      <w:bCs/>
    </w:rPr>
  </w:style>
  <w:style w:type="character" w:customStyle="1" w:styleId="CommentSubjectChar">
    <w:name w:val="Comment Subject Char"/>
    <w:basedOn w:val="CommentTextChar"/>
    <w:link w:val="CommentSubject"/>
    <w:uiPriority w:val="99"/>
    <w:semiHidden/>
    <w:rsid w:val="00732374"/>
    <w:rPr>
      <w:b/>
      <w:bCs/>
      <w:sz w:val="20"/>
      <w:szCs w:val="20"/>
    </w:rPr>
  </w:style>
  <w:style w:type="paragraph" w:styleId="Date">
    <w:name w:val="Date"/>
    <w:basedOn w:val="Normal"/>
    <w:next w:val="Normal"/>
    <w:link w:val="DateChar"/>
    <w:uiPriority w:val="99"/>
    <w:semiHidden/>
    <w:unhideWhenUsed/>
    <w:rsid w:val="00732374"/>
  </w:style>
  <w:style w:type="character" w:customStyle="1" w:styleId="DateChar">
    <w:name w:val="Date Char"/>
    <w:basedOn w:val="DefaultParagraphFont"/>
    <w:link w:val="Date"/>
    <w:uiPriority w:val="99"/>
    <w:semiHidden/>
    <w:rsid w:val="00732374"/>
  </w:style>
  <w:style w:type="paragraph" w:styleId="DocumentMap">
    <w:name w:val="Document Map"/>
    <w:basedOn w:val="Normal"/>
    <w:link w:val="DocumentMapChar"/>
    <w:uiPriority w:val="99"/>
    <w:semiHidden/>
    <w:unhideWhenUsed/>
    <w:rsid w:val="00732374"/>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32374"/>
    <w:rPr>
      <w:rFonts w:ascii="Segoe UI" w:hAnsi="Segoe UI" w:cs="Segoe UI"/>
      <w:sz w:val="16"/>
      <w:szCs w:val="16"/>
    </w:rPr>
  </w:style>
  <w:style w:type="paragraph" w:styleId="E-mailSignature">
    <w:name w:val="E-mail Signature"/>
    <w:basedOn w:val="Normal"/>
    <w:link w:val="E-mailSignatureChar"/>
    <w:uiPriority w:val="99"/>
    <w:semiHidden/>
    <w:unhideWhenUsed/>
    <w:rsid w:val="00732374"/>
    <w:pPr>
      <w:spacing w:after="0" w:line="240" w:lineRule="auto"/>
    </w:pPr>
  </w:style>
  <w:style w:type="character" w:customStyle="1" w:styleId="E-mailSignatureChar">
    <w:name w:val="E-mail Signature Char"/>
    <w:basedOn w:val="DefaultParagraphFont"/>
    <w:link w:val="E-mailSignature"/>
    <w:uiPriority w:val="99"/>
    <w:semiHidden/>
    <w:rsid w:val="00732374"/>
  </w:style>
  <w:style w:type="paragraph" w:styleId="EndnoteText">
    <w:name w:val="endnote text"/>
    <w:basedOn w:val="Normal"/>
    <w:link w:val="EndnoteTextChar"/>
    <w:uiPriority w:val="99"/>
    <w:semiHidden/>
    <w:unhideWhenUsed/>
    <w:rsid w:val="0073237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32374"/>
    <w:rPr>
      <w:sz w:val="20"/>
      <w:szCs w:val="20"/>
    </w:rPr>
  </w:style>
  <w:style w:type="paragraph" w:styleId="EnvelopeAddress">
    <w:name w:val="envelope address"/>
    <w:basedOn w:val="Normal"/>
    <w:uiPriority w:val="99"/>
    <w:semiHidden/>
    <w:unhideWhenUsed/>
    <w:rsid w:val="00732374"/>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732374"/>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73237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32374"/>
    <w:rPr>
      <w:sz w:val="20"/>
      <w:szCs w:val="20"/>
    </w:rPr>
  </w:style>
  <w:style w:type="character" w:customStyle="1" w:styleId="Heading1Char">
    <w:name w:val="Heading 1 Char"/>
    <w:basedOn w:val="DefaultParagraphFont"/>
    <w:link w:val="Heading1"/>
    <w:uiPriority w:val="9"/>
    <w:rsid w:val="0073237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73237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3237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732374"/>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732374"/>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732374"/>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73237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73237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32374"/>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732374"/>
    <w:pPr>
      <w:spacing w:after="0" w:line="240" w:lineRule="auto"/>
    </w:pPr>
    <w:rPr>
      <w:i/>
      <w:iCs/>
    </w:rPr>
  </w:style>
  <w:style w:type="character" w:customStyle="1" w:styleId="HTMLAddressChar">
    <w:name w:val="HTML Address Char"/>
    <w:basedOn w:val="DefaultParagraphFont"/>
    <w:link w:val="HTMLAddress"/>
    <w:uiPriority w:val="99"/>
    <w:semiHidden/>
    <w:rsid w:val="00732374"/>
    <w:rPr>
      <w:i/>
      <w:iCs/>
    </w:rPr>
  </w:style>
  <w:style w:type="paragraph" w:styleId="HTMLPreformatted">
    <w:name w:val="HTML Preformatted"/>
    <w:basedOn w:val="Normal"/>
    <w:link w:val="HTMLPreformattedChar"/>
    <w:uiPriority w:val="99"/>
    <w:semiHidden/>
    <w:unhideWhenUsed/>
    <w:rsid w:val="0073237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32374"/>
    <w:rPr>
      <w:rFonts w:ascii="Consolas" w:hAnsi="Consolas"/>
      <w:sz w:val="20"/>
      <w:szCs w:val="20"/>
    </w:rPr>
  </w:style>
  <w:style w:type="paragraph" w:styleId="Index1">
    <w:name w:val="index 1"/>
    <w:basedOn w:val="Normal"/>
    <w:next w:val="Normal"/>
    <w:autoRedefine/>
    <w:uiPriority w:val="99"/>
    <w:semiHidden/>
    <w:unhideWhenUsed/>
    <w:rsid w:val="00732374"/>
    <w:pPr>
      <w:spacing w:after="0" w:line="240" w:lineRule="auto"/>
      <w:ind w:left="220" w:hanging="220"/>
    </w:pPr>
  </w:style>
  <w:style w:type="paragraph" w:styleId="Index2">
    <w:name w:val="index 2"/>
    <w:basedOn w:val="Normal"/>
    <w:next w:val="Normal"/>
    <w:autoRedefine/>
    <w:uiPriority w:val="99"/>
    <w:semiHidden/>
    <w:unhideWhenUsed/>
    <w:rsid w:val="00732374"/>
    <w:pPr>
      <w:spacing w:after="0" w:line="240" w:lineRule="auto"/>
      <w:ind w:left="440" w:hanging="220"/>
    </w:pPr>
  </w:style>
  <w:style w:type="paragraph" w:styleId="Index3">
    <w:name w:val="index 3"/>
    <w:basedOn w:val="Normal"/>
    <w:next w:val="Normal"/>
    <w:autoRedefine/>
    <w:uiPriority w:val="99"/>
    <w:semiHidden/>
    <w:unhideWhenUsed/>
    <w:rsid w:val="00732374"/>
    <w:pPr>
      <w:spacing w:after="0" w:line="240" w:lineRule="auto"/>
      <w:ind w:left="660" w:hanging="220"/>
    </w:pPr>
  </w:style>
  <w:style w:type="paragraph" w:styleId="Index4">
    <w:name w:val="index 4"/>
    <w:basedOn w:val="Normal"/>
    <w:next w:val="Normal"/>
    <w:autoRedefine/>
    <w:uiPriority w:val="99"/>
    <w:semiHidden/>
    <w:unhideWhenUsed/>
    <w:rsid w:val="00732374"/>
    <w:pPr>
      <w:spacing w:after="0" w:line="240" w:lineRule="auto"/>
      <w:ind w:left="880" w:hanging="220"/>
    </w:pPr>
  </w:style>
  <w:style w:type="paragraph" w:styleId="Index5">
    <w:name w:val="index 5"/>
    <w:basedOn w:val="Normal"/>
    <w:next w:val="Normal"/>
    <w:autoRedefine/>
    <w:uiPriority w:val="99"/>
    <w:semiHidden/>
    <w:unhideWhenUsed/>
    <w:rsid w:val="00732374"/>
    <w:pPr>
      <w:spacing w:after="0" w:line="240" w:lineRule="auto"/>
      <w:ind w:left="1100" w:hanging="220"/>
    </w:pPr>
  </w:style>
  <w:style w:type="paragraph" w:styleId="Index6">
    <w:name w:val="index 6"/>
    <w:basedOn w:val="Normal"/>
    <w:next w:val="Normal"/>
    <w:autoRedefine/>
    <w:uiPriority w:val="99"/>
    <w:semiHidden/>
    <w:unhideWhenUsed/>
    <w:rsid w:val="00732374"/>
    <w:pPr>
      <w:spacing w:after="0" w:line="240" w:lineRule="auto"/>
      <w:ind w:left="1320" w:hanging="220"/>
    </w:pPr>
  </w:style>
  <w:style w:type="paragraph" w:styleId="Index7">
    <w:name w:val="index 7"/>
    <w:basedOn w:val="Normal"/>
    <w:next w:val="Normal"/>
    <w:autoRedefine/>
    <w:uiPriority w:val="99"/>
    <w:semiHidden/>
    <w:unhideWhenUsed/>
    <w:rsid w:val="00732374"/>
    <w:pPr>
      <w:spacing w:after="0" w:line="240" w:lineRule="auto"/>
      <w:ind w:left="1540" w:hanging="220"/>
    </w:pPr>
  </w:style>
  <w:style w:type="paragraph" w:styleId="Index8">
    <w:name w:val="index 8"/>
    <w:basedOn w:val="Normal"/>
    <w:next w:val="Normal"/>
    <w:autoRedefine/>
    <w:uiPriority w:val="99"/>
    <w:semiHidden/>
    <w:unhideWhenUsed/>
    <w:rsid w:val="00732374"/>
    <w:pPr>
      <w:spacing w:after="0" w:line="240" w:lineRule="auto"/>
      <w:ind w:left="1760" w:hanging="220"/>
    </w:pPr>
  </w:style>
  <w:style w:type="paragraph" w:styleId="Index9">
    <w:name w:val="index 9"/>
    <w:basedOn w:val="Normal"/>
    <w:next w:val="Normal"/>
    <w:autoRedefine/>
    <w:uiPriority w:val="99"/>
    <w:semiHidden/>
    <w:unhideWhenUsed/>
    <w:rsid w:val="00732374"/>
    <w:pPr>
      <w:spacing w:after="0" w:line="240" w:lineRule="auto"/>
      <w:ind w:left="1980" w:hanging="220"/>
    </w:pPr>
  </w:style>
  <w:style w:type="paragraph" w:styleId="IndexHeading">
    <w:name w:val="index heading"/>
    <w:basedOn w:val="Normal"/>
    <w:next w:val="Index1"/>
    <w:uiPriority w:val="99"/>
    <w:semiHidden/>
    <w:unhideWhenUsed/>
    <w:rsid w:val="0073237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32374"/>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32374"/>
    <w:rPr>
      <w:i/>
      <w:iCs/>
      <w:color w:val="5B9BD5" w:themeColor="accent1"/>
    </w:rPr>
  </w:style>
  <w:style w:type="paragraph" w:styleId="List">
    <w:name w:val="List"/>
    <w:basedOn w:val="Normal"/>
    <w:uiPriority w:val="99"/>
    <w:semiHidden/>
    <w:unhideWhenUsed/>
    <w:rsid w:val="00732374"/>
    <w:pPr>
      <w:ind w:left="360" w:hanging="360"/>
      <w:contextualSpacing/>
    </w:pPr>
  </w:style>
  <w:style w:type="paragraph" w:styleId="List2">
    <w:name w:val="List 2"/>
    <w:basedOn w:val="Normal"/>
    <w:uiPriority w:val="99"/>
    <w:semiHidden/>
    <w:unhideWhenUsed/>
    <w:rsid w:val="00732374"/>
    <w:pPr>
      <w:ind w:left="720" w:hanging="360"/>
      <w:contextualSpacing/>
    </w:pPr>
  </w:style>
  <w:style w:type="paragraph" w:styleId="List3">
    <w:name w:val="List 3"/>
    <w:basedOn w:val="Normal"/>
    <w:uiPriority w:val="99"/>
    <w:semiHidden/>
    <w:unhideWhenUsed/>
    <w:rsid w:val="00732374"/>
    <w:pPr>
      <w:ind w:left="1080" w:hanging="360"/>
      <w:contextualSpacing/>
    </w:pPr>
  </w:style>
  <w:style w:type="paragraph" w:styleId="List4">
    <w:name w:val="List 4"/>
    <w:basedOn w:val="Normal"/>
    <w:uiPriority w:val="99"/>
    <w:semiHidden/>
    <w:unhideWhenUsed/>
    <w:rsid w:val="00732374"/>
    <w:pPr>
      <w:ind w:left="1440" w:hanging="360"/>
      <w:contextualSpacing/>
    </w:pPr>
  </w:style>
  <w:style w:type="paragraph" w:styleId="List5">
    <w:name w:val="List 5"/>
    <w:basedOn w:val="Normal"/>
    <w:uiPriority w:val="99"/>
    <w:semiHidden/>
    <w:unhideWhenUsed/>
    <w:rsid w:val="00732374"/>
    <w:pPr>
      <w:ind w:left="1800" w:hanging="360"/>
      <w:contextualSpacing/>
    </w:pPr>
  </w:style>
  <w:style w:type="paragraph" w:styleId="ListBullet">
    <w:name w:val="List Bullet"/>
    <w:basedOn w:val="Normal"/>
    <w:uiPriority w:val="99"/>
    <w:semiHidden/>
    <w:unhideWhenUsed/>
    <w:rsid w:val="00732374"/>
    <w:pPr>
      <w:numPr>
        <w:numId w:val="14"/>
      </w:numPr>
      <w:contextualSpacing/>
    </w:pPr>
  </w:style>
  <w:style w:type="paragraph" w:styleId="ListBullet2">
    <w:name w:val="List Bullet 2"/>
    <w:basedOn w:val="Normal"/>
    <w:uiPriority w:val="99"/>
    <w:semiHidden/>
    <w:unhideWhenUsed/>
    <w:rsid w:val="00732374"/>
    <w:pPr>
      <w:numPr>
        <w:numId w:val="15"/>
      </w:numPr>
      <w:contextualSpacing/>
    </w:pPr>
  </w:style>
  <w:style w:type="paragraph" w:styleId="ListBullet3">
    <w:name w:val="List Bullet 3"/>
    <w:basedOn w:val="Normal"/>
    <w:uiPriority w:val="99"/>
    <w:semiHidden/>
    <w:unhideWhenUsed/>
    <w:rsid w:val="00732374"/>
    <w:pPr>
      <w:numPr>
        <w:numId w:val="16"/>
      </w:numPr>
      <w:contextualSpacing/>
    </w:pPr>
  </w:style>
  <w:style w:type="paragraph" w:styleId="ListBullet4">
    <w:name w:val="List Bullet 4"/>
    <w:basedOn w:val="Normal"/>
    <w:uiPriority w:val="99"/>
    <w:semiHidden/>
    <w:unhideWhenUsed/>
    <w:rsid w:val="00732374"/>
    <w:pPr>
      <w:numPr>
        <w:numId w:val="17"/>
      </w:numPr>
      <w:contextualSpacing/>
    </w:pPr>
  </w:style>
  <w:style w:type="paragraph" w:styleId="ListBullet5">
    <w:name w:val="List Bullet 5"/>
    <w:basedOn w:val="Normal"/>
    <w:uiPriority w:val="99"/>
    <w:semiHidden/>
    <w:unhideWhenUsed/>
    <w:rsid w:val="00732374"/>
    <w:pPr>
      <w:numPr>
        <w:numId w:val="18"/>
      </w:numPr>
      <w:contextualSpacing/>
    </w:pPr>
  </w:style>
  <w:style w:type="paragraph" w:styleId="ListContinue">
    <w:name w:val="List Continue"/>
    <w:basedOn w:val="Normal"/>
    <w:uiPriority w:val="99"/>
    <w:semiHidden/>
    <w:unhideWhenUsed/>
    <w:rsid w:val="00732374"/>
    <w:pPr>
      <w:spacing w:after="120"/>
      <w:ind w:left="360"/>
      <w:contextualSpacing/>
    </w:pPr>
  </w:style>
  <w:style w:type="paragraph" w:styleId="ListContinue2">
    <w:name w:val="List Continue 2"/>
    <w:basedOn w:val="Normal"/>
    <w:uiPriority w:val="99"/>
    <w:semiHidden/>
    <w:unhideWhenUsed/>
    <w:rsid w:val="00732374"/>
    <w:pPr>
      <w:spacing w:after="120"/>
      <w:ind w:left="720"/>
      <w:contextualSpacing/>
    </w:pPr>
  </w:style>
  <w:style w:type="paragraph" w:styleId="ListContinue3">
    <w:name w:val="List Continue 3"/>
    <w:basedOn w:val="Normal"/>
    <w:uiPriority w:val="99"/>
    <w:semiHidden/>
    <w:unhideWhenUsed/>
    <w:rsid w:val="00732374"/>
    <w:pPr>
      <w:spacing w:after="120"/>
      <w:ind w:left="1080"/>
      <w:contextualSpacing/>
    </w:pPr>
  </w:style>
  <w:style w:type="paragraph" w:styleId="ListContinue4">
    <w:name w:val="List Continue 4"/>
    <w:basedOn w:val="Normal"/>
    <w:uiPriority w:val="99"/>
    <w:semiHidden/>
    <w:unhideWhenUsed/>
    <w:rsid w:val="00732374"/>
    <w:pPr>
      <w:spacing w:after="120"/>
      <w:ind w:left="1440"/>
      <w:contextualSpacing/>
    </w:pPr>
  </w:style>
  <w:style w:type="paragraph" w:styleId="ListContinue5">
    <w:name w:val="List Continue 5"/>
    <w:basedOn w:val="Normal"/>
    <w:uiPriority w:val="99"/>
    <w:semiHidden/>
    <w:unhideWhenUsed/>
    <w:rsid w:val="00732374"/>
    <w:pPr>
      <w:spacing w:after="120"/>
      <w:ind w:left="1800"/>
      <w:contextualSpacing/>
    </w:pPr>
  </w:style>
  <w:style w:type="paragraph" w:styleId="ListNumber">
    <w:name w:val="List Number"/>
    <w:basedOn w:val="Normal"/>
    <w:uiPriority w:val="99"/>
    <w:semiHidden/>
    <w:unhideWhenUsed/>
    <w:rsid w:val="00732374"/>
    <w:pPr>
      <w:numPr>
        <w:numId w:val="19"/>
      </w:numPr>
      <w:contextualSpacing/>
    </w:pPr>
  </w:style>
  <w:style w:type="paragraph" w:styleId="ListNumber2">
    <w:name w:val="List Number 2"/>
    <w:basedOn w:val="Normal"/>
    <w:uiPriority w:val="99"/>
    <w:semiHidden/>
    <w:unhideWhenUsed/>
    <w:rsid w:val="00732374"/>
    <w:pPr>
      <w:numPr>
        <w:numId w:val="20"/>
      </w:numPr>
      <w:contextualSpacing/>
    </w:pPr>
  </w:style>
  <w:style w:type="paragraph" w:styleId="ListNumber3">
    <w:name w:val="List Number 3"/>
    <w:basedOn w:val="Normal"/>
    <w:uiPriority w:val="99"/>
    <w:semiHidden/>
    <w:unhideWhenUsed/>
    <w:rsid w:val="00732374"/>
    <w:pPr>
      <w:numPr>
        <w:numId w:val="21"/>
      </w:numPr>
      <w:contextualSpacing/>
    </w:pPr>
  </w:style>
  <w:style w:type="paragraph" w:styleId="ListNumber4">
    <w:name w:val="List Number 4"/>
    <w:basedOn w:val="Normal"/>
    <w:uiPriority w:val="99"/>
    <w:semiHidden/>
    <w:unhideWhenUsed/>
    <w:rsid w:val="00732374"/>
    <w:pPr>
      <w:numPr>
        <w:numId w:val="22"/>
      </w:numPr>
      <w:contextualSpacing/>
    </w:pPr>
  </w:style>
  <w:style w:type="paragraph" w:styleId="ListNumber5">
    <w:name w:val="List Number 5"/>
    <w:basedOn w:val="Normal"/>
    <w:uiPriority w:val="99"/>
    <w:semiHidden/>
    <w:unhideWhenUsed/>
    <w:rsid w:val="00732374"/>
    <w:pPr>
      <w:numPr>
        <w:numId w:val="23"/>
      </w:numPr>
      <w:contextualSpacing/>
    </w:pPr>
  </w:style>
  <w:style w:type="paragraph" w:styleId="MacroText">
    <w:name w:val="macro"/>
    <w:link w:val="MacroTextChar"/>
    <w:uiPriority w:val="99"/>
    <w:semiHidden/>
    <w:unhideWhenUsed/>
    <w:rsid w:val="00732374"/>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732374"/>
    <w:rPr>
      <w:rFonts w:ascii="Consolas" w:hAnsi="Consolas"/>
      <w:sz w:val="20"/>
      <w:szCs w:val="20"/>
    </w:rPr>
  </w:style>
  <w:style w:type="paragraph" w:styleId="MessageHeader">
    <w:name w:val="Message Header"/>
    <w:basedOn w:val="Normal"/>
    <w:link w:val="MessageHeaderChar"/>
    <w:uiPriority w:val="99"/>
    <w:semiHidden/>
    <w:unhideWhenUsed/>
    <w:rsid w:val="00732374"/>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32374"/>
    <w:rPr>
      <w:rFonts w:asciiTheme="majorHAnsi" w:eastAsiaTheme="majorEastAsia" w:hAnsiTheme="majorHAnsi" w:cstheme="majorBidi"/>
      <w:sz w:val="24"/>
      <w:szCs w:val="24"/>
      <w:shd w:val="pct20" w:color="auto" w:fill="auto"/>
    </w:rPr>
  </w:style>
  <w:style w:type="paragraph" w:styleId="NoSpacing">
    <w:name w:val="No Spacing"/>
    <w:uiPriority w:val="1"/>
    <w:qFormat/>
    <w:rsid w:val="00732374"/>
    <w:pPr>
      <w:spacing w:after="0" w:line="240" w:lineRule="auto"/>
    </w:pPr>
  </w:style>
  <w:style w:type="paragraph" w:styleId="NormalIndent">
    <w:name w:val="Normal Indent"/>
    <w:basedOn w:val="Normal"/>
    <w:uiPriority w:val="99"/>
    <w:semiHidden/>
    <w:unhideWhenUsed/>
    <w:rsid w:val="00732374"/>
    <w:pPr>
      <w:ind w:left="720"/>
    </w:pPr>
  </w:style>
  <w:style w:type="paragraph" w:styleId="NoteHeading">
    <w:name w:val="Note Heading"/>
    <w:basedOn w:val="Normal"/>
    <w:next w:val="Normal"/>
    <w:link w:val="NoteHeadingChar"/>
    <w:uiPriority w:val="99"/>
    <w:semiHidden/>
    <w:unhideWhenUsed/>
    <w:rsid w:val="00732374"/>
    <w:pPr>
      <w:spacing w:after="0" w:line="240" w:lineRule="auto"/>
    </w:pPr>
  </w:style>
  <w:style w:type="character" w:customStyle="1" w:styleId="NoteHeadingChar">
    <w:name w:val="Note Heading Char"/>
    <w:basedOn w:val="DefaultParagraphFont"/>
    <w:link w:val="NoteHeading"/>
    <w:uiPriority w:val="99"/>
    <w:semiHidden/>
    <w:rsid w:val="00732374"/>
  </w:style>
  <w:style w:type="paragraph" w:styleId="Quote">
    <w:name w:val="Quote"/>
    <w:basedOn w:val="Normal"/>
    <w:next w:val="Normal"/>
    <w:link w:val="QuoteChar"/>
    <w:uiPriority w:val="29"/>
    <w:qFormat/>
    <w:rsid w:val="0073237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32374"/>
    <w:rPr>
      <w:i/>
      <w:iCs/>
      <w:color w:val="404040" w:themeColor="text1" w:themeTint="BF"/>
    </w:rPr>
  </w:style>
  <w:style w:type="paragraph" w:styleId="Salutation">
    <w:name w:val="Salutation"/>
    <w:basedOn w:val="Normal"/>
    <w:next w:val="Normal"/>
    <w:link w:val="SalutationChar"/>
    <w:uiPriority w:val="99"/>
    <w:semiHidden/>
    <w:unhideWhenUsed/>
    <w:rsid w:val="00732374"/>
  </w:style>
  <w:style w:type="character" w:customStyle="1" w:styleId="SalutationChar">
    <w:name w:val="Salutation Char"/>
    <w:basedOn w:val="DefaultParagraphFont"/>
    <w:link w:val="Salutation"/>
    <w:uiPriority w:val="99"/>
    <w:semiHidden/>
    <w:rsid w:val="00732374"/>
  </w:style>
  <w:style w:type="paragraph" w:styleId="Signature">
    <w:name w:val="Signature"/>
    <w:basedOn w:val="Normal"/>
    <w:link w:val="SignatureChar"/>
    <w:uiPriority w:val="99"/>
    <w:semiHidden/>
    <w:unhideWhenUsed/>
    <w:rsid w:val="00732374"/>
    <w:pPr>
      <w:spacing w:after="0" w:line="240" w:lineRule="auto"/>
      <w:ind w:left="4320"/>
    </w:pPr>
  </w:style>
  <w:style w:type="character" w:customStyle="1" w:styleId="SignatureChar">
    <w:name w:val="Signature Char"/>
    <w:basedOn w:val="DefaultParagraphFont"/>
    <w:link w:val="Signature"/>
    <w:uiPriority w:val="99"/>
    <w:semiHidden/>
    <w:rsid w:val="00732374"/>
  </w:style>
  <w:style w:type="paragraph" w:styleId="Subtitle">
    <w:name w:val="Subtitle"/>
    <w:basedOn w:val="Normal"/>
    <w:next w:val="Normal"/>
    <w:link w:val="SubtitleChar"/>
    <w:uiPriority w:val="11"/>
    <w:qFormat/>
    <w:rsid w:val="0073237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32374"/>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732374"/>
    <w:pPr>
      <w:spacing w:after="0"/>
      <w:ind w:left="220" w:hanging="220"/>
    </w:pPr>
  </w:style>
  <w:style w:type="paragraph" w:styleId="TableofFigures">
    <w:name w:val="table of figures"/>
    <w:basedOn w:val="Normal"/>
    <w:next w:val="Normal"/>
    <w:uiPriority w:val="99"/>
    <w:semiHidden/>
    <w:unhideWhenUsed/>
    <w:rsid w:val="00732374"/>
    <w:pPr>
      <w:spacing w:after="0"/>
    </w:pPr>
  </w:style>
  <w:style w:type="paragraph" w:styleId="Title">
    <w:name w:val="Title"/>
    <w:basedOn w:val="Normal"/>
    <w:next w:val="Normal"/>
    <w:link w:val="TitleChar"/>
    <w:uiPriority w:val="10"/>
    <w:qFormat/>
    <w:rsid w:val="007323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2374"/>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732374"/>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732374"/>
    <w:pPr>
      <w:spacing w:after="100"/>
    </w:pPr>
  </w:style>
  <w:style w:type="paragraph" w:styleId="TOC2">
    <w:name w:val="toc 2"/>
    <w:basedOn w:val="Normal"/>
    <w:next w:val="Normal"/>
    <w:autoRedefine/>
    <w:uiPriority w:val="39"/>
    <w:semiHidden/>
    <w:unhideWhenUsed/>
    <w:rsid w:val="00732374"/>
    <w:pPr>
      <w:spacing w:after="100"/>
      <w:ind w:left="220"/>
    </w:pPr>
  </w:style>
  <w:style w:type="paragraph" w:styleId="TOC3">
    <w:name w:val="toc 3"/>
    <w:basedOn w:val="Normal"/>
    <w:next w:val="Normal"/>
    <w:autoRedefine/>
    <w:uiPriority w:val="39"/>
    <w:semiHidden/>
    <w:unhideWhenUsed/>
    <w:rsid w:val="00732374"/>
    <w:pPr>
      <w:spacing w:after="100"/>
      <w:ind w:left="440"/>
    </w:pPr>
  </w:style>
  <w:style w:type="paragraph" w:styleId="TOC4">
    <w:name w:val="toc 4"/>
    <w:basedOn w:val="Normal"/>
    <w:next w:val="Normal"/>
    <w:autoRedefine/>
    <w:uiPriority w:val="39"/>
    <w:semiHidden/>
    <w:unhideWhenUsed/>
    <w:rsid w:val="00732374"/>
    <w:pPr>
      <w:spacing w:after="100"/>
      <w:ind w:left="660"/>
    </w:pPr>
  </w:style>
  <w:style w:type="paragraph" w:styleId="TOC5">
    <w:name w:val="toc 5"/>
    <w:basedOn w:val="Normal"/>
    <w:next w:val="Normal"/>
    <w:autoRedefine/>
    <w:uiPriority w:val="39"/>
    <w:semiHidden/>
    <w:unhideWhenUsed/>
    <w:rsid w:val="00732374"/>
    <w:pPr>
      <w:spacing w:after="100"/>
      <w:ind w:left="880"/>
    </w:pPr>
  </w:style>
  <w:style w:type="paragraph" w:styleId="TOC6">
    <w:name w:val="toc 6"/>
    <w:basedOn w:val="Normal"/>
    <w:next w:val="Normal"/>
    <w:autoRedefine/>
    <w:uiPriority w:val="39"/>
    <w:semiHidden/>
    <w:unhideWhenUsed/>
    <w:rsid w:val="00732374"/>
    <w:pPr>
      <w:spacing w:after="100"/>
      <w:ind w:left="1100"/>
    </w:pPr>
  </w:style>
  <w:style w:type="paragraph" w:styleId="TOC7">
    <w:name w:val="toc 7"/>
    <w:basedOn w:val="Normal"/>
    <w:next w:val="Normal"/>
    <w:autoRedefine/>
    <w:uiPriority w:val="39"/>
    <w:semiHidden/>
    <w:unhideWhenUsed/>
    <w:rsid w:val="00732374"/>
    <w:pPr>
      <w:spacing w:after="100"/>
      <w:ind w:left="1320"/>
    </w:pPr>
  </w:style>
  <w:style w:type="paragraph" w:styleId="TOC8">
    <w:name w:val="toc 8"/>
    <w:basedOn w:val="Normal"/>
    <w:next w:val="Normal"/>
    <w:autoRedefine/>
    <w:uiPriority w:val="39"/>
    <w:semiHidden/>
    <w:unhideWhenUsed/>
    <w:rsid w:val="00732374"/>
    <w:pPr>
      <w:spacing w:after="100"/>
      <w:ind w:left="1540"/>
    </w:pPr>
  </w:style>
  <w:style w:type="paragraph" w:styleId="TOC9">
    <w:name w:val="toc 9"/>
    <w:basedOn w:val="Normal"/>
    <w:next w:val="Normal"/>
    <w:autoRedefine/>
    <w:uiPriority w:val="39"/>
    <w:semiHidden/>
    <w:unhideWhenUsed/>
    <w:rsid w:val="00732374"/>
    <w:pPr>
      <w:spacing w:after="100"/>
      <w:ind w:left="1760"/>
    </w:pPr>
  </w:style>
  <w:style w:type="paragraph" w:styleId="TOCHeading">
    <w:name w:val="TOC Heading"/>
    <w:basedOn w:val="Heading1"/>
    <w:next w:val="Normal"/>
    <w:uiPriority w:val="39"/>
    <w:semiHidden/>
    <w:unhideWhenUsed/>
    <w:qFormat/>
    <w:rsid w:val="00732374"/>
    <w:pPr>
      <w:outlineLvl w:val="9"/>
    </w:pPr>
  </w:style>
  <w:style w:type="character" w:styleId="UnresolvedMention">
    <w:name w:val="Unresolved Mention"/>
    <w:basedOn w:val="DefaultParagraphFont"/>
    <w:uiPriority w:val="99"/>
    <w:semiHidden/>
    <w:unhideWhenUsed/>
    <w:rsid w:val="00342B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85497">
      <w:bodyDiv w:val="1"/>
      <w:marLeft w:val="0"/>
      <w:marRight w:val="0"/>
      <w:marTop w:val="0"/>
      <w:marBottom w:val="0"/>
      <w:divBdr>
        <w:top w:val="none" w:sz="0" w:space="0" w:color="auto"/>
        <w:left w:val="none" w:sz="0" w:space="0" w:color="auto"/>
        <w:bottom w:val="none" w:sz="0" w:space="0" w:color="auto"/>
        <w:right w:val="none" w:sz="0" w:space="0" w:color="auto"/>
      </w:divBdr>
    </w:div>
    <w:div w:id="17122652">
      <w:bodyDiv w:val="1"/>
      <w:marLeft w:val="0"/>
      <w:marRight w:val="0"/>
      <w:marTop w:val="0"/>
      <w:marBottom w:val="0"/>
      <w:divBdr>
        <w:top w:val="none" w:sz="0" w:space="0" w:color="auto"/>
        <w:left w:val="none" w:sz="0" w:space="0" w:color="auto"/>
        <w:bottom w:val="none" w:sz="0" w:space="0" w:color="auto"/>
        <w:right w:val="none" w:sz="0" w:space="0" w:color="auto"/>
      </w:divBdr>
    </w:div>
    <w:div w:id="26834041">
      <w:bodyDiv w:val="1"/>
      <w:marLeft w:val="0"/>
      <w:marRight w:val="0"/>
      <w:marTop w:val="0"/>
      <w:marBottom w:val="0"/>
      <w:divBdr>
        <w:top w:val="none" w:sz="0" w:space="0" w:color="auto"/>
        <w:left w:val="none" w:sz="0" w:space="0" w:color="auto"/>
        <w:bottom w:val="none" w:sz="0" w:space="0" w:color="auto"/>
        <w:right w:val="none" w:sz="0" w:space="0" w:color="auto"/>
      </w:divBdr>
    </w:div>
    <w:div w:id="34083943">
      <w:bodyDiv w:val="1"/>
      <w:marLeft w:val="0"/>
      <w:marRight w:val="0"/>
      <w:marTop w:val="0"/>
      <w:marBottom w:val="0"/>
      <w:divBdr>
        <w:top w:val="none" w:sz="0" w:space="0" w:color="auto"/>
        <w:left w:val="none" w:sz="0" w:space="0" w:color="auto"/>
        <w:bottom w:val="none" w:sz="0" w:space="0" w:color="auto"/>
        <w:right w:val="none" w:sz="0" w:space="0" w:color="auto"/>
      </w:divBdr>
    </w:div>
    <w:div w:id="61296719">
      <w:bodyDiv w:val="1"/>
      <w:marLeft w:val="0"/>
      <w:marRight w:val="0"/>
      <w:marTop w:val="0"/>
      <w:marBottom w:val="0"/>
      <w:divBdr>
        <w:top w:val="none" w:sz="0" w:space="0" w:color="auto"/>
        <w:left w:val="none" w:sz="0" w:space="0" w:color="auto"/>
        <w:bottom w:val="none" w:sz="0" w:space="0" w:color="auto"/>
        <w:right w:val="none" w:sz="0" w:space="0" w:color="auto"/>
      </w:divBdr>
    </w:div>
    <w:div w:id="61951999">
      <w:bodyDiv w:val="1"/>
      <w:marLeft w:val="0"/>
      <w:marRight w:val="0"/>
      <w:marTop w:val="0"/>
      <w:marBottom w:val="0"/>
      <w:divBdr>
        <w:top w:val="none" w:sz="0" w:space="0" w:color="auto"/>
        <w:left w:val="none" w:sz="0" w:space="0" w:color="auto"/>
        <w:bottom w:val="none" w:sz="0" w:space="0" w:color="auto"/>
        <w:right w:val="none" w:sz="0" w:space="0" w:color="auto"/>
      </w:divBdr>
    </w:div>
    <w:div w:id="84810825">
      <w:bodyDiv w:val="1"/>
      <w:marLeft w:val="0"/>
      <w:marRight w:val="0"/>
      <w:marTop w:val="0"/>
      <w:marBottom w:val="0"/>
      <w:divBdr>
        <w:top w:val="none" w:sz="0" w:space="0" w:color="auto"/>
        <w:left w:val="none" w:sz="0" w:space="0" w:color="auto"/>
        <w:bottom w:val="none" w:sz="0" w:space="0" w:color="auto"/>
        <w:right w:val="none" w:sz="0" w:space="0" w:color="auto"/>
      </w:divBdr>
    </w:div>
    <w:div w:id="85349938">
      <w:bodyDiv w:val="1"/>
      <w:marLeft w:val="0"/>
      <w:marRight w:val="0"/>
      <w:marTop w:val="0"/>
      <w:marBottom w:val="0"/>
      <w:divBdr>
        <w:top w:val="none" w:sz="0" w:space="0" w:color="auto"/>
        <w:left w:val="none" w:sz="0" w:space="0" w:color="auto"/>
        <w:bottom w:val="none" w:sz="0" w:space="0" w:color="auto"/>
        <w:right w:val="none" w:sz="0" w:space="0" w:color="auto"/>
      </w:divBdr>
    </w:div>
    <w:div w:id="105272706">
      <w:bodyDiv w:val="1"/>
      <w:marLeft w:val="0"/>
      <w:marRight w:val="0"/>
      <w:marTop w:val="0"/>
      <w:marBottom w:val="0"/>
      <w:divBdr>
        <w:top w:val="none" w:sz="0" w:space="0" w:color="auto"/>
        <w:left w:val="none" w:sz="0" w:space="0" w:color="auto"/>
        <w:bottom w:val="none" w:sz="0" w:space="0" w:color="auto"/>
        <w:right w:val="none" w:sz="0" w:space="0" w:color="auto"/>
      </w:divBdr>
    </w:div>
    <w:div w:id="106586637">
      <w:bodyDiv w:val="1"/>
      <w:marLeft w:val="0"/>
      <w:marRight w:val="0"/>
      <w:marTop w:val="0"/>
      <w:marBottom w:val="0"/>
      <w:divBdr>
        <w:top w:val="none" w:sz="0" w:space="0" w:color="auto"/>
        <w:left w:val="none" w:sz="0" w:space="0" w:color="auto"/>
        <w:bottom w:val="none" w:sz="0" w:space="0" w:color="auto"/>
        <w:right w:val="none" w:sz="0" w:space="0" w:color="auto"/>
      </w:divBdr>
    </w:div>
    <w:div w:id="115369129">
      <w:bodyDiv w:val="1"/>
      <w:marLeft w:val="0"/>
      <w:marRight w:val="0"/>
      <w:marTop w:val="0"/>
      <w:marBottom w:val="0"/>
      <w:divBdr>
        <w:top w:val="none" w:sz="0" w:space="0" w:color="auto"/>
        <w:left w:val="none" w:sz="0" w:space="0" w:color="auto"/>
        <w:bottom w:val="none" w:sz="0" w:space="0" w:color="auto"/>
        <w:right w:val="none" w:sz="0" w:space="0" w:color="auto"/>
      </w:divBdr>
    </w:div>
    <w:div w:id="124861740">
      <w:bodyDiv w:val="1"/>
      <w:marLeft w:val="0"/>
      <w:marRight w:val="0"/>
      <w:marTop w:val="0"/>
      <w:marBottom w:val="0"/>
      <w:divBdr>
        <w:top w:val="none" w:sz="0" w:space="0" w:color="auto"/>
        <w:left w:val="none" w:sz="0" w:space="0" w:color="auto"/>
        <w:bottom w:val="none" w:sz="0" w:space="0" w:color="auto"/>
        <w:right w:val="none" w:sz="0" w:space="0" w:color="auto"/>
      </w:divBdr>
    </w:div>
    <w:div w:id="156774546">
      <w:bodyDiv w:val="1"/>
      <w:marLeft w:val="0"/>
      <w:marRight w:val="0"/>
      <w:marTop w:val="0"/>
      <w:marBottom w:val="0"/>
      <w:divBdr>
        <w:top w:val="none" w:sz="0" w:space="0" w:color="auto"/>
        <w:left w:val="none" w:sz="0" w:space="0" w:color="auto"/>
        <w:bottom w:val="none" w:sz="0" w:space="0" w:color="auto"/>
        <w:right w:val="none" w:sz="0" w:space="0" w:color="auto"/>
      </w:divBdr>
    </w:div>
    <w:div w:id="190075477">
      <w:bodyDiv w:val="1"/>
      <w:marLeft w:val="0"/>
      <w:marRight w:val="0"/>
      <w:marTop w:val="0"/>
      <w:marBottom w:val="0"/>
      <w:divBdr>
        <w:top w:val="none" w:sz="0" w:space="0" w:color="auto"/>
        <w:left w:val="none" w:sz="0" w:space="0" w:color="auto"/>
        <w:bottom w:val="none" w:sz="0" w:space="0" w:color="auto"/>
        <w:right w:val="none" w:sz="0" w:space="0" w:color="auto"/>
      </w:divBdr>
    </w:div>
    <w:div w:id="198320636">
      <w:bodyDiv w:val="1"/>
      <w:marLeft w:val="0"/>
      <w:marRight w:val="0"/>
      <w:marTop w:val="0"/>
      <w:marBottom w:val="0"/>
      <w:divBdr>
        <w:top w:val="none" w:sz="0" w:space="0" w:color="auto"/>
        <w:left w:val="none" w:sz="0" w:space="0" w:color="auto"/>
        <w:bottom w:val="none" w:sz="0" w:space="0" w:color="auto"/>
        <w:right w:val="none" w:sz="0" w:space="0" w:color="auto"/>
      </w:divBdr>
    </w:div>
    <w:div w:id="201984452">
      <w:bodyDiv w:val="1"/>
      <w:marLeft w:val="0"/>
      <w:marRight w:val="0"/>
      <w:marTop w:val="0"/>
      <w:marBottom w:val="0"/>
      <w:divBdr>
        <w:top w:val="none" w:sz="0" w:space="0" w:color="auto"/>
        <w:left w:val="none" w:sz="0" w:space="0" w:color="auto"/>
        <w:bottom w:val="none" w:sz="0" w:space="0" w:color="auto"/>
        <w:right w:val="none" w:sz="0" w:space="0" w:color="auto"/>
      </w:divBdr>
    </w:div>
    <w:div w:id="207843600">
      <w:bodyDiv w:val="1"/>
      <w:marLeft w:val="0"/>
      <w:marRight w:val="0"/>
      <w:marTop w:val="0"/>
      <w:marBottom w:val="0"/>
      <w:divBdr>
        <w:top w:val="none" w:sz="0" w:space="0" w:color="auto"/>
        <w:left w:val="none" w:sz="0" w:space="0" w:color="auto"/>
        <w:bottom w:val="none" w:sz="0" w:space="0" w:color="auto"/>
        <w:right w:val="none" w:sz="0" w:space="0" w:color="auto"/>
      </w:divBdr>
    </w:div>
    <w:div w:id="217203761">
      <w:bodyDiv w:val="1"/>
      <w:marLeft w:val="0"/>
      <w:marRight w:val="0"/>
      <w:marTop w:val="0"/>
      <w:marBottom w:val="0"/>
      <w:divBdr>
        <w:top w:val="none" w:sz="0" w:space="0" w:color="auto"/>
        <w:left w:val="none" w:sz="0" w:space="0" w:color="auto"/>
        <w:bottom w:val="none" w:sz="0" w:space="0" w:color="auto"/>
        <w:right w:val="none" w:sz="0" w:space="0" w:color="auto"/>
      </w:divBdr>
    </w:div>
    <w:div w:id="229460522">
      <w:bodyDiv w:val="1"/>
      <w:marLeft w:val="0"/>
      <w:marRight w:val="0"/>
      <w:marTop w:val="0"/>
      <w:marBottom w:val="0"/>
      <w:divBdr>
        <w:top w:val="none" w:sz="0" w:space="0" w:color="auto"/>
        <w:left w:val="none" w:sz="0" w:space="0" w:color="auto"/>
        <w:bottom w:val="none" w:sz="0" w:space="0" w:color="auto"/>
        <w:right w:val="none" w:sz="0" w:space="0" w:color="auto"/>
      </w:divBdr>
    </w:div>
    <w:div w:id="252475254">
      <w:bodyDiv w:val="1"/>
      <w:marLeft w:val="0"/>
      <w:marRight w:val="0"/>
      <w:marTop w:val="0"/>
      <w:marBottom w:val="0"/>
      <w:divBdr>
        <w:top w:val="none" w:sz="0" w:space="0" w:color="auto"/>
        <w:left w:val="none" w:sz="0" w:space="0" w:color="auto"/>
        <w:bottom w:val="none" w:sz="0" w:space="0" w:color="auto"/>
        <w:right w:val="none" w:sz="0" w:space="0" w:color="auto"/>
      </w:divBdr>
    </w:div>
    <w:div w:id="287511568">
      <w:bodyDiv w:val="1"/>
      <w:marLeft w:val="0"/>
      <w:marRight w:val="0"/>
      <w:marTop w:val="0"/>
      <w:marBottom w:val="0"/>
      <w:divBdr>
        <w:top w:val="none" w:sz="0" w:space="0" w:color="auto"/>
        <w:left w:val="none" w:sz="0" w:space="0" w:color="auto"/>
        <w:bottom w:val="none" w:sz="0" w:space="0" w:color="auto"/>
        <w:right w:val="none" w:sz="0" w:space="0" w:color="auto"/>
      </w:divBdr>
    </w:div>
    <w:div w:id="289164134">
      <w:bodyDiv w:val="1"/>
      <w:marLeft w:val="0"/>
      <w:marRight w:val="0"/>
      <w:marTop w:val="0"/>
      <w:marBottom w:val="0"/>
      <w:divBdr>
        <w:top w:val="none" w:sz="0" w:space="0" w:color="auto"/>
        <w:left w:val="none" w:sz="0" w:space="0" w:color="auto"/>
        <w:bottom w:val="none" w:sz="0" w:space="0" w:color="auto"/>
        <w:right w:val="none" w:sz="0" w:space="0" w:color="auto"/>
      </w:divBdr>
    </w:div>
    <w:div w:id="325784673">
      <w:bodyDiv w:val="1"/>
      <w:marLeft w:val="0"/>
      <w:marRight w:val="0"/>
      <w:marTop w:val="0"/>
      <w:marBottom w:val="0"/>
      <w:divBdr>
        <w:top w:val="none" w:sz="0" w:space="0" w:color="auto"/>
        <w:left w:val="none" w:sz="0" w:space="0" w:color="auto"/>
        <w:bottom w:val="none" w:sz="0" w:space="0" w:color="auto"/>
        <w:right w:val="none" w:sz="0" w:space="0" w:color="auto"/>
      </w:divBdr>
    </w:div>
    <w:div w:id="358433729">
      <w:bodyDiv w:val="1"/>
      <w:marLeft w:val="0"/>
      <w:marRight w:val="0"/>
      <w:marTop w:val="0"/>
      <w:marBottom w:val="0"/>
      <w:divBdr>
        <w:top w:val="none" w:sz="0" w:space="0" w:color="auto"/>
        <w:left w:val="none" w:sz="0" w:space="0" w:color="auto"/>
        <w:bottom w:val="none" w:sz="0" w:space="0" w:color="auto"/>
        <w:right w:val="none" w:sz="0" w:space="0" w:color="auto"/>
      </w:divBdr>
    </w:div>
    <w:div w:id="393548332">
      <w:bodyDiv w:val="1"/>
      <w:marLeft w:val="0"/>
      <w:marRight w:val="0"/>
      <w:marTop w:val="0"/>
      <w:marBottom w:val="0"/>
      <w:divBdr>
        <w:top w:val="none" w:sz="0" w:space="0" w:color="auto"/>
        <w:left w:val="none" w:sz="0" w:space="0" w:color="auto"/>
        <w:bottom w:val="none" w:sz="0" w:space="0" w:color="auto"/>
        <w:right w:val="none" w:sz="0" w:space="0" w:color="auto"/>
      </w:divBdr>
    </w:div>
    <w:div w:id="397244531">
      <w:bodyDiv w:val="1"/>
      <w:marLeft w:val="0"/>
      <w:marRight w:val="0"/>
      <w:marTop w:val="0"/>
      <w:marBottom w:val="0"/>
      <w:divBdr>
        <w:top w:val="none" w:sz="0" w:space="0" w:color="auto"/>
        <w:left w:val="none" w:sz="0" w:space="0" w:color="auto"/>
        <w:bottom w:val="none" w:sz="0" w:space="0" w:color="auto"/>
        <w:right w:val="none" w:sz="0" w:space="0" w:color="auto"/>
      </w:divBdr>
    </w:div>
    <w:div w:id="408961655">
      <w:bodyDiv w:val="1"/>
      <w:marLeft w:val="0"/>
      <w:marRight w:val="0"/>
      <w:marTop w:val="0"/>
      <w:marBottom w:val="0"/>
      <w:divBdr>
        <w:top w:val="none" w:sz="0" w:space="0" w:color="auto"/>
        <w:left w:val="none" w:sz="0" w:space="0" w:color="auto"/>
        <w:bottom w:val="none" w:sz="0" w:space="0" w:color="auto"/>
        <w:right w:val="none" w:sz="0" w:space="0" w:color="auto"/>
      </w:divBdr>
    </w:div>
    <w:div w:id="440685285">
      <w:bodyDiv w:val="1"/>
      <w:marLeft w:val="0"/>
      <w:marRight w:val="0"/>
      <w:marTop w:val="0"/>
      <w:marBottom w:val="0"/>
      <w:divBdr>
        <w:top w:val="none" w:sz="0" w:space="0" w:color="auto"/>
        <w:left w:val="none" w:sz="0" w:space="0" w:color="auto"/>
        <w:bottom w:val="none" w:sz="0" w:space="0" w:color="auto"/>
        <w:right w:val="none" w:sz="0" w:space="0" w:color="auto"/>
      </w:divBdr>
    </w:div>
    <w:div w:id="440875811">
      <w:bodyDiv w:val="1"/>
      <w:marLeft w:val="0"/>
      <w:marRight w:val="0"/>
      <w:marTop w:val="0"/>
      <w:marBottom w:val="0"/>
      <w:divBdr>
        <w:top w:val="none" w:sz="0" w:space="0" w:color="auto"/>
        <w:left w:val="none" w:sz="0" w:space="0" w:color="auto"/>
        <w:bottom w:val="none" w:sz="0" w:space="0" w:color="auto"/>
        <w:right w:val="none" w:sz="0" w:space="0" w:color="auto"/>
      </w:divBdr>
    </w:div>
    <w:div w:id="458499179">
      <w:bodyDiv w:val="1"/>
      <w:marLeft w:val="0"/>
      <w:marRight w:val="0"/>
      <w:marTop w:val="0"/>
      <w:marBottom w:val="0"/>
      <w:divBdr>
        <w:top w:val="none" w:sz="0" w:space="0" w:color="auto"/>
        <w:left w:val="none" w:sz="0" w:space="0" w:color="auto"/>
        <w:bottom w:val="none" w:sz="0" w:space="0" w:color="auto"/>
        <w:right w:val="none" w:sz="0" w:space="0" w:color="auto"/>
      </w:divBdr>
    </w:div>
    <w:div w:id="467012313">
      <w:bodyDiv w:val="1"/>
      <w:marLeft w:val="0"/>
      <w:marRight w:val="0"/>
      <w:marTop w:val="0"/>
      <w:marBottom w:val="0"/>
      <w:divBdr>
        <w:top w:val="none" w:sz="0" w:space="0" w:color="auto"/>
        <w:left w:val="none" w:sz="0" w:space="0" w:color="auto"/>
        <w:bottom w:val="none" w:sz="0" w:space="0" w:color="auto"/>
        <w:right w:val="none" w:sz="0" w:space="0" w:color="auto"/>
      </w:divBdr>
    </w:div>
    <w:div w:id="468129878">
      <w:bodyDiv w:val="1"/>
      <w:marLeft w:val="0"/>
      <w:marRight w:val="0"/>
      <w:marTop w:val="0"/>
      <w:marBottom w:val="0"/>
      <w:divBdr>
        <w:top w:val="none" w:sz="0" w:space="0" w:color="auto"/>
        <w:left w:val="none" w:sz="0" w:space="0" w:color="auto"/>
        <w:bottom w:val="none" w:sz="0" w:space="0" w:color="auto"/>
        <w:right w:val="none" w:sz="0" w:space="0" w:color="auto"/>
      </w:divBdr>
    </w:div>
    <w:div w:id="471752360">
      <w:bodyDiv w:val="1"/>
      <w:marLeft w:val="0"/>
      <w:marRight w:val="0"/>
      <w:marTop w:val="0"/>
      <w:marBottom w:val="0"/>
      <w:divBdr>
        <w:top w:val="none" w:sz="0" w:space="0" w:color="auto"/>
        <w:left w:val="none" w:sz="0" w:space="0" w:color="auto"/>
        <w:bottom w:val="none" w:sz="0" w:space="0" w:color="auto"/>
        <w:right w:val="none" w:sz="0" w:space="0" w:color="auto"/>
      </w:divBdr>
    </w:div>
    <w:div w:id="483932537">
      <w:bodyDiv w:val="1"/>
      <w:marLeft w:val="0"/>
      <w:marRight w:val="0"/>
      <w:marTop w:val="0"/>
      <w:marBottom w:val="0"/>
      <w:divBdr>
        <w:top w:val="none" w:sz="0" w:space="0" w:color="auto"/>
        <w:left w:val="none" w:sz="0" w:space="0" w:color="auto"/>
        <w:bottom w:val="none" w:sz="0" w:space="0" w:color="auto"/>
        <w:right w:val="none" w:sz="0" w:space="0" w:color="auto"/>
      </w:divBdr>
    </w:div>
    <w:div w:id="492259212">
      <w:bodyDiv w:val="1"/>
      <w:marLeft w:val="450"/>
      <w:marRight w:val="450"/>
      <w:marTop w:val="300"/>
      <w:marBottom w:val="300"/>
      <w:divBdr>
        <w:top w:val="none" w:sz="0" w:space="0" w:color="auto"/>
        <w:left w:val="none" w:sz="0" w:space="0" w:color="auto"/>
        <w:bottom w:val="none" w:sz="0" w:space="0" w:color="auto"/>
        <w:right w:val="none" w:sz="0" w:space="0" w:color="auto"/>
      </w:divBdr>
    </w:div>
    <w:div w:id="499273783">
      <w:bodyDiv w:val="1"/>
      <w:marLeft w:val="0"/>
      <w:marRight w:val="0"/>
      <w:marTop w:val="0"/>
      <w:marBottom w:val="0"/>
      <w:divBdr>
        <w:top w:val="none" w:sz="0" w:space="0" w:color="auto"/>
        <w:left w:val="none" w:sz="0" w:space="0" w:color="auto"/>
        <w:bottom w:val="none" w:sz="0" w:space="0" w:color="auto"/>
        <w:right w:val="none" w:sz="0" w:space="0" w:color="auto"/>
      </w:divBdr>
    </w:div>
    <w:div w:id="510686480">
      <w:bodyDiv w:val="1"/>
      <w:marLeft w:val="0"/>
      <w:marRight w:val="0"/>
      <w:marTop w:val="0"/>
      <w:marBottom w:val="0"/>
      <w:divBdr>
        <w:top w:val="none" w:sz="0" w:space="0" w:color="auto"/>
        <w:left w:val="none" w:sz="0" w:space="0" w:color="auto"/>
        <w:bottom w:val="none" w:sz="0" w:space="0" w:color="auto"/>
        <w:right w:val="none" w:sz="0" w:space="0" w:color="auto"/>
      </w:divBdr>
    </w:div>
    <w:div w:id="527330998">
      <w:bodyDiv w:val="1"/>
      <w:marLeft w:val="0"/>
      <w:marRight w:val="0"/>
      <w:marTop w:val="0"/>
      <w:marBottom w:val="0"/>
      <w:divBdr>
        <w:top w:val="none" w:sz="0" w:space="0" w:color="auto"/>
        <w:left w:val="none" w:sz="0" w:space="0" w:color="auto"/>
        <w:bottom w:val="none" w:sz="0" w:space="0" w:color="auto"/>
        <w:right w:val="none" w:sz="0" w:space="0" w:color="auto"/>
      </w:divBdr>
    </w:div>
    <w:div w:id="529074598">
      <w:bodyDiv w:val="1"/>
      <w:marLeft w:val="0"/>
      <w:marRight w:val="0"/>
      <w:marTop w:val="0"/>
      <w:marBottom w:val="0"/>
      <w:divBdr>
        <w:top w:val="none" w:sz="0" w:space="0" w:color="auto"/>
        <w:left w:val="none" w:sz="0" w:space="0" w:color="auto"/>
        <w:bottom w:val="none" w:sz="0" w:space="0" w:color="auto"/>
        <w:right w:val="none" w:sz="0" w:space="0" w:color="auto"/>
      </w:divBdr>
    </w:div>
    <w:div w:id="562569736">
      <w:bodyDiv w:val="1"/>
      <w:marLeft w:val="0"/>
      <w:marRight w:val="0"/>
      <w:marTop w:val="0"/>
      <w:marBottom w:val="0"/>
      <w:divBdr>
        <w:top w:val="none" w:sz="0" w:space="0" w:color="auto"/>
        <w:left w:val="none" w:sz="0" w:space="0" w:color="auto"/>
        <w:bottom w:val="none" w:sz="0" w:space="0" w:color="auto"/>
        <w:right w:val="none" w:sz="0" w:space="0" w:color="auto"/>
      </w:divBdr>
    </w:div>
    <w:div w:id="565915297">
      <w:bodyDiv w:val="1"/>
      <w:marLeft w:val="0"/>
      <w:marRight w:val="0"/>
      <w:marTop w:val="0"/>
      <w:marBottom w:val="0"/>
      <w:divBdr>
        <w:top w:val="none" w:sz="0" w:space="0" w:color="auto"/>
        <w:left w:val="none" w:sz="0" w:space="0" w:color="auto"/>
        <w:bottom w:val="none" w:sz="0" w:space="0" w:color="auto"/>
        <w:right w:val="none" w:sz="0" w:space="0" w:color="auto"/>
      </w:divBdr>
    </w:div>
    <w:div w:id="577910576">
      <w:bodyDiv w:val="1"/>
      <w:marLeft w:val="0"/>
      <w:marRight w:val="0"/>
      <w:marTop w:val="0"/>
      <w:marBottom w:val="0"/>
      <w:divBdr>
        <w:top w:val="none" w:sz="0" w:space="0" w:color="auto"/>
        <w:left w:val="none" w:sz="0" w:space="0" w:color="auto"/>
        <w:bottom w:val="none" w:sz="0" w:space="0" w:color="auto"/>
        <w:right w:val="none" w:sz="0" w:space="0" w:color="auto"/>
      </w:divBdr>
    </w:div>
    <w:div w:id="594093880">
      <w:bodyDiv w:val="1"/>
      <w:marLeft w:val="0"/>
      <w:marRight w:val="0"/>
      <w:marTop w:val="0"/>
      <w:marBottom w:val="0"/>
      <w:divBdr>
        <w:top w:val="none" w:sz="0" w:space="0" w:color="auto"/>
        <w:left w:val="none" w:sz="0" w:space="0" w:color="auto"/>
        <w:bottom w:val="none" w:sz="0" w:space="0" w:color="auto"/>
        <w:right w:val="none" w:sz="0" w:space="0" w:color="auto"/>
      </w:divBdr>
    </w:div>
    <w:div w:id="614797097">
      <w:bodyDiv w:val="1"/>
      <w:marLeft w:val="0"/>
      <w:marRight w:val="0"/>
      <w:marTop w:val="0"/>
      <w:marBottom w:val="0"/>
      <w:divBdr>
        <w:top w:val="none" w:sz="0" w:space="0" w:color="auto"/>
        <w:left w:val="none" w:sz="0" w:space="0" w:color="auto"/>
        <w:bottom w:val="none" w:sz="0" w:space="0" w:color="auto"/>
        <w:right w:val="none" w:sz="0" w:space="0" w:color="auto"/>
      </w:divBdr>
    </w:div>
    <w:div w:id="630088596">
      <w:bodyDiv w:val="1"/>
      <w:marLeft w:val="0"/>
      <w:marRight w:val="0"/>
      <w:marTop w:val="0"/>
      <w:marBottom w:val="0"/>
      <w:divBdr>
        <w:top w:val="none" w:sz="0" w:space="0" w:color="auto"/>
        <w:left w:val="none" w:sz="0" w:space="0" w:color="auto"/>
        <w:bottom w:val="none" w:sz="0" w:space="0" w:color="auto"/>
        <w:right w:val="none" w:sz="0" w:space="0" w:color="auto"/>
      </w:divBdr>
    </w:div>
    <w:div w:id="630214783">
      <w:bodyDiv w:val="1"/>
      <w:marLeft w:val="0"/>
      <w:marRight w:val="0"/>
      <w:marTop w:val="0"/>
      <w:marBottom w:val="0"/>
      <w:divBdr>
        <w:top w:val="none" w:sz="0" w:space="0" w:color="auto"/>
        <w:left w:val="none" w:sz="0" w:space="0" w:color="auto"/>
        <w:bottom w:val="none" w:sz="0" w:space="0" w:color="auto"/>
        <w:right w:val="none" w:sz="0" w:space="0" w:color="auto"/>
      </w:divBdr>
    </w:div>
    <w:div w:id="632835616">
      <w:bodyDiv w:val="1"/>
      <w:marLeft w:val="0"/>
      <w:marRight w:val="0"/>
      <w:marTop w:val="0"/>
      <w:marBottom w:val="0"/>
      <w:divBdr>
        <w:top w:val="none" w:sz="0" w:space="0" w:color="auto"/>
        <w:left w:val="none" w:sz="0" w:space="0" w:color="auto"/>
        <w:bottom w:val="none" w:sz="0" w:space="0" w:color="auto"/>
        <w:right w:val="none" w:sz="0" w:space="0" w:color="auto"/>
      </w:divBdr>
    </w:div>
    <w:div w:id="642080410">
      <w:bodyDiv w:val="1"/>
      <w:marLeft w:val="0"/>
      <w:marRight w:val="0"/>
      <w:marTop w:val="0"/>
      <w:marBottom w:val="0"/>
      <w:divBdr>
        <w:top w:val="none" w:sz="0" w:space="0" w:color="auto"/>
        <w:left w:val="none" w:sz="0" w:space="0" w:color="auto"/>
        <w:bottom w:val="none" w:sz="0" w:space="0" w:color="auto"/>
        <w:right w:val="none" w:sz="0" w:space="0" w:color="auto"/>
      </w:divBdr>
    </w:div>
    <w:div w:id="644352790">
      <w:bodyDiv w:val="1"/>
      <w:marLeft w:val="0"/>
      <w:marRight w:val="0"/>
      <w:marTop w:val="0"/>
      <w:marBottom w:val="0"/>
      <w:divBdr>
        <w:top w:val="none" w:sz="0" w:space="0" w:color="auto"/>
        <w:left w:val="none" w:sz="0" w:space="0" w:color="auto"/>
        <w:bottom w:val="none" w:sz="0" w:space="0" w:color="auto"/>
        <w:right w:val="none" w:sz="0" w:space="0" w:color="auto"/>
      </w:divBdr>
    </w:div>
    <w:div w:id="647904316">
      <w:bodyDiv w:val="1"/>
      <w:marLeft w:val="0"/>
      <w:marRight w:val="0"/>
      <w:marTop w:val="0"/>
      <w:marBottom w:val="0"/>
      <w:divBdr>
        <w:top w:val="none" w:sz="0" w:space="0" w:color="auto"/>
        <w:left w:val="none" w:sz="0" w:space="0" w:color="auto"/>
        <w:bottom w:val="none" w:sz="0" w:space="0" w:color="auto"/>
        <w:right w:val="none" w:sz="0" w:space="0" w:color="auto"/>
      </w:divBdr>
    </w:div>
    <w:div w:id="650327474">
      <w:bodyDiv w:val="1"/>
      <w:marLeft w:val="0"/>
      <w:marRight w:val="0"/>
      <w:marTop w:val="0"/>
      <w:marBottom w:val="0"/>
      <w:divBdr>
        <w:top w:val="none" w:sz="0" w:space="0" w:color="auto"/>
        <w:left w:val="none" w:sz="0" w:space="0" w:color="auto"/>
        <w:bottom w:val="none" w:sz="0" w:space="0" w:color="auto"/>
        <w:right w:val="none" w:sz="0" w:space="0" w:color="auto"/>
      </w:divBdr>
    </w:div>
    <w:div w:id="658313555">
      <w:bodyDiv w:val="1"/>
      <w:marLeft w:val="0"/>
      <w:marRight w:val="0"/>
      <w:marTop w:val="0"/>
      <w:marBottom w:val="0"/>
      <w:divBdr>
        <w:top w:val="none" w:sz="0" w:space="0" w:color="auto"/>
        <w:left w:val="none" w:sz="0" w:space="0" w:color="auto"/>
        <w:bottom w:val="none" w:sz="0" w:space="0" w:color="auto"/>
        <w:right w:val="none" w:sz="0" w:space="0" w:color="auto"/>
      </w:divBdr>
    </w:div>
    <w:div w:id="665788731">
      <w:bodyDiv w:val="1"/>
      <w:marLeft w:val="0"/>
      <w:marRight w:val="0"/>
      <w:marTop w:val="0"/>
      <w:marBottom w:val="0"/>
      <w:divBdr>
        <w:top w:val="none" w:sz="0" w:space="0" w:color="auto"/>
        <w:left w:val="none" w:sz="0" w:space="0" w:color="auto"/>
        <w:bottom w:val="none" w:sz="0" w:space="0" w:color="auto"/>
        <w:right w:val="none" w:sz="0" w:space="0" w:color="auto"/>
      </w:divBdr>
    </w:div>
    <w:div w:id="667247314">
      <w:bodyDiv w:val="1"/>
      <w:marLeft w:val="0"/>
      <w:marRight w:val="0"/>
      <w:marTop w:val="0"/>
      <w:marBottom w:val="0"/>
      <w:divBdr>
        <w:top w:val="none" w:sz="0" w:space="0" w:color="auto"/>
        <w:left w:val="none" w:sz="0" w:space="0" w:color="auto"/>
        <w:bottom w:val="none" w:sz="0" w:space="0" w:color="auto"/>
        <w:right w:val="none" w:sz="0" w:space="0" w:color="auto"/>
      </w:divBdr>
    </w:div>
    <w:div w:id="683167970">
      <w:bodyDiv w:val="1"/>
      <w:marLeft w:val="0"/>
      <w:marRight w:val="0"/>
      <w:marTop w:val="0"/>
      <w:marBottom w:val="0"/>
      <w:divBdr>
        <w:top w:val="none" w:sz="0" w:space="0" w:color="auto"/>
        <w:left w:val="none" w:sz="0" w:space="0" w:color="auto"/>
        <w:bottom w:val="none" w:sz="0" w:space="0" w:color="auto"/>
        <w:right w:val="none" w:sz="0" w:space="0" w:color="auto"/>
      </w:divBdr>
    </w:div>
    <w:div w:id="703670932">
      <w:bodyDiv w:val="1"/>
      <w:marLeft w:val="0"/>
      <w:marRight w:val="0"/>
      <w:marTop w:val="0"/>
      <w:marBottom w:val="0"/>
      <w:divBdr>
        <w:top w:val="none" w:sz="0" w:space="0" w:color="auto"/>
        <w:left w:val="none" w:sz="0" w:space="0" w:color="auto"/>
        <w:bottom w:val="none" w:sz="0" w:space="0" w:color="auto"/>
        <w:right w:val="none" w:sz="0" w:space="0" w:color="auto"/>
      </w:divBdr>
    </w:div>
    <w:div w:id="707686850">
      <w:bodyDiv w:val="1"/>
      <w:marLeft w:val="0"/>
      <w:marRight w:val="0"/>
      <w:marTop w:val="0"/>
      <w:marBottom w:val="0"/>
      <w:divBdr>
        <w:top w:val="none" w:sz="0" w:space="0" w:color="auto"/>
        <w:left w:val="none" w:sz="0" w:space="0" w:color="auto"/>
        <w:bottom w:val="none" w:sz="0" w:space="0" w:color="auto"/>
        <w:right w:val="none" w:sz="0" w:space="0" w:color="auto"/>
      </w:divBdr>
    </w:div>
    <w:div w:id="744109600">
      <w:bodyDiv w:val="1"/>
      <w:marLeft w:val="0"/>
      <w:marRight w:val="0"/>
      <w:marTop w:val="0"/>
      <w:marBottom w:val="0"/>
      <w:divBdr>
        <w:top w:val="none" w:sz="0" w:space="0" w:color="auto"/>
        <w:left w:val="none" w:sz="0" w:space="0" w:color="auto"/>
        <w:bottom w:val="none" w:sz="0" w:space="0" w:color="auto"/>
        <w:right w:val="none" w:sz="0" w:space="0" w:color="auto"/>
      </w:divBdr>
    </w:div>
    <w:div w:id="746808694">
      <w:bodyDiv w:val="1"/>
      <w:marLeft w:val="0"/>
      <w:marRight w:val="0"/>
      <w:marTop w:val="0"/>
      <w:marBottom w:val="0"/>
      <w:divBdr>
        <w:top w:val="none" w:sz="0" w:space="0" w:color="auto"/>
        <w:left w:val="none" w:sz="0" w:space="0" w:color="auto"/>
        <w:bottom w:val="none" w:sz="0" w:space="0" w:color="auto"/>
        <w:right w:val="none" w:sz="0" w:space="0" w:color="auto"/>
      </w:divBdr>
    </w:div>
    <w:div w:id="749158088">
      <w:bodyDiv w:val="1"/>
      <w:marLeft w:val="0"/>
      <w:marRight w:val="0"/>
      <w:marTop w:val="0"/>
      <w:marBottom w:val="0"/>
      <w:divBdr>
        <w:top w:val="none" w:sz="0" w:space="0" w:color="auto"/>
        <w:left w:val="none" w:sz="0" w:space="0" w:color="auto"/>
        <w:bottom w:val="none" w:sz="0" w:space="0" w:color="auto"/>
        <w:right w:val="none" w:sz="0" w:space="0" w:color="auto"/>
      </w:divBdr>
    </w:div>
    <w:div w:id="758335795">
      <w:bodyDiv w:val="1"/>
      <w:marLeft w:val="0"/>
      <w:marRight w:val="0"/>
      <w:marTop w:val="0"/>
      <w:marBottom w:val="0"/>
      <w:divBdr>
        <w:top w:val="none" w:sz="0" w:space="0" w:color="auto"/>
        <w:left w:val="none" w:sz="0" w:space="0" w:color="auto"/>
        <w:bottom w:val="none" w:sz="0" w:space="0" w:color="auto"/>
        <w:right w:val="none" w:sz="0" w:space="0" w:color="auto"/>
      </w:divBdr>
    </w:div>
    <w:div w:id="758454362">
      <w:bodyDiv w:val="1"/>
      <w:marLeft w:val="0"/>
      <w:marRight w:val="0"/>
      <w:marTop w:val="0"/>
      <w:marBottom w:val="0"/>
      <w:divBdr>
        <w:top w:val="none" w:sz="0" w:space="0" w:color="auto"/>
        <w:left w:val="none" w:sz="0" w:space="0" w:color="auto"/>
        <w:bottom w:val="none" w:sz="0" w:space="0" w:color="auto"/>
        <w:right w:val="none" w:sz="0" w:space="0" w:color="auto"/>
      </w:divBdr>
    </w:div>
    <w:div w:id="763302519">
      <w:bodyDiv w:val="1"/>
      <w:marLeft w:val="0"/>
      <w:marRight w:val="0"/>
      <w:marTop w:val="0"/>
      <w:marBottom w:val="0"/>
      <w:divBdr>
        <w:top w:val="none" w:sz="0" w:space="0" w:color="auto"/>
        <w:left w:val="none" w:sz="0" w:space="0" w:color="auto"/>
        <w:bottom w:val="none" w:sz="0" w:space="0" w:color="auto"/>
        <w:right w:val="none" w:sz="0" w:space="0" w:color="auto"/>
      </w:divBdr>
    </w:div>
    <w:div w:id="763722860">
      <w:bodyDiv w:val="1"/>
      <w:marLeft w:val="0"/>
      <w:marRight w:val="0"/>
      <w:marTop w:val="0"/>
      <w:marBottom w:val="0"/>
      <w:divBdr>
        <w:top w:val="none" w:sz="0" w:space="0" w:color="auto"/>
        <w:left w:val="none" w:sz="0" w:space="0" w:color="auto"/>
        <w:bottom w:val="none" w:sz="0" w:space="0" w:color="auto"/>
        <w:right w:val="none" w:sz="0" w:space="0" w:color="auto"/>
      </w:divBdr>
    </w:div>
    <w:div w:id="785973273">
      <w:bodyDiv w:val="1"/>
      <w:marLeft w:val="450"/>
      <w:marRight w:val="450"/>
      <w:marTop w:val="300"/>
      <w:marBottom w:val="300"/>
      <w:divBdr>
        <w:top w:val="none" w:sz="0" w:space="0" w:color="auto"/>
        <w:left w:val="none" w:sz="0" w:space="0" w:color="auto"/>
        <w:bottom w:val="none" w:sz="0" w:space="0" w:color="auto"/>
        <w:right w:val="none" w:sz="0" w:space="0" w:color="auto"/>
      </w:divBdr>
    </w:div>
    <w:div w:id="829515573">
      <w:bodyDiv w:val="1"/>
      <w:marLeft w:val="0"/>
      <w:marRight w:val="0"/>
      <w:marTop w:val="0"/>
      <w:marBottom w:val="0"/>
      <w:divBdr>
        <w:top w:val="none" w:sz="0" w:space="0" w:color="auto"/>
        <w:left w:val="none" w:sz="0" w:space="0" w:color="auto"/>
        <w:bottom w:val="none" w:sz="0" w:space="0" w:color="auto"/>
        <w:right w:val="none" w:sz="0" w:space="0" w:color="auto"/>
      </w:divBdr>
    </w:div>
    <w:div w:id="842818337">
      <w:bodyDiv w:val="1"/>
      <w:marLeft w:val="0"/>
      <w:marRight w:val="0"/>
      <w:marTop w:val="0"/>
      <w:marBottom w:val="0"/>
      <w:divBdr>
        <w:top w:val="none" w:sz="0" w:space="0" w:color="auto"/>
        <w:left w:val="none" w:sz="0" w:space="0" w:color="auto"/>
        <w:bottom w:val="none" w:sz="0" w:space="0" w:color="auto"/>
        <w:right w:val="none" w:sz="0" w:space="0" w:color="auto"/>
      </w:divBdr>
    </w:div>
    <w:div w:id="852301301">
      <w:bodyDiv w:val="1"/>
      <w:marLeft w:val="0"/>
      <w:marRight w:val="0"/>
      <w:marTop w:val="0"/>
      <w:marBottom w:val="0"/>
      <w:divBdr>
        <w:top w:val="none" w:sz="0" w:space="0" w:color="auto"/>
        <w:left w:val="none" w:sz="0" w:space="0" w:color="auto"/>
        <w:bottom w:val="none" w:sz="0" w:space="0" w:color="auto"/>
        <w:right w:val="none" w:sz="0" w:space="0" w:color="auto"/>
      </w:divBdr>
    </w:div>
    <w:div w:id="886574274">
      <w:bodyDiv w:val="1"/>
      <w:marLeft w:val="0"/>
      <w:marRight w:val="0"/>
      <w:marTop w:val="0"/>
      <w:marBottom w:val="0"/>
      <w:divBdr>
        <w:top w:val="none" w:sz="0" w:space="0" w:color="auto"/>
        <w:left w:val="none" w:sz="0" w:space="0" w:color="auto"/>
        <w:bottom w:val="none" w:sz="0" w:space="0" w:color="auto"/>
        <w:right w:val="none" w:sz="0" w:space="0" w:color="auto"/>
      </w:divBdr>
    </w:div>
    <w:div w:id="886649735">
      <w:bodyDiv w:val="1"/>
      <w:marLeft w:val="0"/>
      <w:marRight w:val="0"/>
      <w:marTop w:val="0"/>
      <w:marBottom w:val="0"/>
      <w:divBdr>
        <w:top w:val="none" w:sz="0" w:space="0" w:color="auto"/>
        <w:left w:val="none" w:sz="0" w:space="0" w:color="auto"/>
        <w:bottom w:val="none" w:sz="0" w:space="0" w:color="auto"/>
        <w:right w:val="none" w:sz="0" w:space="0" w:color="auto"/>
      </w:divBdr>
    </w:div>
    <w:div w:id="897132172">
      <w:bodyDiv w:val="1"/>
      <w:marLeft w:val="0"/>
      <w:marRight w:val="0"/>
      <w:marTop w:val="0"/>
      <w:marBottom w:val="0"/>
      <w:divBdr>
        <w:top w:val="none" w:sz="0" w:space="0" w:color="auto"/>
        <w:left w:val="none" w:sz="0" w:space="0" w:color="auto"/>
        <w:bottom w:val="none" w:sz="0" w:space="0" w:color="auto"/>
        <w:right w:val="none" w:sz="0" w:space="0" w:color="auto"/>
      </w:divBdr>
    </w:div>
    <w:div w:id="900942112">
      <w:bodyDiv w:val="1"/>
      <w:marLeft w:val="0"/>
      <w:marRight w:val="0"/>
      <w:marTop w:val="0"/>
      <w:marBottom w:val="0"/>
      <w:divBdr>
        <w:top w:val="none" w:sz="0" w:space="0" w:color="auto"/>
        <w:left w:val="none" w:sz="0" w:space="0" w:color="auto"/>
        <w:bottom w:val="none" w:sz="0" w:space="0" w:color="auto"/>
        <w:right w:val="none" w:sz="0" w:space="0" w:color="auto"/>
      </w:divBdr>
    </w:div>
    <w:div w:id="914972468">
      <w:bodyDiv w:val="1"/>
      <w:marLeft w:val="0"/>
      <w:marRight w:val="0"/>
      <w:marTop w:val="0"/>
      <w:marBottom w:val="0"/>
      <w:divBdr>
        <w:top w:val="none" w:sz="0" w:space="0" w:color="auto"/>
        <w:left w:val="none" w:sz="0" w:space="0" w:color="auto"/>
        <w:bottom w:val="none" w:sz="0" w:space="0" w:color="auto"/>
        <w:right w:val="none" w:sz="0" w:space="0" w:color="auto"/>
      </w:divBdr>
    </w:div>
    <w:div w:id="933780467">
      <w:bodyDiv w:val="1"/>
      <w:marLeft w:val="0"/>
      <w:marRight w:val="0"/>
      <w:marTop w:val="0"/>
      <w:marBottom w:val="0"/>
      <w:divBdr>
        <w:top w:val="none" w:sz="0" w:space="0" w:color="auto"/>
        <w:left w:val="none" w:sz="0" w:space="0" w:color="auto"/>
        <w:bottom w:val="none" w:sz="0" w:space="0" w:color="auto"/>
        <w:right w:val="none" w:sz="0" w:space="0" w:color="auto"/>
      </w:divBdr>
    </w:div>
    <w:div w:id="935555902">
      <w:bodyDiv w:val="1"/>
      <w:marLeft w:val="0"/>
      <w:marRight w:val="0"/>
      <w:marTop w:val="0"/>
      <w:marBottom w:val="0"/>
      <w:divBdr>
        <w:top w:val="none" w:sz="0" w:space="0" w:color="auto"/>
        <w:left w:val="none" w:sz="0" w:space="0" w:color="auto"/>
        <w:bottom w:val="none" w:sz="0" w:space="0" w:color="auto"/>
        <w:right w:val="none" w:sz="0" w:space="0" w:color="auto"/>
      </w:divBdr>
    </w:div>
    <w:div w:id="942228024">
      <w:bodyDiv w:val="1"/>
      <w:marLeft w:val="0"/>
      <w:marRight w:val="0"/>
      <w:marTop w:val="0"/>
      <w:marBottom w:val="0"/>
      <w:divBdr>
        <w:top w:val="none" w:sz="0" w:space="0" w:color="auto"/>
        <w:left w:val="none" w:sz="0" w:space="0" w:color="auto"/>
        <w:bottom w:val="none" w:sz="0" w:space="0" w:color="auto"/>
        <w:right w:val="none" w:sz="0" w:space="0" w:color="auto"/>
      </w:divBdr>
    </w:div>
    <w:div w:id="975841940">
      <w:bodyDiv w:val="1"/>
      <w:marLeft w:val="0"/>
      <w:marRight w:val="0"/>
      <w:marTop w:val="0"/>
      <w:marBottom w:val="0"/>
      <w:divBdr>
        <w:top w:val="none" w:sz="0" w:space="0" w:color="auto"/>
        <w:left w:val="none" w:sz="0" w:space="0" w:color="auto"/>
        <w:bottom w:val="none" w:sz="0" w:space="0" w:color="auto"/>
        <w:right w:val="none" w:sz="0" w:space="0" w:color="auto"/>
      </w:divBdr>
    </w:div>
    <w:div w:id="987052066">
      <w:bodyDiv w:val="1"/>
      <w:marLeft w:val="0"/>
      <w:marRight w:val="0"/>
      <w:marTop w:val="0"/>
      <w:marBottom w:val="0"/>
      <w:divBdr>
        <w:top w:val="none" w:sz="0" w:space="0" w:color="auto"/>
        <w:left w:val="none" w:sz="0" w:space="0" w:color="auto"/>
        <w:bottom w:val="none" w:sz="0" w:space="0" w:color="auto"/>
        <w:right w:val="none" w:sz="0" w:space="0" w:color="auto"/>
      </w:divBdr>
    </w:div>
    <w:div w:id="992679173">
      <w:bodyDiv w:val="1"/>
      <w:marLeft w:val="0"/>
      <w:marRight w:val="0"/>
      <w:marTop w:val="0"/>
      <w:marBottom w:val="0"/>
      <w:divBdr>
        <w:top w:val="none" w:sz="0" w:space="0" w:color="auto"/>
        <w:left w:val="none" w:sz="0" w:space="0" w:color="auto"/>
        <w:bottom w:val="none" w:sz="0" w:space="0" w:color="auto"/>
        <w:right w:val="none" w:sz="0" w:space="0" w:color="auto"/>
      </w:divBdr>
    </w:div>
    <w:div w:id="1003430436">
      <w:bodyDiv w:val="1"/>
      <w:marLeft w:val="0"/>
      <w:marRight w:val="0"/>
      <w:marTop w:val="0"/>
      <w:marBottom w:val="0"/>
      <w:divBdr>
        <w:top w:val="none" w:sz="0" w:space="0" w:color="auto"/>
        <w:left w:val="none" w:sz="0" w:space="0" w:color="auto"/>
        <w:bottom w:val="none" w:sz="0" w:space="0" w:color="auto"/>
        <w:right w:val="none" w:sz="0" w:space="0" w:color="auto"/>
      </w:divBdr>
    </w:div>
    <w:div w:id="1003973926">
      <w:bodyDiv w:val="1"/>
      <w:marLeft w:val="0"/>
      <w:marRight w:val="0"/>
      <w:marTop w:val="0"/>
      <w:marBottom w:val="0"/>
      <w:divBdr>
        <w:top w:val="none" w:sz="0" w:space="0" w:color="auto"/>
        <w:left w:val="none" w:sz="0" w:space="0" w:color="auto"/>
        <w:bottom w:val="none" w:sz="0" w:space="0" w:color="auto"/>
        <w:right w:val="none" w:sz="0" w:space="0" w:color="auto"/>
      </w:divBdr>
    </w:div>
    <w:div w:id="1012342877">
      <w:bodyDiv w:val="1"/>
      <w:marLeft w:val="0"/>
      <w:marRight w:val="0"/>
      <w:marTop w:val="0"/>
      <w:marBottom w:val="0"/>
      <w:divBdr>
        <w:top w:val="none" w:sz="0" w:space="0" w:color="auto"/>
        <w:left w:val="none" w:sz="0" w:space="0" w:color="auto"/>
        <w:bottom w:val="none" w:sz="0" w:space="0" w:color="auto"/>
        <w:right w:val="none" w:sz="0" w:space="0" w:color="auto"/>
      </w:divBdr>
    </w:div>
    <w:div w:id="1015497669">
      <w:bodyDiv w:val="1"/>
      <w:marLeft w:val="0"/>
      <w:marRight w:val="0"/>
      <w:marTop w:val="0"/>
      <w:marBottom w:val="0"/>
      <w:divBdr>
        <w:top w:val="none" w:sz="0" w:space="0" w:color="auto"/>
        <w:left w:val="none" w:sz="0" w:space="0" w:color="auto"/>
        <w:bottom w:val="none" w:sz="0" w:space="0" w:color="auto"/>
        <w:right w:val="none" w:sz="0" w:space="0" w:color="auto"/>
      </w:divBdr>
    </w:div>
    <w:div w:id="1023437777">
      <w:bodyDiv w:val="1"/>
      <w:marLeft w:val="0"/>
      <w:marRight w:val="0"/>
      <w:marTop w:val="0"/>
      <w:marBottom w:val="0"/>
      <w:divBdr>
        <w:top w:val="none" w:sz="0" w:space="0" w:color="auto"/>
        <w:left w:val="none" w:sz="0" w:space="0" w:color="auto"/>
        <w:bottom w:val="none" w:sz="0" w:space="0" w:color="auto"/>
        <w:right w:val="none" w:sz="0" w:space="0" w:color="auto"/>
      </w:divBdr>
    </w:div>
    <w:div w:id="1028874889">
      <w:bodyDiv w:val="1"/>
      <w:marLeft w:val="0"/>
      <w:marRight w:val="0"/>
      <w:marTop w:val="0"/>
      <w:marBottom w:val="0"/>
      <w:divBdr>
        <w:top w:val="none" w:sz="0" w:space="0" w:color="auto"/>
        <w:left w:val="none" w:sz="0" w:space="0" w:color="auto"/>
        <w:bottom w:val="none" w:sz="0" w:space="0" w:color="auto"/>
        <w:right w:val="none" w:sz="0" w:space="0" w:color="auto"/>
      </w:divBdr>
    </w:div>
    <w:div w:id="1044133101">
      <w:bodyDiv w:val="1"/>
      <w:marLeft w:val="0"/>
      <w:marRight w:val="0"/>
      <w:marTop w:val="0"/>
      <w:marBottom w:val="0"/>
      <w:divBdr>
        <w:top w:val="none" w:sz="0" w:space="0" w:color="auto"/>
        <w:left w:val="none" w:sz="0" w:space="0" w:color="auto"/>
        <w:bottom w:val="none" w:sz="0" w:space="0" w:color="auto"/>
        <w:right w:val="none" w:sz="0" w:space="0" w:color="auto"/>
      </w:divBdr>
    </w:div>
    <w:div w:id="1051684692">
      <w:bodyDiv w:val="1"/>
      <w:marLeft w:val="0"/>
      <w:marRight w:val="0"/>
      <w:marTop w:val="0"/>
      <w:marBottom w:val="0"/>
      <w:divBdr>
        <w:top w:val="none" w:sz="0" w:space="0" w:color="auto"/>
        <w:left w:val="none" w:sz="0" w:space="0" w:color="auto"/>
        <w:bottom w:val="none" w:sz="0" w:space="0" w:color="auto"/>
        <w:right w:val="none" w:sz="0" w:space="0" w:color="auto"/>
      </w:divBdr>
    </w:div>
    <w:div w:id="1055204163">
      <w:bodyDiv w:val="1"/>
      <w:marLeft w:val="0"/>
      <w:marRight w:val="0"/>
      <w:marTop w:val="0"/>
      <w:marBottom w:val="0"/>
      <w:divBdr>
        <w:top w:val="none" w:sz="0" w:space="0" w:color="auto"/>
        <w:left w:val="none" w:sz="0" w:space="0" w:color="auto"/>
        <w:bottom w:val="none" w:sz="0" w:space="0" w:color="auto"/>
        <w:right w:val="none" w:sz="0" w:space="0" w:color="auto"/>
      </w:divBdr>
    </w:div>
    <w:div w:id="1079206113">
      <w:bodyDiv w:val="1"/>
      <w:marLeft w:val="0"/>
      <w:marRight w:val="0"/>
      <w:marTop w:val="0"/>
      <w:marBottom w:val="0"/>
      <w:divBdr>
        <w:top w:val="none" w:sz="0" w:space="0" w:color="auto"/>
        <w:left w:val="none" w:sz="0" w:space="0" w:color="auto"/>
        <w:bottom w:val="none" w:sz="0" w:space="0" w:color="auto"/>
        <w:right w:val="none" w:sz="0" w:space="0" w:color="auto"/>
      </w:divBdr>
    </w:div>
    <w:div w:id="1086419421">
      <w:bodyDiv w:val="1"/>
      <w:marLeft w:val="0"/>
      <w:marRight w:val="0"/>
      <w:marTop w:val="0"/>
      <w:marBottom w:val="0"/>
      <w:divBdr>
        <w:top w:val="none" w:sz="0" w:space="0" w:color="auto"/>
        <w:left w:val="none" w:sz="0" w:space="0" w:color="auto"/>
        <w:bottom w:val="none" w:sz="0" w:space="0" w:color="auto"/>
        <w:right w:val="none" w:sz="0" w:space="0" w:color="auto"/>
      </w:divBdr>
    </w:div>
    <w:div w:id="1092429144">
      <w:bodyDiv w:val="1"/>
      <w:marLeft w:val="0"/>
      <w:marRight w:val="0"/>
      <w:marTop w:val="0"/>
      <w:marBottom w:val="0"/>
      <w:divBdr>
        <w:top w:val="none" w:sz="0" w:space="0" w:color="auto"/>
        <w:left w:val="none" w:sz="0" w:space="0" w:color="auto"/>
        <w:bottom w:val="none" w:sz="0" w:space="0" w:color="auto"/>
        <w:right w:val="none" w:sz="0" w:space="0" w:color="auto"/>
      </w:divBdr>
    </w:div>
    <w:div w:id="1096706798">
      <w:bodyDiv w:val="1"/>
      <w:marLeft w:val="0"/>
      <w:marRight w:val="0"/>
      <w:marTop w:val="0"/>
      <w:marBottom w:val="0"/>
      <w:divBdr>
        <w:top w:val="none" w:sz="0" w:space="0" w:color="auto"/>
        <w:left w:val="none" w:sz="0" w:space="0" w:color="auto"/>
        <w:bottom w:val="none" w:sz="0" w:space="0" w:color="auto"/>
        <w:right w:val="none" w:sz="0" w:space="0" w:color="auto"/>
      </w:divBdr>
    </w:div>
    <w:div w:id="1105225532">
      <w:bodyDiv w:val="1"/>
      <w:marLeft w:val="0"/>
      <w:marRight w:val="0"/>
      <w:marTop w:val="0"/>
      <w:marBottom w:val="0"/>
      <w:divBdr>
        <w:top w:val="none" w:sz="0" w:space="0" w:color="auto"/>
        <w:left w:val="none" w:sz="0" w:space="0" w:color="auto"/>
        <w:bottom w:val="none" w:sz="0" w:space="0" w:color="auto"/>
        <w:right w:val="none" w:sz="0" w:space="0" w:color="auto"/>
      </w:divBdr>
    </w:div>
    <w:div w:id="1109356755">
      <w:bodyDiv w:val="1"/>
      <w:marLeft w:val="0"/>
      <w:marRight w:val="0"/>
      <w:marTop w:val="0"/>
      <w:marBottom w:val="0"/>
      <w:divBdr>
        <w:top w:val="none" w:sz="0" w:space="0" w:color="auto"/>
        <w:left w:val="none" w:sz="0" w:space="0" w:color="auto"/>
        <w:bottom w:val="none" w:sz="0" w:space="0" w:color="auto"/>
        <w:right w:val="none" w:sz="0" w:space="0" w:color="auto"/>
      </w:divBdr>
    </w:div>
    <w:div w:id="1112243282">
      <w:bodyDiv w:val="1"/>
      <w:marLeft w:val="0"/>
      <w:marRight w:val="0"/>
      <w:marTop w:val="0"/>
      <w:marBottom w:val="0"/>
      <w:divBdr>
        <w:top w:val="none" w:sz="0" w:space="0" w:color="auto"/>
        <w:left w:val="none" w:sz="0" w:space="0" w:color="auto"/>
        <w:bottom w:val="none" w:sz="0" w:space="0" w:color="auto"/>
        <w:right w:val="none" w:sz="0" w:space="0" w:color="auto"/>
      </w:divBdr>
    </w:div>
    <w:div w:id="1184783512">
      <w:bodyDiv w:val="1"/>
      <w:marLeft w:val="0"/>
      <w:marRight w:val="0"/>
      <w:marTop w:val="0"/>
      <w:marBottom w:val="0"/>
      <w:divBdr>
        <w:top w:val="none" w:sz="0" w:space="0" w:color="auto"/>
        <w:left w:val="none" w:sz="0" w:space="0" w:color="auto"/>
        <w:bottom w:val="none" w:sz="0" w:space="0" w:color="auto"/>
        <w:right w:val="none" w:sz="0" w:space="0" w:color="auto"/>
      </w:divBdr>
    </w:div>
    <w:div w:id="1186283520">
      <w:bodyDiv w:val="1"/>
      <w:marLeft w:val="0"/>
      <w:marRight w:val="0"/>
      <w:marTop w:val="0"/>
      <w:marBottom w:val="0"/>
      <w:divBdr>
        <w:top w:val="none" w:sz="0" w:space="0" w:color="auto"/>
        <w:left w:val="none" w:sz="0" w:space="0" w:color="auto"/>
        <w:bottom w:val="none" w:sz="0" w:space="0" w:color="auto"/>
        <w:right w:val="none" w:sz="0" w:space="0" w:color="auto"/>
      </w:divBdr>
    </w:div>
    <w:div w:id="1189877221">
      <w:bodyDiv w:val="1"/>
      <w:marLeft w:val="0"/>
      <w:marRight w:val="0"/>
      <w:marTop w:val="0"/>
      <w:marBottom w:val="0"/>
      <w:divBdr>
        <w:top w:val="none" w:sz="0" w:space="0" w:color="auto"/>
        <w:left w:val="none" w:sz="0" w:space="0" w:color="auto"/>
        <w:bottom w:val="none" w:sz="0" w:space="0" w:color="auto"/>
        <w:right w:val="none" w:sz="0" w:space="0" w:color="auto"/>
      </w:divBdr>
    </w:div>
    <w:div w:id="1201825080">
      <w:bodyDiv w:val="1"/>
      <w:marLeft w:val="0"/>
      <w:marRight w:val="0"/>
      <w:marTop w:val="0"/>
      <w:marBottom w:val="0"/>
      <w:divBdr>
        <w:top w:val="none" w:sz="0" w:space="0" w:color="auto"/>
        <w:left w:val="none" w:sz="0" w:space="0" w:color="auto"/>
        <w:bottom w:val="none" w:sz="0" w:space="0" w:color="auto"/>
        <w:right w:val="none" w:sz="0" w:space="0" w:color="auto"/>
      </w:divBdr>
    </w:div>
    <w:div w:id="1206212461">
      <w:bodyDiv w:val="1"/>
      <w:marLeft w:val="0"/>
      <w:marRight w:val="0"/>
      <w:marTop w:val="0"/>
      <w:marBottom w:val="0"/>
      <w:divBdr>
        <w:top w:val="none" w:sz="0" w:space="0" w:color="auto"/>
        <w:left w:val="none" w:sz="0" w:space="0" w:color="auto"/>
        <w:bottom w:val="none" w:sz="0" w:space="0" w:color="auto"/>
        <w:right w:val="none" w:sz="0" w:space="0" w:color="auto"/>
      </w:divBdr>
    </w:div>
    <w:div w:id="1234507848">
      <w:bodyDiv w:val="1"/>
      <w:marLeft w:val="0"/>
      <w:marRight w:val="0"/>
      <w:marTop w:val="0"/>
      <w:marBottom w:val="0"/>
      <w:divBdr>
        <w:top w:val="none" w:sz="0" w:space="0" w:color="auto"/>
        <w:left w:val="none" w:sz="0" w:space="0" w:color="auto"/>
        <w:bottom w:val="none" w:sz="0" w:space="0" w:color="auto"/>
        <w:right w:val="none" w:sz="0" w:space="0" w:color="auto"/>
      </w:divBdr>
    </w:div>
    <w:div w:id="1241479088">
      <w:bodyDiv w:val="1"/>
      <w:marLeft w:val="0"/>
      <w:marRight w:val="0"/>
      <w:marTop w:val="0"/>
      <w:marBottom w:val="0"/>
      <w:divBdr>
        <w:top w:val="none" w:sz="0" w:space="0" w:color="auto"/>
        <w:left w:val="none" w:sz="0" w:space="0" w:color="auto"/>
        <w:bottom w:val="none" w:sz="0" w:space="0" w:color="auto"/>
        <w:right w:val="none" w:sz="0" w:space="0" w:color="auto"/>
      </w:divBdr>
    </w:div>
    <w:div w:id="1248341748">
      <w:bodyDiv w:val="1"/>
      <w:marLeft w:val="0"/>
      <w:marRight w:val="0"/>
      <w:marTop w:val="0"/>
      <w:marBottom w:val="0"/>
      <w:divBdr>
        <w:top w:val="none" w:sz="0" w:space="0" w:color="auto"/>
        <w:left w:val="none" w:sz="0" w:space="0" w:color="auto"/>
        <w:bottom w:val="none" w:sz="0" w:space="0" w:color="auto"/>
        <w:right w:val="none" w:sz="0" w:space="0" w:color="auto"/>
      </w:divBdr>
    </w:div>
    <w:div w:id="1248996200">
      <w:bodyDiv w:val="1"/>
      <w:marLeft w:val="0"/>
      <w:marRight w:val="0"/>
      <w:marTop w:val="0"/>
      <w:marBottom w:val="0"/>
      <w:divBdr>
        <w:top w:val="none" w:sz="0" w:space="0" w:color="auto"/>
        <w:left w:val="none" w:sz="0" w:space="0" w:color="auto"/>
        <w:bottom w:val="none" w:sz="0" w:space="0" w:color="auto"/>
        <w:right w:val="none" w:sz="0" w:space="0" w:color="auto"/>
      </w:divBdr>
    </w:div>
    <w:div w:id="1271552729">
      <w:bodyDiv w:val="1"/>
      <w:marLeft w:val="0"/>
      <w:marRight w:val="0"/>
      <w:marTop w:val="0"/>
      <w:marBottom w:val="0"/>
      <w:divBdr>
        <w:top w:val="none" w:sz="0" w:space="0" w:color="auto"/>
        <w:left w:val="none" w:sz="0" w:space="0" w:color="auto"/>
        <w:bottom w:val="none" w:sz="0" w:space="0" w:color="auto"/>
        <w:right w:val="none" w:sz="0" w:space="0" w:color="auto"/>
      </w:divBdr>
    </w:div>
    <w:div w:id="1284923718">
      <w:bodyDiv w:val="1"/>
      <w:marLeft w:val="0"/>
      <w:marRight w:val="0"/>
      <w:marTop w:val="0"/>
      <w:marBottom w:val="0"/>
      <w:divBdr>
        <w:top w:val="none" w:sz="0" w:space="0" w:color="auto"/>
        <w:left w:val="none" w:sz="0" w:space="0" w:color="auto"/>
        <w:bottom w:val="none" w:sz="0" w:space="0" w:color="auto"/>
        <w:right w:val="none" w:sz="0" w:space="0" w:color="auto"/>
      </w:divBdr>
    </w:div>
    <w:div w:id="1315987295">
      <w:bodyDiv w:val="1"/>
      <w:marLeft w:val="0"/>
      <w:marRight w:val="0"/>
      <w:marTop w:val="0"/>
      <w:marBottom w:val="0"/>
      <w:divBdr>
        <w:top w:val="none" w:sz="0" w:space="0" w:color="auto"/>
        <w:left w:val="none" w:sz="0" w:space="0" w:color="auto"/>
        <w:bottom w:val="none" w:sz="0" w:space="0" w:color="auto"/>
        <w:right w:val="none" w:sz="0" w:space="0" w:color="auto"/>
      </w:divBdr>
    </w:div>
    <w:div w:id="1316714962">
      <w:bodyDiv w:val="1"/>
      <w:marLeft w:val="0"/>
      <w:marRight w:val="0"/>
      <w:marTop w:val="0"/>
      <w:marBottom w:val="0"/>
      <w:divBdr>
        <w:top w:val="none" w:sz="0" w:space="0" w:color="auto"/>
        <w:left w:val="none" w:sz="0" w:space="0" w:color="auto"/>
        <w:bottom w:val="none" w:sz="0" w:space="0" w:color="auto"/>
        <w:right w:val="none" w:sz="0" w:space="0" w:color="auto"/>
      </w:divBdr>
    </w:div>
    <w:div w:id="1345978464">
      <w:bodyDiv w:val="1"/>
      <w:marLeft w:val="0"/>
      <w:marRight w:val="0"/>
      <w:marTop w:val="0"/>
      <w:marBottom w:val="0"/>
      <w:divBdr>
        <w:top w:val="none" w:sz="0" w:space="0" w:color="auto"/>
        <w:left w:val="none" w:sz="0" w:space="0" w:color="auto"/>
        <w:bottom w:val="none" w:sz="0" w:space="0" w:color="auto"/>
        <w:right w:val="none" w:sz="0" w:space="0" w:color="auto"/>
      </w:divBdr>
    </w:div>
    <w:div w:id="1349454727">
      <w:bodyDiv w:val="1"/>
      <w:marLeft w:val="0"/>
      <w:marRight w:val="0"/>
      <w:marTop w:val="0"/>
      <w:marBottom w:val="0"/>
      <w:divBdr>
        <w:top w:val="none" w:sz="0" w:space="0" w:color="auto"/>
        <w:left w:val="none" w:sz="0" w:space="0" w:color="auto"/>
        <w:bottom w:val="none" w:sz="0" w:space="0" w:color="auto"/>
        <w:right w:val="none" w:sz="0" w:space="0" w:color="auto"/>
      </w:divBdr>
    </w:div>
    <w:div w:id="1371416038">
      <w:bodyDiv w:val="1"/>
      <w:marLeft w:val="0"/>
      <w:marRight w:val="0"/>
      <w:marTop w:val="0"/>
      <w:marBottom w:val="0"/>
      <w:divBdr>
        <w:top w:val="none" w:sz="0" w:space="0" w:color="auto"/>
        <w:left w:val="none" w:sz="0" w:space="0" w:color="auto"/>
        <w:bottom w:val="none" w:sz="0" w:space="0" w:color="auto"/>
        <w:right w:val="none" w:sz="0" w:space="0" w:color="auto"/>
      </w:divBdr>
    </w:div>
    <w:div w:id="1388720211">
      <w:bodyDiv w:val="1"/>
      <w:marLeft w:val="0"/>
      <w:marRight w:val="0"/>
      <w:marTop w:val="0"/>
      <w:marBottom w:val="0"/>
      <w:divBdr>
        <w:top w:val="none" w:sz="0" w:space="0" w:color="auto"/>
        <w:left w:val="none" w:sz="0" w:space="0" w:color="auto"/>
        <w:bottom w:val="none" w:sz="0" w:space="0" w:color="auto"/>
        <w:right w:val="none" w:sz="0" w:space="0" w:color="auto"/>
      </w:divBdr>
    </w:div>
    <w:div w:id="1397826172">
      <w:bodyDiv w:val="1"/>
      <w:marLeft w:val="0"/>
      <w:marRight w:val="0"/>
      <w:marTop w:val="0"/>
      <w:marBottom w:val="0"/>
      <w:divBdr>
        <w:top w:val="none" w:sz="0" w:space="0" w:color="auto"/>
        <w:left w:val="none" w:sz="0" w:space="0" w:color="auto"/>
        <w:bottom w:val="none" w:sz="0" w:space="0" w:color="auto"/>
        <w:right w:val="none" w:sz="0" w:space="0" w:color="auto"/>
      </w:divBdr>
    </w:div>
    <w:div w:id="1398896431">
      <w:bodyDiv w:val="1"/>
      <w:marLeft w:val="0"/>
      <w:marRight w:val="0"/>
      <w:marTop w:val="0"/>
      <w:marBottom w:val="0"/>
      <w:divBdr>
        <w:top w:val="none" w:sz="0" w:space="0" w:color="auto"/>
        <w:left w:val="none" w:sz="0" w:space="0" w:color="auto"/>
        <w:bottom w:val="none" w:sz="0" w:space="0" w:color="auto"/>
        <w:right w:val="none" w:sz="0" w:space="0" w:color="auto"/>
      </w:divBdr>
    </w:div>
    <w:div w:id="1400860545">
      <w:bodyDiv w:val="1"/>
      <w:marLeft w:val="0"/>
      <w:marRight w:val="0"/>
      <w:marTop w:val="0"/>
      <w:marBottom w:val="0"/>
      <w:divBdr>
        <w:top w:val="none" w:sz="0" w:space="0" w:color="auto"/>
        <w:left w:val="none" w:sz="0" w:space="0" w:color="auto"/>
        <w:bottom w:val="none" w:sz="0" w:space="0" w:color="auto"/>
        <w:right w:val="none" w:sz="0" w:space="0" w:color="auto"/>
      </w:divBdr>
    </w:div>
    <w:div w:id="1403597346">
      <w:bodyDiv w:val="1"/>
      <w:marLeft w:val="0"/>
      <w:marRight w:val="0"/>
      <w:marTop w:val="0"/>
      <w:marBottom w:val="0"/>
      <w:divBdr>
        <w:top w:val="none" w:sz="0" w:space="0" w:color="auto"/>
        <w:left w:val="none" w:sz="0" w:space="0" w:color="auto"/>
        <w:bottom w:val="none" w:sz="0" w:space="0" w:color="auto"/>
        <w:right w:val="none" w:sz="0" w:space="0" w:color="auto"/>
      </w:divBdr>
    </w:div>
    <w:div w:id="1407993666">
      <w:bodyDiv w:val="1"/>
      <w:marLeft w:val="0"/>
      <w:marRight w:val="0"/>
      <w:marTop w:val="0"/>
      <w:marBottom w:val="0"/>
      <w:divBdr>
        <w:top w:val="none" w:sz="0" w:space="0" w:color="auto"/>
        <w:left w:val="none" w:sz="0" w:space="0" w:color="auto"/>
        <w:bottom w:val="none" w:sz="0" w:space="0" w:color="auto"/>
        <w:right w:val="none" w:sz="0" w:space="0" w:color="auto"/>
      </w:divBdr>
    </w:div>
    <w:div w:id="1409225911">
      <w:bodyDiv w:val="1"/>
      <w:marLeft w:val="0"/>
      <w:marRight w:val="0"/>
      <w:marTop w:val="0"/>
      <w:marBottom w:val="0"/>
      <w:divBdr>
        <w:top w:val="none" w:sz="0" w:space="0" w:color="auto"/>
        <w:left w:val="none" w:sz="0" w:space="0" w:color="auto"/>
        <w:bottom w:val="none" w:sz="0" w:space="0" w:color="auto"/>
        <w:right w:val="none" w:sz="0" w:space="0" w:color="auto"/>
      </w:divBdr>
    </w:div>
    <w:div w:id="1420908092">
      <w:bodyDiv w:val="1"/>
      <w:marLeft w:val="0"/>
      <w:marRight w:val="0"/>
      <w:marTop w:val="0"/>
      <w:marBottom w:val="0"/>
      <w:divBdr>
        <w:top w:val="none" w:sz="0" w:space="0" w:color="auto"/>
        <w:left w:val="none" w:sz="0" w:space="0" w:color="auto"/>
        <w:bottom w:val="none" w:sz="0" w:space="0" w:color="auto"/>
        <w:right w:val="none" w:sz="0" w:space="0" w:color="auto"/>
      </w:divBdr>
    </w:div>
    <w:div w:id="1429038612">
      <w:bodyDiv w:val="1"/>
      <w:marLeft w:val="0"/>
      <w:marRight w:val="0"/>
      <w:marTop w:val="0"/>
      <w:marBottom w:val="0"/>
      <w:divBdr>
        <w:top w:val="none" w:sz="0" w:space="0" w:color="auto"/>
        <w:left w:val="none" w:sz="0" w:space="0" w:color="auto"/>
        <w:bottom w:val="none" w:sz="0" w:space="0" w:color="auto"/>
        <w:right w:val="none" w:sz="0" w:space="0" w:color="auto"/>
      </w:divBdr>
    </w:div>
    <w:div w:id="1430347372">
      <w:bodyDiv w:val="1"/>
      <w:marLeft w:val="0"/>
      <w:marRight w:val="0"/>
      <w:marTop w:val="0"/>
      <w:marBottom w:val="0"/>
      <w:divBdr>
        <w:top w:val="none" w:sz="0" w:space="0" w:color="auto"/>
        <w:left w:val="none" w:sz="0" w:space="0" w:color="auto"/>
        <w:bottom w:val="none" w:sz="0" w:space="0" w:color="auto"/>
        <w:right w:val="none" w:sz="0" w:space="0" w:color="auto"/>
      </w:divBdr>
    </w:div>
    <w:div w:id="1442601462">
      <w:bodyDiv w:val="1"/>
      <w:marLeft w:val="0"/>
      <w:marRight w:val="0"/>
      <w:marTop w:val="0"/>
      <w:marBottom w:val="0"/>
      <w:divBdr>
        <w:top w:val="none" w:sz="0" w:space="0" w:color="auto"/>
        <w:left w:val="none" w:sz="0" w:space="0" w:color="auto"/>
        <w:bottom w:val="none" w:sz="0" w:space="0" w:color="auto"/>
        <w:right w:val="none" w:sz="0" w:space="0" w:color="auto"/>
      </w:divBdr>
    </w:div>
    <w:div w:id="1458139622">
      <w:bodyDiv w:val="1"/>
      <w:marLeft w:val="0"/>
      <w:marRight w:val="0"/>
      <w:marTop w:val="0"/>
      <w:marBottom w:val="0"/>
      <w:divBdr>
        <w:top w:val="none" w:sz="0" w:space="0" w:color="auto"/>
        <w:left w:val="none" w:sz="0" w:space="0" w:color="auto"/>
        <w:bottom w:val="none" w:sz="0" w:space="0" w:color="auto"/>
        <w:right w:val="none" w:sz="0" w:space="0" w:color="auto"/>
      </w:divBdr>
    </w:div>
    <w:div w:id="1476218609">
      <w:bodyDiv w:val="1"/>
      <w:marLeft w:val="0"/>
      <w:marRight w:val="0"/>
      <w:marTop w:val="0"/>
      <w:marBottom w:val="0"/>
      <w:divBdr>
        <w:top w:val="none" w:sz="0" w:space="0" w:color="auto"/>
        <w:left w:val="none" w:sz="0" w:space="0" w:color="auto"/>
        <w:bottom w:val="none" w:sz="0" w:space="0" w:color="auto"/>
        <w:right w:val="none" w:sz="0" w:space="0" w:color="auto"/>
      </w:divBdr>
    </w:div>
    <w:div w:id="1482120239">
      <w:bodyDiv w:val="1"/>
      <w:marLeft w:val="0"/>
      <w:marRight w:val="0"/>
      <w:marTop w:val="0"/>
      <w:marBottom w:val="0"/>
      <w:divBdr>
        <w:top w:val="none" w:sz="0" w:space="0" w:color="auto"/>
        <w:left w:val="none" w:sz="0" w:space="0" w:color="auto"/>
        <w:bottom w:val="none" w:sz="0" w:space="0" w:color="auto"/>
        <w:right w:val="none" w:sz="0" w:space="0" w:color="auto"/>
      </w:divBdr>
    </w:div>
    <w:div w:id="1501698377">
      <w:bodyDiv w:val="1"/>
      <w:marLeft w:val="0"/>
      <w:marRight w:val="0"/>
      <w:marTop w:val="0"/>
      <w:marBottom w:val="0"/>
      <w:divBdr>
        <w:top w:val="none" w:sz="0" w:space="0" w:color="auto"/>
        <w:left w:val="none" w:sz="0" w:space="0" w:color="auto"/>
        <w:bottom w:val="none" w:sz="0" w:space="0" w:color="auto"/>
        <w:right w:val="none" w:sz="0" w:space="0" w:color="auto"/>
      </w:divBdr>
    </w:div>
    <w:div w:id="1510869074">
      <w:bodyDiv w:val="1"/>
      <w:marLeft w:val="0"/>
      <w:marRight w:val="0"/>
      <w:marTop w:val="0"/>
      <w:marBottom w:val="0"/>
      <w:divBdr>
        <w:top w:val="none" w:sz="0" w:space="0" w:color="auto"/>
        <w:left w:val="none" w:sz="0" w:space="0" w:color="auto"/>
        <w:bottom w:val="none" w:sz="0" w:space="0" w:color="auto"/>
        <w:right w:val="none" w:sz="0" w:space="0" w:color="auto"/>
      </w:divBdr>
    </w:div>
    <w:div w:id="1526285338">
      <w:bodyDiv w:val="1"/>
      <w:marLeft w:val="0"/>
      <w:marRight w:val="0"/>
      <w:marTop w:val="0"/>
      <w:marBottom w:val="0"/>
      <w:divBdr>
        <w:top w:val="none" w:sz="0" w:space="0" w:color="auto"/>
        <w:left w:val="none" w:sz="0" w:space="0" w:color="auto"/>
        <w:bottom w:val="none" w:sz="0" w:space="0" w:color="auto"/>
        <w:right w:val="none" w:sz="0" w:space="0" w:color="auto"/>
      </w:divBdr>
    </w:div>
    <w:div w:id="1537740000">
      <w:bodyDiv w:val="1"/>
      <w:marLeft w:val="0"/>
      <w:marRight w:val="0"/>
      <w:marTop w:val="0"/>
      <w:marBottom w:val="0"/>
      <w:divBdr>
        <w:top w:val="none" w:sz="0" w:space="0" w:color="auto"/>
        <w:left w:val="none" w:sz="0" w:space="0" w:color="auto"/>
        <w:bottom w:val="none" w:sz="0" w:space="0" w:color="auto"/>
        <w:right w:val="none" w:sz="0" w:space="0" w:color="auto"/>
      </w:divBdr>
    </w:div>
    <w:div w:id="1559393212">
      <w:bodyDiv w:val="1"/>
      <w:marLeft w:val="0"/>
      <w:marRight w:val="0"/>
      <w:marTop w:val="0"/>
      <w:marBottom w:val="0"/>
      <w:divBdr>
        <w:top w:val="none" w:sz="0" w:space="0" w:color="auto"/>
        <w:left w:val="none" w:sz="0" w:space="0" w:color="auto"/>
        <w:bottom w:val="none" w:sz="0" w:space="0" w:color="auto"/>
        <w:right w:val="none" w:sz="0" w:space="0" w:color="auto"/>
      </w:divBdr>
    </w:div>
    <w:div w:id="1566794758">
      <w:bodyDiv w:val="1"/>
      <w:marLeft w:val="0"/>
      <w:marRight w:val="0"/>
      <w:marTop w:val="0"/>
      <w:marBottom w:val="0"/>
      <w:divBdr>
        <w:top w:val="none" w:sz="0" w:space="0" w:color="auto"/>
        <w:left w:val="none" w:sz="0" w:space="0" w:color="auto"/>
        <w:bottom w:val="none" w:sz="0" w:space="0" w:color="auto"/>
        <w:right w:val="none" w:sz="0" w:space="0" w:color="auto"/>
      </w:divBdr>
    </w:div>
    <w:div w:id="1571160275">
      <w:bodyDiv w:val="1"/>
      <w:marLeft w:val="0"/>
      <w:marRight w:val="0"/>
      <w:marTop w:val="0"/>
      <w:marBottom w:val="0"/>
      <w:divBdr>
        <w:top w:val="none" w:sz="0" w:space="0" w:color="auto"/>
        <w:left w:val="none" w:sz="0" w:space="0" w:color="auto"/>
        <w:bottom w:val="none" w:sz="0" w:space="0" w:color="auto"/>
        <w:right w:val="none" w:sz="0" w:space="0" w:color="auto"/>
      </w:divBdr>
    </w:div>
    <w:div w:id="1581328499">
      <w:bodyDiv w:val="1"/>
      <w:marLeft w:val="0"/>
      <w:marRight w:val="0"/>
      <w:marTop w:val="0"/>
      <w:marBottom w:val="0"/>
      <w:divBdr>
        <w:top w:val="none" w:sz="0" w:space="0" w:color="auto"/>
        <w:left w:val="none" w:sz="0" w:space="0" w:color="auto"/>
        <w:bottom w:val="none" w:sz="0" w:space="0" w:color="auto"/>
        <w:right w:val="none" w:sz="0" w:space="0" w:color="auto"/>
      </w:divBdr>
    </w:div>
    <w:div w:id="1588341160">
      <w:bodyDiv w:val="1"/>
      <w:marLeft w:val="0"/>
      <w:marRight w:val="0"/>
      <w:marTop w:val="0"/>
      <w:marBottom w:val="0"/>
      <w:divBdr>
        <w:top w:val="none" w:sz="0" w:space="0" w:color="auto"/>
        <w:left w:val="none" w:sz="0" w:space="0" w:color="auto"/>
        <w:bottom w:val="none" w:sz="0" w:space="0" w:color="auto"/>
        <w:right w:val="none" w:sz="0" w:space="0" w:color="auto"/>
      </w:divBdr>
    </w:div>
    <w:div w:id="1592662720">
      <w:bodyDiv w:val="1"/>
      <w:marLeft w:val="0"/>
      <w:marRight w:val="0"/>
      <w:marTop w:val="0"/>
      <w:marBottom w:val="0"/>
      <w:divBdr>
        <w:top w:val="none" w:sz="0" w:space="0" w:color="auto"/>
        <w:left w:val="none" w:sz="0" w:space="0" w:color="auto"/>
        <w:bottom w:val="none" w:sz="0" w:space="0" w:color="auto"/>
        <w:right w:val="none" w:sz="0" w:space="0" w:color="auto"/>
      </w:divBdr>
    </w:div>
    <w:div w:id="1604412490">
      <w:bodyDiv w:val="1"/>
      <w:marLeft w:val="0"/>
      <w:marRight w:val="0"/>
      <w:marTop w:val="0"/>
      <w:marBottom w:val="0"/>
      <w:divBdr>
        <w:top w:val="none" w:sz="0" w:space="0" w:color="auto"/>
        <w:left w:val="none" w:sz="0" w:space="0" w:color="auto"/>
        <w:bottom w:val="none" w:sz="0" w:space="0" w:color="auto"/>
        <w:right w:val="none" w:sz="0" w:space="0" w:color="auto"/>
      </w:divBdr>
    </w:div>
    <w:div w:id="1621112877">
      <w:bodyDiv w:val="1"/>
      <w:marLeft w:val="0"/>
      <w:marRight w:val="0"/>
      <w:marTop w:val="0"/>
      <w:marBottom w:val="0"/>
      <w:divBdr>
        <w:top w:val="none" w:sz="0" w:space="0" w:color="auto"/>
        <w:left w:val="none" w:sz="0" w:space="0" w:color="auto"/>
        <w:bottom w:val="none" w:sz="0" w:space="0" w:color="auto"/>
        <w:right w:val="none" w:sz="0" w:space="0" w:color="auto"/>
      </w:divBdr>
    </w:div>
    <w:div w:id="1626503433">
      <w:bodyDiv w:val="1"/>
      <w:marLeft w:val="0"/>
      <w:marRight w:val="0"/>
      <w:marTop w:val="0"/>
      <w:marBottom w:val="0"/>
      <w:divBdr>
        <w:top w:val="none" w:sz="0" w:space="0" w:color="auto"/>
        <w:left w:val="none" w:sz="0" w:space="0" w:color="auto"/>
        <w:bottom w:val="none" w:sz="0" w:space="0" w:color="auto"/>
        <w:right w:val="none" w:sz="0" w:space="0" w:color="auto"/>
      </w:divBdr>
    </w:div>
    <w:div w:id="1635865297">
      <w:bodyDiv w:val="1"/>
      <w:marLeft w:val="0"/>
      <w:marRight w:val="0"/>
      <w:marTop w:val="0"/>
      <w:marBottom w:val="0"/>
      <w:divBdr>
        <w:top w:val="none" w:sz="0" w:space="0" w:color="auto"/>
        <w:left w:val="none" w:sz="0" w:space="0" w:color="auto"/>
        <w:bottom w:val="none" w:sz="0" w:space="0" w:color="auto"/>
        <w:right w:val="none" w:sz="0" w:space="0" w:color="auto"/>
      </w:divBdr>
    </w:div>
    <w:div w:id="1658729152">
      <w:bodyDiv w:val="1"/>
      <w:marLeft w:val="0"/>
      <w:marRight w:val="0"/>
      <w:marTop w:val="0"/>
      <w:marBottom w:val="0"/>
      <w:divBdr>
        <w:top w:val="none" w:sz="0" w:space="0" w:color="auto"/>
        <w:left w:val="none" w:sz="0" w:space="0" w:color="auto"/>
        <w:bottom w:val="none" w:sz="0" w:space="0" w:color="auto"/>
        <w:right w:val="none" w:sz="0" w:space="0" w:color="auto"/>
      </w:divBdr>
    </w:div>
    <w:div w:id="1695955824">
      <w:bodyDiv w:val="1"/>
      <w:marLeft w:val="0"/>
      <w:marRight w:val="0"/>
      <w:marTop w:val="0"/>
      <w:marBottom w:val="0"/>
      <w:divBdr>
        <w:top w:val="none" w:sz="0" w:space="0" w:color="auto"/>
        <w:left w:val="none" w:sz="0" w:space="0" w:color="auto"/>
        <w:bottom w:val="none" w:sz="0" w:space="0" w:color="auto"/>
        <w:right w:val="none" w:sz="0" w:space="0" w:color="auto"/>
      </w:divBdr>
    </w:div>
    <w:div w:id="1707900646">
      <w:bodyDiv w:val="1"/>
      <w:marLeft w:val="0"/>
      <w:marRight w:val="0"/>
      <w:marTop w:val="0"/>
      <w:marBottom w:val="0"/>
      <w:divBdr>
        <w:top w:val="none" w:sz="0" w:space="0" w:color="auto"/>
        <w:left w:val="none" w:sz="0" w:space="0" w:color="auto"/>
        <w:bottom w:val="none" w:sz="0" w:space="0" w:color="auto"/>
        <w:right w:val="none" w:sz="0" w:space="0" w:color="auto"/>
      </w:divBdr>
    </w:div>
    <w:div w:id="1711880584">
      <w:bodyDiv w:val="1"/>
      <w:marLeft w:val="0"/>
      <w:marRight w:val="0"/>
      <w:marTop w:val="0"/>
      <w:marBottom w:val="0"/>
      <w:divBdr>
        <w:top w:val="none" w:sz="0" w:space="0" w:color="auto"/>
        <w:left w:val="none" w:sz="0" w:space="0" w:color="auto"/>
        <w:bottom w:val="none" w:sz="0" w:space="0" w:color="auto"/>
        <w:right w:val="none" w:sz="0" w:space="0" w:color="auto"/>
      </w:divBdr>
    </w:div>
    <w:div w:id="1712337893">
      <w:bodyDiv w:val="1"/>
      <w:marLeft w:val="0"/>
      <w:marRight w:val="0"/>
      <w:marTop w:val="0"/>
      <w:marBottom w:val="0"/>
      <w:divBdr>
        <w:top w:val="none" w:sz="0" w:space="0" w:color="auto"/>
        <w:left w:val="none" w:sz="0" w:space="0" w:color="auto"/>
        <w:bottom w:val="none" w:sz="0" w:space="0" w:color="auto"/>
        <w:right w:val="none" w:sz="0" w:space="0" w:color="auto"/>
      </w:divBdr>
    </w:div>
    <w:div w:id="1731465258">
      <w:bodyDiv w:val="1"/>
      <w:marLeft w:val="0"/>
      <w:marRight w:val="0"/>
      <w:marTop w:val="0"/>
      <w:marBottom w:val="0"/>
      <w:divBdr>
        <w:top w:val="none" w:sz="0" w:space="0" w:color="auto"/>
        <w:left w:val="none" w:sz="0" w:space="0" w:color="auto"/>
        <w:bottom w:val="none" w:sz="0" w:space="0" w:color="auto"/>
        <w:right w:val="none" w:sz="0" w:space="0" w:color="auto"/>
      </w:divBdr>
    </w:div>
    <w:div w:id="1748960089">
      <w:bodyDiv w:val="1"/>
      <w:marLeft w:val="0"/>
      <w:marRight w:val="0"/>
      <w:marTop w:val="0"/>
      <w:marBottom w:val="0"/>
      <w:divBdr>
        <w:top w:val="none" w:sz="0" w:space="0" w:color="auto"/>
        <w:left w:val="none" w:sz="0" w:space="0" w:color="auto"/>
        <w:bottom w:val="none" w:sz="0" w:space="0" w:color="auto"/>
        <w:right w:val="none" w:sz="0" w:space="0" w:color="auto"/>
      </w:divBdr>
    </w:div>
    <w:div w:id="1751416830">
      <w:bodyDiv w:val="1"/>
      <w:marLeft w:val="0"/>
      <w:marRight w:val="0"/>
      <w:marTop w:val="0"/>
      <w:marBottom w:val="0"/>
      <w:divBdr>
        <w:top w:val="none" w:sz="0" w:space="0" w:color="auto"/>
        <w:left w:val="none" w:sz="0" w:space="0" w:color="auto"/>
        <w:bottom w:val="none" w:sz="0" w:space="0" w:color="auto"/>
        <w:right w:val="none" w:sz="0" w:space="0" w:color="auto"/>
      </w:divBdr>
    </w:div>
    <w:div w:id="1755859288">
      <w:bodyDiv w:val="1"/>
      <w:marLeft w:val="0"/>
      <w:marRight w:val="0"/>
      <w:marTop w:val="0"/>
      <w:marBottom w:val="0"/>
      <w:divBdr>
        <w:top w:val="none" w:sz="0" w:space="0" w:color="auto"/>
        <w:left w:val="none" w:sz="0" w:space="0" w:color="auto"/>
        <w:bottom w:val="none" w:sz="0" w:space="0" w:color="auto"/>
        <w:right w:val="none" w:sz="0" w:space="0" w:color="auto"/>
      </w:divBdr>
      <w:divsChild>
        <w:div w:id="1377389299">
          <w:marLeft w:val="0"/>
          <w:marRight w:val="0"/>
          <w:marTop w:val="0"/>
          <w:marBottom w:val="0"/>
          <w:divBdr>
            <w:top w:val="none" w:sz="0" w:space="0" w:color="auto"/>
            <w:left w:val="none" w:sz="0" w:space="0" w:color="auto"/>
            <w:bottom w:val="none" w:sz="0" w:space="0" w:color="auto"/>
            <w:right w:val="none" w:sz="0" w:space="0" w:color="auto"/>
          </w:divBdr>
          <w:divsChild>
            <w:div w:id="120494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629626">
      <w:bodyDiv w:val="1"/>
      <w:marLeft w:val="0"/>
      <w:marRight w:val="0"/>
      <w:marTop w:val="0"/>
      <w:marBottom w:val="0"/>
      <w:divBdr>
        <w:top w:val="none" w:sz="0" w:space="0" w:color="auto"/>
        <w:left w:val="none" w:sz="0" w:space="0" w:color="auto"/>
        <w:bottom w:val="none" w:sz="0" w:space="0" w:color="auto"/>
        <w:right w:val="none" w:sz="0" w:space="0" w:color="auto"/>
      </w:divBdr>
    </w:div>
    <w:div w:id="1766077790">
      <w:bodyDiv w:val="1"/>
      <w:marLeft w:val="0"/>
      <w:marRight w:val="0"/>
      <w:marTop w:val="0"/>
      <w:marBottom w:val="0"/>
      <w:divBdr>
        <w:top w:val="none" w:sz="0" w:space="0" w:color="auto"/>
        <w:left w:val="none" w:sz="0" w:space="0" w:color="auto"/>
        <w:bottom w:val="none" w:sz="0" w:space="0" w:color="auto"/>
        <w:right w:val="none" w:sz="0" w:space="0" w:color="auto"/>
      </w:divBdr>
    </w:div>
    <w:div w:id="1769547719">
      <w:bodyDiv w:val="1"/>
      <w:marLeft w:val="0"/>
      <w:marRight w:val="0"/>
      <w:marTop w:val="0"/>
      <w:marBottom w:val="0"/>
      <w:divBdr>
        <w:top w:val="none" w:sz="0" w:space="0" w:color="auto"/>
        <w:left w:val="none" w:sz="0" w:space="0" w:color="auto"/>
        <w:bottom w:val="none" w:sz="0" w:space="0" w:color="auto"/>
        <w:right w:val="none" w:sz="0" w:space="0" w:color="auto"/>
      </w:divBdr>
    </w:div>
    <w:div w:id="1770740042">
      <w:bodyDiv w:val="1"/>
      <w:marLeft w:val="0"/>
      <w:marRight w:val="0"/>
      <w:marTop w:val="0"/>
      <w:marBottom w:val="0"/>
      <w:divBdr>
        <w:top w:val="none" w:sz="0" w:space="0" w:color="auto"/>
        <w:left w:val="none" w:sz="0" w:space="0" w:color="auto"/>
        <w:bottom w:val="none" w:sz="0" w:space="0" w:color="auto"/>
        <w:right w:val="none" w:sz="0" w:space="0" w:color="auto"/>
      </w:divBdr>
    </w:div>
    <w:div w:id="1800880024">
      <w:bodyDiv w:val="1"/>
      <w:marLeft w:val="0"/>
      <w:marRight w:val="0"/>
      <w:marTop w:val="0"/>
      <w:marBottom w:val="0"/>
      <w:divBdr>
        <w:top w:val="none" w:sz="0" w:space="0" w:color="auto"/>
        <w:left w:val="none" w:sz="0" w:space="0" w:color="auto"/>
        <w:bottom w:val="none" w:sz="0" w:space="0" w:color="auto"/>
        <w:right w:val="none" w:sz="0" w:space="0" w:color="auto"/>
      </w:divBdr>
    </w:div>
    <w:div w:id="1803620015">
      <w:bodyDiv w:val="1"/>
      <w:marLeft w:val="0"/>
      <w:marRight w:val="0"/>
      <w:marTop w:val="0"/>
      <w:marBottom w:val="0"/>
      <w:divBdr>
        <w:top w:val="none" w:sz="0" w:space="0" w:color="auto"/>
        <w:left w:val="none" w:sz="0" w:space="0" w:color="auto"/>
        <w:bottom w:val="none" w:sz="0" w:space="0" w:color="auto"/>
        <w:right w:val="none" w:sz="0" w:space="0" w:color="auto"/>
      </w:divBdr>
    </w:div>
    <w:div w:id="1829053283">
      <w:bodyDiv w:val="1"/>
      <w:marLeft w:val="0"/>
      <w:marRight w:val="0"/>
      <w:marTop w:val="0"/>
      <w:marBottom w:val="0"/>
      <w:divBdr>
        <w:top w:val="none" w:sz="0" w:space="0" w:color="auto"/>
        <w:left w:val="none" w:sz="0" w:space="0" w:color="auto"/>
        <w:bottom w:val="none" w:sz="0" w:space="0" w:color="auto"/>
        <w:right w:val="none" w:sz="0" w:space="0" w:color="auto"/>
      </w:divBdr>
    </w:div>
    <w:div w:id="1850871004">
      <w:bodyDiv w:val="1"/>
      <w:marLeft w:val="0"/>
      <w:marRight w:val="0"/>
      <w:marTop w:val="0"/>
      <w:marBottom w:val="0"/>
      <w:divBdr>
        <w:top w:val="none" w:sz="0" w:space="0" w:color="auto"/>
        <w:left w:val="none" w:sz="0" w:space="0" w:color="auto"/>
        <w:bottom w:val="none" w:sz="0" w:space="0" w:color="auto"/>
        <w:right w:val="none" w:sz="0" w:space="0" w:color="auto"/>
      </w:divBdr>
    </w:div>
    <w:div w:id="1865634950">
      <w:bodyDiv w:val="1"/>
      <w:marLeft w:val="0"/>
      <w:marRight w:val="0"/>
      <w:marTop w:val="0"/>
      <w:marBottom w:val="0"/>
      <w:divBdr>
        <w:top w:val="none" w:sz="0" w:space="0" w:color="auto"/>
        <w:left w:val="none" w:sz="0" w:space="0" w:color="auto"/>
        <w:bottom w:val="none" w:sz="0" w:space="0" w:color="auto"/>
        <w:right w:val="none" w:sz="0" w:space="0" w:color="auto"/>
      </w:divBdr>
    </w:div>
    <w:div w:id="1917472252">
      <w:bodyDiv w:val="1"/>
      <w:marLeft w:val="0"/>
      <w:marRight w:val="0"/>
      <w:marTop w:val="0"/>
      <w:marBottom w:val="0"/>
      <w:divBdr>
        <w:top w:val="none" w:sz="0" w:space="0" w:color="auto"/>
        <w:left w:val="none" w:sz="0" w:space="0" w:color="auto"/>
        <w:bottom w:val="none" w:sz="0" w:space="0" w:color="auto"/>
        <w:right w:val="none" w:sz="0" w:space="0" w:color="auto"/>
      </w:divBdr>
    </w:div>
    <w:div w:id="1924953748">
      <w:bodyDiv w:val="1"/>
      <w:marLeft w:val="0"/>
      <w:marRight w:val="0"/>
      <w:marTop w:val="0"/>
      <w:marBottom w:val="0"/>
      <w:divBdr>
        <w:top w:val="none" w:sz="0" w:space="0" w:color="auto"/>
        <w:left w:val="none" w:sz="0" w:space="0" w:color="auto"/>
        <w:bottom w:val="none" w:sz="0" w:space="0" w:color="auto"/>
        <w:right w:val="none" w:sz="0" w:space="0" w:color="auto"/>
      </w:divBdr>
    </w:div>
    <w:div w:id="1930893657">
      <w:bodyDiv w:val="1"/>
      <w:marLeft w:val="0"/>
      <w:marRight w:val="0"/>
      <w:marTop w:val="0"/>
      <w:marBottom w:val="0"/>
      <w:divBdr>
        <w:top w:val="none" w:sz="0" w:space="0" w:color="auto"/>
        <w:left w:val="none" w:sz="0" w:space="0" w:color="auto"/>
        <w:bottom w:val="none" w:sz="0" w:space="0" w:color="auto"/>
        <w:right w:val="none" w:sz="0" w:space="0" w:color="auto"/>
      </w:divBdr>
    </w:div>
    <w:div w:id="1933052458">
      <w:bodyDiv w:val="1"/>
      <w:marLeft w:val="0"/>
      <w:marRight w:val="0"/>
      <w:marTop w:val="0"/>
      <w:marBottom w:val="0"/>
      <w:divBdr>
        <w:top w:val="none" w:sz="0" w:space="0" w:color="auto"/>
        <w:left w:val="none" w:sz="0" w:space="0" w:color="auto"/>
        <w:bottom w:val="none" w:sz="0" w:space="0" w:color="auto"/>
        <w:right w:val="none" w:sz="0" w:space="0" w:color="auto"/>
      </w:divBdr>
    </w:div>
    <w:div w:id="1940410795">
      <w:bodyDiv w:val="1"/>
      <w:marLeft w:val="0"/>
      <w:marRight w:val="0"/>
      <w:marTop w:val="0"/>
      <w:marBottom w:val="0"/>
      <w:divBdr>
        <w:top w:val="none" w:sz="0" w:space="0" w:color="auto"/>
        <w:left w:val="none" w:sz="0" w:space="0" w:color="auto"/>
        <w:bottom w:val="none" w:sz="0" w:space="0" w:color="auto"/>
        <w:right w:val="none" w:sz="0" w:space="0" w:color="auto"/>
      </w:divBdr>
    </w:div>
    <w:div w:id="1953048944">
      <w:bodyDiv w:val="1"/>
      <w:marLeft w:val="0"/>
      <w:marRight w:val="0"/>
      <w:marTop w:val="0"/>
      <w:marBottom w:val="0"/>
      <w:divBdr>
        <w:top w:val="none" w:sz="0" w:space="0" w:color="auto"/>
        <w:left w:val="none" w:sz="0" w:space="0" w:color="auto"/>
        <w:bottom w:val="none" w:sz="0" w:space="0" w:color="auto"/>
        <w:right w:val="none" w:sz="0" w:space="0" w:color="auto"/>
      </w:divBdr>
    </w:div>
    <w:div w:id="1968772797">
      <w:bodyDiv w:val="1"/>
      <w:marLeft w:val="0"/>
      <w:marRight w:val="0"/>
      <w:marTop w:val="0"/>
      <w:marBottom w:val="0"/>
      <w:divBdr>
        <w:top w:val="none" w:sz="0" w:space="0" w:color="auto"/>
        <w:left w:val="none" w:sz="0" w:space="0" w:color="auto"/>
        <w:bottom w:val="none" w:sz="0" w:space="0" w:color="auto"/>
        <w:right w:val="none" w:sz="0" w:space="0" w:color="auto"/>
      </w:divBdr>
    </w:div>
    <w:div w:id="1973512682">
      <w:bodyDiv w:val="1"/>
      <w:marLeft w:val="0"/>
      <w:marRight w:val="0"/>
      <w:marTop w:val="0"/>
      <w:marBottom w:val="0"/>
      <w:divBdr>
        <w:top w:val="none" w:sz="0" w:space="0" w:color="auto"/>
        <w:left w:val="none" w:sz="0" w:space="0" w:color="auto"/>
        <w:bottom w:val="none" w:sz="0" w:space="0" w:color="auto"/>
        <w:right w:val="none" w:sz="0" w:space="0" w:color="auto"/>
      </w:divBdr>
    </w:div>
    <w:div w:id="1978990704">
      <w:bodyDiv w:val="1"/>
      <w:marLeft w:val="0"/>
      <w:marRight w:val="0"/>
      <w:marTop w:val="0"/>
      <w:marBottom w:val="0"/>
      <w:divBdr>
        <w:top w:val="none" w:sz="0" w:space="0" w:color="auto"/>
        <w:left w:val="none" w:sz="0" w:space="0" w:color="auto"/>
        <w:bottom w:val="none" w:sz="0" w:space="0" w:color="auto"/>
        <w:right w:val="none" w:sz="0" w:space="0" w:color="auto"/>
      </w:divBdr>
    </w:div>
    <w:div w:id="1994721663">
      <w:bodyDiv w:val="1"/>
      <w:marLeft w:val="0"/>
      <w:marRight w:val="0"/>
      <w:marTop w:val="0"/>
      <w:marBottom w:val="0"/>
      <w:divBdr>
        <w:top w:val="none" w:sz="0" w:space="0" w:color="auto"/>
        <w:left w:val="none" w:sz="0" w:space="0" w:color="auto"/>
        <w:bottom w:val="none" w:sz="0" w:space="0" w:color="auto"/>
        <w:right w:val="none" w:sz="0" w:space="0" w:color="auto"/>
      </w:divBdr>
    </w:div>
    <w:div w:id="1998458922">
      <w:bodyDiv w:val="1"/>
      <w:marLeft w:val="0"/>
      <w:marRight w:val="0"/>
      <w:marTop w:val="0"/>
      <w:marBottom w:val="0"/>
      <w:divBdr>
        <w:top w:val="none" w:sz="0" w:space="0" w:color="auto"/>
        <w:left w:val="none" w:sz="0" w:space="0" w:color="auto"/>
        <w:bottom w:val="none" w:sz="0" w:space="0" w:color="auto"/>
        <w:right w:val="none" w:sz="0" w:space="0" w:color="auto"/>
      </w:divBdr>
    </w:div>
    <w:div w:id="2000188973">
      <w:bodyDiv w:val="1"/>
      <w:marLeft w:val="0"/>
      <w:marRight w:val="0"/>
      <w:marTop w:val="0"/>
      <w:marBottom w:val="0"/>
      <w:divBdr>
        <w:top w:val="none" w:sz="0" w:space="0" w:color="auto"/>
        <w:left w:val="none" w:sz="0" w:space="0" w:color="auto"/>
        <w:bottom w:val="none" w:sz="0" w:space="0" w:color="auto"/>
        <w:right w:val="none" w:sz="0" w:space="0" w:color="auto"/>
      </w:divBdr>
    </w:div>
    <w:div w:id="2004312917">
      <w:bodyDiv w:val="1"/>
      <w:marLeft w:val="0"/>
      <w:marRight w:val="0"/>
      <w:marTop w:val="0"/>
      <w:marBottom w:val="0"/>
      <w:divBdr>
        <w:top w:val="none" w:sz="0" w:space="0" w:color="auto"/>
        <w:left w:val="none" w:sz="0" w:space="0" w:color="auto"/>
        <w:bottom w:val="none" w:sz="0" w:space="0" w:color="auto"/>
        <w:right w:val="none" w:sz="0" w:space="0" w:color="auto"/>
      </w:divBdr>
    </w:div>
    <w:div w:id="2025592531">
      <w:bodyDiv w:val="1"/>
      <w:marLeft w:val="0"/>
      <w:marRight w:val="0"/>
      <w:marTop w:val="0"/>
      <w:marBottom w:val="0"/>
      <w:divBdr>
        <w:top w:val="none" w:sz="0" w:space="0" w:color="auto"/>
        <w:left w:val="none" w:sz="0" w:space="0" w:color="auto"/>
        <w:bottom w:val="none" w:sz="0" w:space="0" w:color="auto"/>
        <w:right w:val="none" w:sz="0" w:space="0" w:color="auto"/>
      </w:divBdr>
    </w:div>
    <w:div w:id="2040154901">
      <w:bodyDiv w:val="1"/>
      <w:marLeft w:val="0"/>
      <w:marRight w:val="0"/>
      <w:marTop w:val="0"/>
      <w:marBottom w:val="0"/>
      <w:divBdr>
        <w:top w:val="none" w:sz="0" w:space="0" w:color="auto"/>
        <w:left w:val="none" w:sz="0" w:space="0" w:color="auto"/>
        <w:bottom w:val="none" w:sz="0" w:space="0" w:color="auto"/>
        <w:right w:val="none" w:sz="0" w:space="0" w:color="auto"/>
      </w:divBdr>
    </w:div>
    <w:div w:id="2046173680">
      <w:bodyDiv w:val="1"/>
      <w:marLeft w:val="0"/>
      <w:marRight w:val="0"/>
      <w:marTop w:val="0"/>
      <w:marBottom w:val="0"/>
      <w:divBdr>
        <w:top w:val="none" w:sz="0" w:space="0" w:color="auto"/>
        <w:left w:val="none" w:sz="0" w:space="0" w:color="auto"/>
        <w:bottom w:val="none" w:sz="0" w:space="0" w:color="auto"/>
        <w:right w:val="none" w:sz="0" w:space="0" w:color="auto"/>
      </w:divBdr>
    </w:div>
    <w:div w:id="2054578876">
      <w:bodyDiv w:val="1"/>
      <w:marLeft w:val="0"/>
      <w:marRight w:val="0"/>
      <w:marTop w:val="0"/>
      <w:marBottom w:val="0"/>
      <w:divBdr>
        <w:top w:val="none" w:sz="0" w:space="0" w:color="auto"/>
        <w:left w:val="none" w:sz="0" w:space="0" w:color="auto"/>
        <w:bottom w:val="none" w:sz="0" w:space="0" w:color="auto"/>
        <w:right w:val="none" w:sz="0" w:space="0" w:color="auto"/>
      </w:divBdr>
    </w:div>
    <w:div w:id="2062823456">
      <w:bodyDiv w:val="1"/>
      <w:marLeft w:val="0"/>
      <w:marRight w:val="0"/>
      <w:marTop w:val="0"/>
      <w:marBottom w:val="0"/>
      <w:divBdr>
        <w:top w:val="none" w:sz="0" w:space="0" w:color="auto"/>
        <w:left w:val="none" w:sz="0" w:space="0" w:color="auto"/>
        <w:bottom w:val="none" w:sz="0" w:space="0" w:color="auto"/>
        <w:right w:val="none" w:sz="0" w:space="0" w:color="auto"/>
      </w:divBdr>
    </w:div>
    <w:div w:id="2080325000">
      <w:bodyDiv w:val="1"/>
      <w:marLeft w:val="0"/>
      <w:marRight w:val="0"/>
      <w:marTop w:val="0"/>
      <w:marBottom w:val="0"/>
      <w:divBdr>
        <w:top w:val="none" w:sz="0" w:space="0" w:color="auto"/>
        <w:left w:val="none" w:sz="0" w:space="0" w:color="auto"/>
        <w:bottom w:val="none" w:sz="0" w:space="0" w:color="auto"/>
        <w:right w:val="none" w:sz="0" w:space="0" w:color="auto"/>
      </w:divBdr>
    </w:div>
    <w:div w:id="2096585162">
      <w:bodyDiv w:val="1"/>
      <w:marLeft w:val="0"/>
      <w:marRight w:val="0"/>
      <w:marTop w:val="0"/>
      <w:marBottom w:val="0"/>
      <w:divBdr>
        <w:top w:val="none" w:sz="0" w:space="0" w:color="auto"/>
        <w:left w:val="none" w:sz="0" w:space="0" w:color="auto"/>
        <w:bottom w:val="none" w:sz="0" w:space="0" w:color="auto"/>
        <w:right w:val="none" w:sz="0" w:space="0" w:color="auto"/>
      </w:divBdr>
      <w:divsChild>
        <w:div w:id="1917475336">
          <w:marLeft w:val="0"/>
          <w:marRight w:val="0"/>
          <w:marTop w:val="0"/>
          <w:marBottom w:val="0"/>
          <w:divBdr>
            <w:top w:val="none" w:sz="0" w:space="0" w:color="auto"/>
            <w:left w:val="none" w:sz="0" w:space="0" w:color="auto"/>
            <w:bottom w:val="none" w:sz="0" w:space="0" w:color="auto"/>
            <w:right w:val="none" w:sz="0" w:space="0" w:color="auto"/>
          </w:divBdr>
          <w:divsChild>
            <w:div w:id="140855397">
              <w:marLeft w:val="0"/>
              <w:marRight w:val="0"/>
              <w:marTop w:val="0"/>
              <w:marBottom w:val="0"/>
              <w:divBdr>
                <w:top w:val="none" w:sz="0" w:space="0" w:color="auto"/>
                <w:left w:val="none" w:sz="0" w:space="0" w:color="auto"/>
                <w:bottom w:val="none" w:sz="0" w:space="0" w:color="auto"/>
                <w:right w:val="none" w:sz="0" w:space="0" w:color="auto"/>
              </w:divBdr>
              <w:divsChild>
                <w:div w:id="1692341443">
                  <w:marLeft w:val="0"/>
                  <w:marRight w:val="0"/>
                  <w:marTop w:val="0"/>
                  <w:marBottom w:val="0"/>
                  <w:divBdr>
                    <w:top w:val="none" w:sz="0" w:space="0" w:color="auto"/>
                    <w:left w:val="none" w:sz="0" w:space="0" w:color="auto"/>
                    <w:bottom w:val="none" w:sz="0" w:space="0" w:color="auto"/>
                    <w:right w:val="none" w:sz="0" w:space="0" w:color="auto"/>
                  </w:divBdr>
                  <w:divsChild>
                    <w:div w:id="812529810">
                      <w:marLeft w:val="0"/>
                      <w:marRight w:val="0"/>
                      <w:marTop w:val="0"/>
                      <w:marBottom w:val="0"/>
                      <w:divBdr>
                        <w:top w:val="none" w:sz="0" w:space="0" w:color="auto"/>
                        <w:left w:val="none" w:sz="0" w:space="0" w:color="auto"/>
                        <w:bottom w:val="none" w:sz="0" w:space="0" w:color="auto"/>
                        <w:right w:val="none" w:sz="0" w:space="0" w:color="auto"/>
                      </w:divBdr>
                      <w:divsChild>
                        <w:div w:id="1399403565">
                          <w:marLeft w:val="0"/>
                          <w:marRight w:val="0"/>
                          <w:marTop w:val="0"/>
                          <w:marBottom w:val="0"/>
                          <w:divBdr>
                            <w:top w:val="none" w:sz="0" w:space="0" w:color="auto"/>
                            <w:left w:val="none" w:sz="0" w:space="0" w:color="auto"/>
                            <w:bottom w:val="none" w:sz="0" w:space="0" w:color="auto"/>
                            <w:right w:val="none" w:sz="0" w:space="0" w:color="auto"/>
                          </w:divBdr>
                          <w:divsChild>
                            <w:div w:id="473258726">
                              <w:marLeft w:val="0"/>
                              <w:marRight w:val="0"/>
                              <w:marTop w:val="0"/>
                              <w:marBottom w:val="0"/>
                              <w:divBdr>
                                <w:top w:val="none" w:sz="0" w:space="0" w:color="auto"/>
                                <w:left w:val="none" w:sz="0" w:space="0" w:color="auto"/>
                                <w:bottom w:val="none" w:sz="0" w:space="0" w:color="auto"/>
                                <w:right w:val="none" w:sz="0" w:space="0" w:color="auto"/>
                              </w:divBdr>
                              <w:divsChild>
                                <w:div w:id="919025535">
                                  <w:marLeft w:val="0"/>
                                  <w:marRight w:val="0"/>
                                  <w:marTop w:val="0"/>
                                  <w:marBottom w:val="0"/>
                                  <w:divBdr>
                                    <w:top w:val="none" w:sz="0" w:space="0" w:color="auto"/>
                                    <w:left w:val="none" w:sz="0" w:space="0" w:color="auto"/>
                                    <w:bottom w:val="none" w:sz="0" w:space="0" w:color="auto"/>
                                    <w:right w:val="none" w:sz="0" w:space="0" w:color="auto"/>
                                  </w:divBdr>
                                  <w:divsChild>
                                    <w:div w:id="1379865045">
                                      <w:marLeft w:val="0"/>
                                      <w:marRight w:val="0"/>
                                      <w:marTop w:val="0"/>
                                      <w:marBottom w:val="0"/>
                                      <w:divBdr>
                                        <w:top w:val="none" w:sz="0" w:space="0" w:color="auto"/>
                                        <w:left w:val="none" w:sz="0" w:space="0" w:color="auto"/>
                                        <w:bottom w:val="none" w:sz="0" w:space="0" w:color="auto"/>
                                        <w:right w:val="none" w:sz="0" w:space="0" w:color="auto"/>
                                      </w:divBdr>
                                      <w:divsChild>
                                        <w:div w:id="2140802578">
                                          <w:marLeft w:val="0"/>
                                          <w:marRight w:val="0"/>
                                          <w:marTop w:val="180"/>
                                          <w:marBottom w:val="180"/>
                                          <w:divBdr>
                                            <w:top w:val="none" w:sz="0" w:space="0" w:color="auto"/>
                                            <w:left w:val="none" w:sz="0" w:space="0" w:color="auto"/>
                                            <w:bottom w:val="none" w:sz="0" w:space="0" w:color="auto"/>
                                            <w:right w:val="none" w:sz="0" w:space="0" w:color="auto"/>
                                          </w:divBdr>
                                          <w:divsChild>
                                            <w:div w:id="1066874573">
                                              <w:marLeft w:val="0"/>
                                              <w:marRight w:val="0"/>
                                              <w:marTop w:val="0"/>
                                              <w:marBottom w:val="0"/>
                                              <w:divBdr>
                                                <w:top w:val="none" w:sz="0" w:space="0" w:color="auto"/>
                                                <w:left w:val="none" w:sz="0" w:space="0" w:color="auto"/>
                                                <w:bottom w:val="none" w:sz="0" w:space="0" w:color="auto"/>
                                                <w:right w:val="none" w:sz="0" w:space="0" w:color="auto"/>
                                              </w:divBdr>
                                              <w:divsChild>
                                                <w:div w:id="1387954173">
                                                  <w:marLeft w:val="0"/>
                                                  <w:marRight w:val="0"/>
                                                  <w:marTop w:val="0"/>
                                                  <w:marBottom w:val="0"/>
                                                  <w:divBdr>
                                                    <w:top w:val="none" w:sz="0" w:space="0" w:color="auto"/>
                                                    <w:left w:val="none" w:sz="0" w:space="0" w:color="auto"/>
                                                    <w:bottom w:val="none" w:sz="0" w:space="0" w:color="auto"/>
                                                    <w:right w:val="none" w:sz="0" w:space="0" w:color="auto"/>
                                                  </w:divBdr>
                                                  <w:divsChild>
                                                    <w:div w:id="1360087898">
                                                      <w:marLeft w:val="0"/>
                                                      <w:marRight w:val="0"/>
                                                      <w:marTop w:val="0"/>
                                                      <w:marBottom w:val="0"/>
                                                      <w:divBdr>
                                                        <w:top w:val="none" w:sz="0" w:space="0" w:color="auto"/>
                                                        <w:left w:val="none" w:sz="0" w:space="0" w:color="auto"/>
                                                        <w:bottom w:val="none" w:sz="0" w:space="0" w:color="auto"/>
                                                        <w:right w:val="none" w:sz="0" w:space="0" w:color="auto"/>
                                                      </w:divBdr>
                                                      <w:divsChild>
                                                        <w:div w:id="966425901">
                                                          <w:marLeft w:val="300"/>
                                                          <w:marRight w:val="300"/>
                                                          <w:marTop w:val="375"/>
                                                          <w:marBottom w:val="0"/>
                                                          <w:divBdr>
                                                            <w:top w:val="none" w:sz="0" w:space="0" w:color="auto"/>
                                                            <w:left w:val="none" w:sz="0" w:space="0" w:color="auto"/>
                                                            <w:bottom w:val="none" w:sz="0" w:space="0" w:color="auto"/>
                                                            <w:right w:val="none" w:sz="0" w:space="0" w:color="auto"/>
                                                          </w:divBdr>
                                                          <w:divsChild>
                                                            <w:div w:id="143472739">
                                                              <w:marLeft w:val="0"/>
                                                              <w:marRight w:val="0"/>
                                                              <w:marTop w:val="0"/>
                                                              <w:marBottom w:val="0"/>
                                                              <w:divBdr>
                                                                <w:top w:val="none" w:sz="0" w:space="0" w:color="auto"/>
                                                                <w:left w:val="none" w:sz="0" w:space="0" w:color="auto"/>
                                                                <w:bottom w:val="none" w:sz="0" w:space="0" w:color="auto"/>
                                                                <w:right w:val="none" w:sz="0" w:space="0" w:color="auto"/>
                                                              </w:divBdr>
                                                              <w:divsChild>
                                                                <w:div w:id="146364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110470633">
      <w:bodyDiv w:val="1"/>
      <w:marLeft w:val="0"/>
      <w:marRight w:val="0"/>
      <w:marTop w:val="0"/>
      <w:marBottom w:val="0"/>
      <w:divBdr>
        <w:top w:val="none" w:sz="0" w:space="0" w:color="auto"/>
        <w:left w:val="none" w:sz="0" w:space="0" w:color="auto"/>
        <w:bottom w:val="none" w:sz="0" w:space="0" w:color="auto"/>
        <w:right w:val="none" w:sz="0" w:space="0" w:color="auto"/>
      </w:divBdr>
    </w:div>
    <w:div w:id="2136440425">
      <w:bodyDiv w:val="1"/>
      <w:marLeft w:val="0"/>
      <w:marRight w:val="0"/>
      <w:marTop w:val="0"/>
      <w:marBottom w:val="0"/>
      <w:divBdr>
        <w:top w:val="none" w:sz="0" w:space="0" w:color="auto"/>
        <w:left w:val="none" w:sz="0" w:space="0" w:color="auto"/>
        <w:bottom w:val="none" w:sz="0" w:space="0" w:color="auto"/>
        <w:right w:val="none" w:sz="0" w:space="0" w:color="auto"/>
      </w:divBdr>
    </w:div>
    <w:div w:id="2145928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2705FC-7D6C-4E52-9778-1FDF0EC47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372</Words>
  <Characters>2115</Characters>
  <Application>Microsoft Office Word</Application>
  <DocSecurity>0</DocSecurity>
  <Lines>37</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ty Acosta</dc:creator>
  <cp:keywords/>
  <dc:description/>
  <cp:lastModifiedBy>Emma Stockman</cp:lastModifiedBy>
  <cp:revision>3</cp:revision>
  <cp:lastPrinted>2025-12-18T19:47:00Z</cp:lastPrinted>
  <dcterms:created xsi:type="dcterms:W3CDTF">2026-03-19T19:57:00Z</dcterms:created>
  <dcterms:modified xsi:type="dcterms:W3CDTF">2026-03-19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7abb144658ff89cc5ee9f95083e9eb55297bb085c479d4ed1a249c1636852a</vt:lpwstr>
  </property>
</Properties>
</file>